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86132" w14:textId="44C0577F" w:rsidR="00236E4F" w:rsidRPr="00236E4F" w:rsidRDefault="00E20A51" w:rsidP="00236E4F">
      <w:pPr>
        <w:pStyle w:val="af0"/>
        <w:ind w:leftChars="0" w:left="0"/>
        <w:jc w:val="center"/>
        <w:rPr>
          <w:rFonts w:ascii="Arial" w:eastAsia="標楷體" w:hAnsi="Arial" w:cs="Arial"/>
        </w:rPr>
      </w:pPr>
      <w:r>
        <w:rPr>
          <w:rFonts w:ascii="Arial" w:hAnsi="Arial" w:cs="Arial" w:hint="eastAsia"/>
          <w:sz w:val="48"/>
          <w:szCs w:val="48"/>
        </w:rPr>
        <w:t xml:space="preserve">VLSI </w:t>
      </w:r>
      <w:r>
        <w:rPr>
          <w:rFonts w:ascii="Arial" w:hAnsi="Arial" w:cs="Arial"/>
          <w:sz w:val="48"/>
          <w:szCs w:val="48"/>
        </w:rPr>
        <w:t>Circuits Design</w:t>
      </w:r>
      <w:r w:rsidR="00CD0A2E">
        <w:rPr>
          <w:rFonts w:ascii="Arial" w:hAnsi="Arial" w:cs="Arial" w:hint="eastAsia"/>
          <w:sz w:val="48"/>
          <w:szCs w:val="48"/>
        </w:rPr>
        <w:t xml:space="preserve"> HW#1</w:t>
      </w:r>
    </w:p>
    <w:p w14:paraId="75EAA652" w14:textId="5E258352" w:rsidR="00B12409" w:rsidRPr="007F52A6" w:rsidRDefault="00B12409" w:rsidP="00DF0243">
      <w:pPr>
        <w:tabs>
          <w:tab w:val="left" w:pos="1079"/>
          <w:tab w:val="left" w:pos="1081"/>
        </w:tabs>
        <w:jc w:val="center"/>
        <w:rPr>
          <w:szCs w:val="24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844"/>
        <w:gridCol w:w="2844"/>
        <w:gridCol w:w="2852"/>
      </w:tblGrid>
      <w:tr w:rsidR="00DF0243" w:rsidRPr="00BB04BE" w14:paraId="69FE7891" w14:textId="77777777" w:rsidTr="00CD0A2E">
        <w:tc>
          <w:tcPr>
            <w:tcW w:w="2844" w:type="dxa"/>
            <w:shd w:val="clear" w:color="auto" w:fill="D9D9D9" w:themeFill="background1" w:themeFillShade="D9"/>
            <w:vAlign w:val="center"/>
          </w:tcPr>
          <w:p w14:paraId="56953C69" w14:textId="175C83FB" w:rsidR="00DF0243" w:rsidRPr="00BB04BE" w:rsidRDefault="00B5370C" w:rsidP="00050524">
            <w:pPr>
              <w:pStyle w:val="10"/>
              <w:tabs>
                <w:tab w:val="left" w:pos="4364"/>
              </w:tabs>
              <w:spacing w:before="38"/>
              <w:ind w:left="0" w:firstLine="0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C</w:t>
            </w:r>
            <w:r>
              <w:rPr>
                <w:lang w:eastAsia="zh-TW"/>
              </w:rPr>
              <w:t>ourse</w:t>
            </w:r>
          </w:p>
        </w:tc>
        <w:tc>
          <w:tcPr>
            <w:tcW w:w="2844" w:type="dxa"/>
            <w:shd w:val="clear" w:color="auto" w:fill="D9D9D9" w:themeFill="background1" w:themeFillShade="D9"/>
            <w:vAlign w:val="center"/>
          </w:tcPr>
          <w:p w14:paraId="363B6DC0" w14:textId="766C2A4E" w:rsidR="00DF0243" w:rsidRPr="00BB04BE" w:rsidRDefault="00DF0243" w:rsidP="00050524">
            <w:pPr>
              <w:pStyle w:val="10"/>
              <w:tabs>
                <w:tab w:val="left" w:pos="4364"/>
              </w:tabs>
              <w:spacing w:before="38"/>
              <w:ind w:left="0" w:firstLine="0"/>
              <w:jc w:val="center"/>
            </w:pPr>
            <w:r w:rsidRPr="00BB04BE">
              <w:t>Name</w:t>
            </w:r>
          </w:p>
        </w:tc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20EE1DEB" w14:textId="30D8501A" w:rsidR="00DF0243" w:rsidRPr="00BB04BE" w:rsidRDefault="00DF0243" w:rsidP="00050524">
            <w:pPr>
              <w:pStyle w:val="10"/>
              <w:tabs>
                <w:tab w:val="left" w:pos="4364"/>
              </w:tabs>
              <w:spacing w:before="38"/>
              <w:ind w:left="0" w:firstLine="0"/>
              <w:jc w:val="center"/>
            </w:pPr>
            <w:r w:rsidRPr="00BB04BE">
              <w:t>Student</w:t>
            </w:r>
            <w:r w:rsidRPr="00BB04BE">
              <w:rPr>
                <w:spacing w:val="-2"/>
              </w:rPr>
              <w:t xml:space="preserve"> </w:t>
            </w:r>
            <w:r w:rsidRPr="00BB04BE">
              <w:t>ID</w:t>
            </w:r>
          </w:p>
        </w:tc>
      </w:tr>
      <w:tr w:rsidR="00DF0243" w:rsidRPr="00BB04BE" w14:paraId="6AE2321A" w14:textId="77777777" w:rsidTr="00595770">
        <w:tc>
          <w:tcPr>
            <w:tcW w:w="2844" w:type="dxa"/>
            <w:vAlign w:val="center"/>
          </w:tcPr>
          <w:p w14:paraId="6264355B" w14:textId="5976C914" w:rsidR="00DF0243" w:rsidRPr="00BB04BE" w:rsidRDefault="00B5370C" w:rsidP="00050524">
            <w:pPr>
              <w:pStyle w:val="10"/>
              <w:tabs>
                <w:tab w:val="left" w:pos="4364"/>
              </w:tabs>
              <w:spacing w:before="38"/>
              <w:ind w:left="0" w:firstLine="0"/>
              <w:jc w:val="center"/>
              <w:rPr>
                <w:rFonts w:eastAsiaTheme="minorEastAsia"/>
                <w:lang w:eastAsia="zh-TW"/>
              </w:rPr>
            </w:pPr>
            <w:r>
              <w:rPr>
                <w:rFonts w:eastAsiaTheme="minorEastAsia"/>
                <w:lang w:eastAsia="zh-TW"/>
              </w:rPr>
              <w:t>[</w:t>
            </w:r>
            <w:r w:rsidR="00BB0DF5">
              <w:rPr>
                <w:rFonts w:eastAsiaTheme="minorEastAsia"/>
                <w:lang w:eastAsia="zh-TW"/>
              </w:rPr>
              <w:t>3</w:t>
            </w:r>
            <w:r>
              <w:rPr>
                <w:rFonts w:eastAsiaTheme="minorEastAsia"/>
                <w:lang w:eastAsia="zh-TW"/>
              </w:rPr>
              <w:t>]</w:t>
            </w:r>
            <w:r w:rsidR="00AA2048">
              <w:rPr>
                <w:rFonts w:eastAsiaTheme="minorEastAsia" w:hint="eastAsia"/>
                <w:lang w:eastAsia="zh-TW"/>
              </w:rPr>
              <w:t xml:space="preserve"> </w:t>
            </w:r>
            <w:r w:rsidR="00BB0DF5">
              <w:rPr>
                <w:rFonts w:eastAsiaTheme="minorEastAsia"/>
                <w:lang w:eastAsia="zh-TW"/>
              </w:rPr>
              <w:t>2</w:t>
            </w:r>
            <w:r w:rsidR="000D00C8">
              <w:rPr>
                <w:rFonts w:eastAsiaTheme="minorEastAsia"/>
                <w:lang w:eastAsia="zh-TW"/>
              </w:rPr>
              <w:t>-</w:t>
            </w:r>
            <w:r w:rsidR="00BB0DF5">
              <w:rPr>
                <w:rFonts w:eastAsiaTheme="minorEastAsia"/>
                <w:lang w:eastAsia="zh-TW"/>
              </w:rPr>
              <w:t>4</w:t>
            </w:r>
          </w:p>
        </w:tc>
        <w:tc>
          <w:tcPr>
            <w:tcW w:w="2844" w:type="dxa"/>
            <w:vAlign w:val="center"/>
          </w:tcPr>
          <w:p w14:paraId="395FC65E" w14:textId="62C11160" w:rsidR="00DF0243" w:rsidRPr="000C4029" w:rsidRDefault="00604DB6" w:rsidP="00050524">
            <w:pPr>
              <w:pStyle w:val="10"/>
              <w:tabs>
                <w:tab w:val="left" w:pos="4364"/>
              </w:tabs>
              <w:spacing w:before="38"/>
              <w:ind w:left="0" w:firstLine="0"/>
              <w:jc w:val="center"/>
            </w:pPr>
            <w:r w:rsidRPr="000C4029">
              <w:rPr>
                <w:lang w:eastAsia="zh-TW"/>
              </w:rPr>
              <w:t>陳旭祺</w:t>
            </w:r>
          </w:p>
        </w:tc>
        <w:tc>
          <w:tcPr>
            <w:tcW w:w="2852" w:type="dxa"/>
            <w:vAlign w:val="center"/>
          </w:tcPr>
          <w:p w14:paraId="2A49C39D" w14:textId="6B243164" w:rsidR="00DF0243" w:rsidRPr="00BB04BE" w:rsidRDefault="00604DB6" w:rsidP="00050524">
            <w:pPr>
              <w:pStyle w:val="10"/>
              <w:tabs>
                <w:tab w:val="left" w:pos="4364"/>
              </w:tabs>
              <w:spacing w:before="38"/>
              <w:ind w:left="0" w:firstLine="0"/>
              <w:jc w:val="center"/>
            </w:pPr>
            <w:r w:rsidRPr="00BB04BE">
              <w:rPr>
                <w:lang w:eastAsia="zh-TW"/>
              </w:rPr>
              <w:t>E24099059</w:t>
            </w:r>
          </w:p>
        </w:tc>
      </w:tr>
    </w:tbl>
    <w:p w14:paraId="564B8665" w14:textId="77777777" w:rsidR="00595770" w:rsidRDefault="00595770" w:rsidP="00595770"/>
    <w:p w14:paraId="5952AC8F" w14:textId="669B57CA" w:rsidR="00595770" w:rsidRDefault="001F2AF8" w:rsidP="00595770">
      <w:pPr>
        <w:pStyle w:val="1"/>
      </w:pPr>
      <w:r>
        <w:t>1A</w:t>
      </w:r>
      <w:r w:rsidR="00654E10">
        <w:t xml:space="preserve"> </w:t>
      </w:r>
      <w:r>
        <w:t>-</w:t>
      </w:r>
      <w:r w:rsidR="00654E10">
        <w:t xml:space="preserve"> </w:t>
      </w:r>
      <w:r w:rsidR="00431C5F">
        <w:t>Transmission Gates</w:t>
      </w:r>
    </w:p>
    <w:tbl>
      <w:tblPr>
        <w:tblStyle w:val="a8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540"/>
      </w:tblGrid>
      <w:tr w:rsidR="00C74FD0" w14:paraId="4C7356BD" w14:textId="77777777" w:rsidTr="00C74FD0">
        <w:tc>
          <w:tcPr>
            <w:tcW w:w="0" w:type="auto"/>
            <w:shd w:val="clear" w:color="auto" w:fill="D9D9D9" w:themeFill="background1" w:themeFillShade="D9"/>
            <w:vAlign w:val="center"/>
          </w:tcPr>
          <w:p w14:paraId="47CEDD6E" w14:textId="215F8C13" w:rsidR="00C74FD0" w:rsidRPr="0024402C" w:rsidRDefault="00C74FD0" w:rsidP="009D3797">
            <w:pPr>
              <w:jc w:val="center"/>
            </w:pPr>
            <w:r w:rsidRPr="0024402C">
              <w:t>schematic</w:t>
            </w:r>
          </w:p>
        </w:tc>
      </w:tr>
      <w:tr w:rsidR="00C74FD0" w14:paraId="31B08752" w14:textId="77777777" w:rsidTr="00C74FD0">
        <w:tc>
          <w:tcPr>
            <w:tcW w:w="0" w:type="auto"/>
            <w:vAlign w:val="center"/>
          </w:tcPr>
          <w:p w14:paraId="7FD37C67" w14:textId="02AB9CF1" w:rsidR="00C74FD0" w:rsidRPr="0024402C" w:rsidRDefault="00C74FD0" w:rsidP="009D379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6E8F629" wp14:editId="29BBE988">
                  <wp:extent cx="2145851" cy="3051017"/>
                  <wp:effectExtent l="0" t="0" r="6985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339" r="32812"/>
                          <a:stretch/>
                        </pic:blipFill>
                        <pic:spPr bwMode="auto">
                          <a:xfrm>
                            <a:off x="0" y="0"/>
                            <a:ext cx="2155239" cy="30643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4FD0" w14:paraId="0D5F4B23" w14:textId="77777777" w:rsidTr="00C74FD0"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F208371" w14:textId="4EEA9D8B" w:rsidR="00C74FD0" w:rsidRDefault="00C74FD0" w:rsidP="009D3797">
            <w:pPr>
              <w:jc w:val="center"/>
              <w:rPr>
                <w:noProof/>
              </w:rPr>
            </w:pPr>
            <w:r w:rsidRPr="0024402C">
              <w:t>waveform</w:t>
            </w:r>
          </w:p>
        </w:tc>
      </w:tr>
      <w:tr w:rsidR="00C74FD0" w14:paraId="0367A5E0" w14:textId="77777777" w:rsidTr="00C74FD0">
        <w:tc>
          <w:tcPr>
            <w:tcW w:w="0" w:type="auto"/>
            <w:vAlign w:val="center"/>
          </w:tcPr>
          <w:p w14:paraId="434D72E3" w14:textId="14E4E5C2" w:rsidR="00C74FD0" w:rsidRDefault="00C74FD0" w:rsidP="009D3797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C4F0BA2" wp14:editId="2B35F7CE">
                  <wp:extent cx="5040000" cy="3781474"/>
                  <wp:effectExtent l="0" t="0" r="8255" b="9525"/>
                  <wp:docPr id="4" name="圖形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0000" cy="37814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7288B" w14:paraId="4AF0EE99" w14:textId="77777777" w:rsidTr="00C74FD0"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E13DC23" w14:textId="41E6F00B" w:rsidR="00E7288B" w:rsidRDefault="00CD0AE3" w:rsidP="009D3797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  <w:lang w:eastAsia="zh-TW"/>
              </w:rPr>
              <w:lastRenderedPageBreak/>
              <w:t>波型圖解釋</w:t>
            </w:r>
          </w:p>
        </w:tc>
      </w:tr>
      <w:tr w:rsidR="00E7288B" w14:paraId="2917A0BE" w14:textId="77777777" w:rsidTr="00C74FD0">
        <w:tc>
          <w:tcPr>
            <w:tcW w:w="0" w:type="auto"/>
            <w:shd w:val="clear" w:color="auto" w:fill="auto"/>
            <w:vAlign w:val="center"/>
          </w:tcPr>
          <w:p w14:paraId="72FA0B41" w14:textId="586DD197" w:rsidR="001672FE" w:rsidRDefault="0097610F" w:rsidP="0057126D">
            <w:pPr>
              <w:jc w:val="both"/>
              <w:rPr>
                <w:noProof/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t>參照</w:t>
            </w:r>
            <w:r w:rsidR="00876C69">
              <w:rPr>
                <w:rFonts w:hint="eastAsia"/>
                <w:noProof/>
                <w:lang w:eastAsia="zh-TW"/>
              </w:rPr>
              <w:t>上課</w:t>
            </w:r>
            <w:r>
              <w:rPr>
                <w:rFonts w:hint="eastAsia"/>
                <w:noProof/>
                <w:lang w:eastAsia="zh-TW"/>
              </w:rPr>
              <w:t>講義</w:t>
            </w:r>
            <w:r w:rsidR="00B86BE6">
              <w:rPr>
                <w:rFonts w:hint="eastAsia"/>
                <w:noProof/>
                <w:lang w:eastAsia="zh-TW"/>
              </w:rPr>
              <w:t>第</w:t>
            </w:r>
            <w:r w:rsidR="00B86BE6">
              <w:rPr>
                <w:rFonts w:hint="eastAsia"/>
                <w:noProof/>
                <w:lang w:eastAsia="zh-TW"/>
              </w:rPr>
              <w:t>4</w:t>
            </w:r>
            <w:r w:rsidR="00B86BE6">
              <w:rPr>
                <w:rFonts w:hint="eastAsia"/>
                <w:noProof/>
                <w:lang w:eastAsia="zh-TW"/>
              </w:rPr>
              <w:t>章第</w:t>
            </w:r>
            <w:r w:rsidR="0005188C">
              <w:rPr>
                <w:rFonts w:hint="eastAsia"/>
                <w:noProof/>
                <w:lang w:eastAsia="zh-TW"/>
              </w:rPr>
              <w:t>2</w:t>
            </w:r>
            <w:r w:rsidR="00B86BE6">
              <w:rPr>
                <w:rFonts w:hint="eastAsia"/>
                <w:noProof/>
                <w:lang w:eastAsia="zh-TW"/>
              </w:rPr>
              <w:t>頁</w:t>
            </w:r>
            <w:r w:rsidR="00876C69">
              <w:rPr>
                <w:rFonts w:hint="eastAsia"/>
                <w:noProof/>
                <w:lang w:eastAsia="zh-TW"/>
              </w:rPr>
              <w:t>，</w:t>
            </w:r>
            <w:r w:rsidR="0057126D">
              <w:rPr>
                <w:rFonts w:hint="eastAsia"/>
                <w:noProof/>
                <w:lang w:eastAsia="zh-TW"/>
              </w:rPr>
              <w:t>當</w:t>
            </w:r>
            <w:r w:rsidR="0057126D">
              <w:rPr>
                <w:rFonts w:hint="eastAsia"/>
                <w:noProof/>
                <w:lang w:eastAsia="zh-TW"/>
              </w:rPr>
              <w:t>NMOS</w:t>
            </w:r>
            <w:r w:rsidR="0057126D">
              <w:rPr>
                <w:rFonts w:hint="eastAsia"/>
                <w:noProof/>
                <w:lang w:eastAsia="zh-TW"/>
              </w:rPr>
              <w:t>的輸入</w:t>
            </w:r>
            <w:r w:rsidR="0057126D">
              <w:rPr>
                <w:rFonts w:hint="eastAsia"/>
                <w:noProof/>
                <w:lang w:eastAsia="zh-TW"/>
              </w:rPr>
              <w:t>(drain)</w:t>
            </w:r>
            <w:r w:rsidR="0057126D">
              <w:rPr>
                <w:rFonts w:hint="eastAsia"/>
                <w:noProof/>
                <w:lang w:eastAsia="zh-TW"/>
              </w:rPr>
              <w:t>端，控制</w:t>
            </w:r>
            <w:r w:rsidR="0057126D">
              <w:rPr>
                <w:rFonts w:hint="eastAsia"/>
                <w:noProof/>
                <w:lang w:eastAsia="zh-TW"/>
              </w:rPr>
              <w:t>(gate)</w:t>
            </w:r>
            <w:r w:rsidR="0057126D">
              <w:rPr>
                <w:rFonts w:hint="eastAsia"/>
                <w:noProof/>
                <w:lang w:eastAsia="zh-TW"/>
              </w:rPr>
              <w:t>端皆為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noProof/>
                      <w:lang w:eastAsia="zh-TW"/>
                    </w:rPr>
                    <m:t>V</m:t>
                  </m:r>
                  <m:ctrlPr>
                    <w:rPr>
                      <w:rFonts w:ascii="Cambria Math" w:hAnsi="Cambria Math" w:hint="eastAsia"/>
                      <w:i/>
                      <w:noProof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noProof/>
                      <w:lang w:eastAsia="zh-TW"/>
                    </w:rPr>
                    <m:t>DD</m:t>
                  </m:r>
                </m:sub>
              </m:sSub>
            </m:oMath>
            <w:r w:rsidR="0057126D">
              <w:rPr>
                <w:rFonts w:hint="eastAsia"/>
                <w:noProof/>
                <w:lang w:eastAsia="zh-TW"/>
              </w:rPr>
              <w:t>時，輸出</w:t>
            </w:r>
            <w:r w:rsidR="0057126D">
              <w:rPr>
                <w:rFonts w:hint="eastAsia"/>
                <w:noProof/>
                <w:lang w:eastAsia="zh-TW"/>
              </w:rPr>
              <w:t>(source)</w:t>
            </w:r>
            <w:r w:rsidR="0057126D">
              <w:rPr>
                <w:rFonts w:hint="eastAsia"/>
                <w:noProof/>
                <w:lang w:eastAsia="zh-TW"/>
              </w:rPr>
              <w:t>端會從</w:t>
            </w:r>
            <w:r w:rsidR="0057126D">
              <w:rPr>
                <w:rFonts w:hint="eastAsia"/>
                <w:noProof/>
                <w:lang w:eastAsia="zh-TW"/>
              </w:rPr>
              <w:t>0</w:t>
            </w:r>
            <w:r w:rsidR="0057126D">
              <w:rPr>
                <w:rFonts w:hint="eastAsia"/>
                <w:noProof/>
                <w:lang w:eastAsia="zh-TW"/>
              </w:rPr>
              <w:t>開始增加，一直增加到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noProof/>
                      <w:lang w:eastAsia="zh-TW"/>
                    </w:rPr>
                    <m:t>V</m:t>
                  </m:r>
                  <m:ctrlPr>
                    <w:rPr>
                      <w:rFonts w:ascii="Cambria Math" w:hAnsi="Cambria Math" w:hint="eastAsia"/>
                      <w:i/>
                      <w:noProof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noProof/>
                      <w:lang w:eastAsia="zh-TW"/>
                    </w:rPr>
                    <m:t>DD</m:t>
                  </m:r>
                </m:sub>
              </m:sSub>
              <m:r>
                <w:rPr>
                  <w:rFonts w:ascii="MS Gothic" w:eastAsia="MS Gothic" w:hAnsi="MS Gothic" w:cs="MS Gothic" w:hint="eastAsia"/>
                  <w:noProof/>
                  <w:lang w:eastAsia="zh-TW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noProof/>
                      <w:lang w:eastAsia="zh-TW"/>
                    </w:rPr>
                    <m:t>V</m:t>
                  </m:r>
                  <m:ctrlPr>
                    <w:rPr>
                      <w:rFonts w:ascii="Cambria Math" w:eastAsia="MS Gothic" w:hAnsi="Cambria Math" w:cs="MS Gothic"/>
                      <w:i/>
                      <w:noProof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noProof/>
                      <w:lang w:eastAsia="zh-TW"/>
                    </w:rPr>
                    <m:t>tn</m:t>
                  </m:r>
                </m:sub>
              </m:sSub>
            </m:oMath>
            <w:r w:rsidR="0057126D">
              <w:rPr>
                <w:rFonts w:hint="eastAsia"/>
                <w:noProof/>
                <w:lang w:eastAsia="zh-TW"/>
              </w:rPr>
              <w:t>以上時，由於</w:t>
            </w:r>
            <w:r w:rsidR="0057126D">
              <w:rPr>
                <w:rFonts w:hint="eastAsia"/>
                <w:noProof/>
                <w:lang w:eastAsia="zh-TW"/>
              </w:rPr>
              <w:t>NMOS</w:t>
            </w:r>
            <w:r w:rsidR="0057126D">
              <w:rPr>
                <w:rFonts w:hint="eastAsia"/>
                <w:noProof/>
                <w:lang w:eastAsia="zh-TW"/>
              </w:rPr>
              <w:t>導通條件為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noProof/>
                      <w:lang w:eastAsia="zh-TW"/>
                    </w:rPr>
                    <m:t>V</m:t>
                  </m:r>
                  <m:ctrlPr>
                    <w:rPr>
                      <w:rFonts w:ascii="Cambria Math" w:hAnsi="Cambria Math" w:hint="eastAsia"/>
                      <w:i/>
                      <w:noProof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noProof/>
                      <w:lang w:eastAsia="zh-TW"/>
                    </w:rPr>
                    <m:t>GS</m:t>
                  </m:r>
                </m:sub>
              </m:sSub>
              <m:r>
                <w:rPr>
                  <w:rFonts w:ascii="Cambria Math" w:hAnsi="Cambria Math" w:hint="eastAsia"/>
                  <w:noProof/>
                  <w:lang w:eastAsia="zh-TW"/>
                </w:rPr>
                <m:t>&gt;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noProof/>
                      <w:lang w:eastAsia="zh-TW"/>
                    </w:rPr>
                    <m:t>V</m:t>
                  </m:r>
                </m:e>
                <m:sub>
                  <m:r>
                    <w:rPr>
                      <w:rFonts w:ascii="Cambria Math" w:hAnsi="Cambria Math" w:hint="eastAsia"/>
                      <w:noProof/>
                      <w:lang w:eastAsia="zh-TW"/>
                    </w:rPr>
                    <m:t>tn</m:t>
                  </m:r>
                </m:sub>
              </m:sSub>
            </m:oMath>
            <w:r w:rsidR="0057126D">
              <w:rPr>
                <w:rFonts w:hint="eastAsia"/>
                <w:noProof/>
                <w:lang w:eastAsia="zh-TW"/>
              </w:rPr>
              <w:t>，因此</w:t>
            </w:r>
            <w:r w:rsidR="0057126D">
              <w:rPr>
                <w:rFonts w:hint="eastAsia"/>
                <w:noProof/>
                <w:lang w:eastAsia="zh-TW"/>
              </w:rPr>
              <w:t>NMOS</w:t>
            </w:r>
            <w:r w:rsidR="0057126D">
              <w:rPr>
                <w:rFonts w:hint="eastAsia"/>
                <w:noProof/>
                <w:lang w:eastAsia="zh-TW"/>
              </w:rPr>
              <w:t>會關掉，而維持在導通前的狀態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noProof/>
                      <w:lang w:eastAsia="zh-TW"/>
                    </w:rPr>
                    <m:t>V</m:t>
                  </m:r>
                  <m:ctrlPr>
                    <w:rPr>
                      <w:rFonts w:ascii="Cambria Math" w:hAnsi="Cambria Math" w:hint="eastAsia"/>
                      <w:i/>
                      <w:noProof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noProof/>
                      <w:lang w:eastAsia="zh-TW"/>
                    </w:rPr>
                    <m:t>DD</m:t>
                  </m:r>
                </m:sub>
              </m:sSub>
              <m:r>
                <w:rPr>
                  <w:rFonts w:ascii="MS Gothic" w:eastAsia="MS Gothic" w:hAnsi="MS Gothic" w:cs="MS Gothic" w:hint="eastAsia"/>
                  <w:noProof/>
                  <w:lang w:eastAsia="zh-TW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noProof/>
                      <w:lang w:eastAsia="zh-TW"/>
                    </w:rPr>
                    <m:t>V</m:t>
                  </m:r>
                  <m:ctrlPr>
                    <w:rPr>
                      <w:rFonts w:ascii="Cambria Math" w:eastAsia="MS Gothic" w:hAnsi="Cambria Math" w:cs="MS Gothic"/>
                      <w:i/>
                      <w:noProof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noProof/>
                      <w:lang w:eastAsia="zh-TW"/>
                    </w:rPr>
                    <m:t>tn</m:t>
                  </m:r>
                </m:sub>
              </m:sSub>
            </m:oMath>
            <w:r w:rsidR="0057126D">
              <w:rPr>
                <w:rFonts w:hint="eastAsia"/>
                <w:noProof/>
                <w:lang w:eastAsia="zh-TW"/>
              </w:rPr>
              <w:t>，所以我們會說</w:t>
            </w:r>
            <w:r w:rsidR="0057126D">
              <w:rPr>
                <w:rFonts w:hint="eastAsia"/>
                <w:noProof/>
                <w:lang w:eastAsia="zh-TW"/>
              </w:rPr>
              <w:t>NMOS</w:t>
            </w:r>
            <w:r w:rsidR="0057126D">
              <w:rPr>
                <w:rFonts w:hint="eastAsia"/>
                <w:noProof/>
                <w:lang w:eastAsia="zh-TW"/>
              </w:rPr>
              <w:t>是可以通過</w:t>
            </w:r>
            <w:r w:rsidR="0057126D">
              <w:rPr>
                <w:rFonts w:hint="eastAsia"/>
                <w:noProof/>
                <w:lang w:eastAsia="zh-TW"/>
              </w:rPr>
              <w:t>strong "0"</w:t>
            </w:r>
            <w:r w:rsidR="0057126D">
              <w:rPr>
                <w:rFonts w:hint="eastAsia"/>
                <w:noProof/>
                <w:lang w:eastAsia="zh-TW"/>
              </w:rPr>
              <w:t>，但是會通過</w:t>
            </w:r>
            <w:r w:rsidR="0057126D">
              <w:rPr>
                <w:rFonts w:hint="eastAsia"/>
                <w:noProof/>
                <w:lang w:eastAsia="zh-TW"/>
              </w:rPr>
              <w:t>weak(degraded) "1"</w:t>
            </w:r>
            <w:r w:rsidR="0057126D">
              <w:rPr>
                <w:rFonts w:hint="eastAsia"/>
                <w:noProof/>
                <w:lang w:eastAsia="zh-TW"/>
              </w:rPr>
              <w:t>，</w:t>
            </w:r>
            <w:r w:rsidR="0057126D">
              <w:rPr>
                <w:rFonts w:hint="eastAsia"/>
                <w:noProof/>
                <w:lang w:eastAsia="zh-TW"/>
              </w:rPr>
              <w:t>PMOS</w:t>
            </w:r>
            <w:r w:rsidR="0057126D">
              <w:rPr>
                <w:rFonts w:hint="eastAsia"/>
                <w:noProof/>
                <w:lang w:eastAsia="zh-TW"/>
              </w:rPr>
              <w:t>則相反</w:t>
            </w:r>
            <w:r w:rsidR="001672FE">
              <w:rPr>
                <w:rFonts w:hint="eastAsia"/>
                <w:noProof/>
                <w:lang w:eastAsia="zh-TW"/>
              </w:rPr>
              <w:t>。上述</w:t>
            </w:r>
            <w:r w:rsidR="001672FE">
              <w:rPr>
                <w:rFonts w:hint="eastAsia"/>
                <w:noProof/>
                <w:lang w:eastAsia="zh-TW"/>
              </w:rPr>
              <w:t>pass transistor</w:t>
            </w:r>
            <w:r w:rsidR="001672FE">
              <w:rPr>
                <w:rFonts w:hint="eastAsia"/>
                <w:noProof/>
                <w:lang w:eastAsia="zh-TW"/>
              </w:rPr>
              <w:t>這個問題，可以</w:t>
            </w:r>
            <w:r w:rsidR="004C2E6C">
              <w:rPr>
                <w:rFonts w:hint="eastAsia"/>
                <w:noProof/>
                <w:lang w:eastAsia="zh-TW"/>
              </w:rPr>
              <w:t>將</w:t>
            </w:r>
            <w:r w:rsidR="001672FE">
              <w:rPr>
                <w:rFonts w:hint="eastAsia"/>
                <w:noProof/>
                <w:lang w:eastAsia="zh-TW"/>
              </w:rPr>
              <w:t>NMOS</w:t>
            </w:r>
            <w:r w:rsidR="001672FE">
              <w:rPr>
                <w:rFonts w:hint="eastAsia"/>
                <w:noProof/>
                <w:lang w:eastAsia="zh-TW"/>
              </w:rPr>
              <w:t>與</w:t>
            </w:r>
            <w:r w:rsidR="001672FE">
              <w:rPr>
                <w:rFonts w:hint="eastAsia"/>
                <w:noProof/>
                <w:lang w:eastAsia="zh-TW"/>
              </w:rPr>
              <w:t>PMOS</w:t>
            </w:r>
            <w:r w:rsidR="004C2E6C">
              <w:rPr>
                <w:rFonts w:hint="eastAsia"/>
                <w:noProof/>
                <w:lang w:eastAsia="zh-TW"/>
              </w:rPr>
              <w:t>並聯</w:t>
            </w:r>
            <w:r w:rsidR="00BE4C8D">
              <w:rPr>
                <w:rFonts w:hint="eastAsia"/>
                <w:noProof/>
                <w:lang w:eastAsia="zh-TW"/>
              </w:rPr>
              <w:t>，結合兩者優點</w:t>
            </w:r>
            <w:r w:rsidR="004C2E6C">
              <w:rPr>
                <w:rFonts w:hint="eastAsia"/>
                <w:noProof/>
                <w:lang w:eastAsia="zh-TW"/>
              </w:rPr>
              <w:t>，</w:t>
            </w:r>
            <w:r w:rsidR="00BE4C8D">
              <w:rPr>
                <w:rFonts w:hint="eastAsia"/>
                <w:noProof/>
                <w:lang w:eastAsia="zh-TW"/>
              </w:rPr>
              <w:t>導通時時要傳</w:t>
            </w:r>
            <w:r w:rsidR="00BE4C8D">
              <w:rPr>
                <w:rFonts w:hint="eastAsia"/>
                <w:noProof/>
                <w:lang w:eastAsia="zh-TW"/>
              </w:rPr>
              <w:t>0</w:t>
            </w:r>
            <w:r w:rsidR="00BE4C8D">
              <w:rPr>
                <w:rFonts w:hint="eastAsia"/>
                <w:noProof/>
                <w:lang w:eastAsia="zh-TW"/>
              </w:rPr>
              <w:t>會走</w:t>
            </w:r>
            <w:r w:rsidR="00BE4C8D">
              <w:rPr>
                <w:rFonts w:hint="eastAsia"/>
                <w:noProof/>
                <w:lang w:eastAsia="zh-TW"/>
              </w:rPr>
              <w:t>NMOS</w:t>
            </w:r>
            <w:r w:rsidR="00BE4C8D">
              <w:rPr>
                <w:rFonts w:hint="eastAsia"/>
                <w:noProof/>
                <w:lang w:eastAsia="zh-TW"/>
              </w:rPr>
              <w:t>通道，要傳</w:t>
            </w:r>
            <w:r w:rsidR="00BE4C8D">
              <w:rPr>
                <w:rFonts w:hint="eastAsia"/>
                <w:noProof/>
                <w:lang w:eastAsia="zh-TW"/>
              </w:rPr>
              <w:t>1</w:t>
            </w:r>
            <w:r w:rsidR="00BE4C8D">
              <w:rPr>
                <w:rFonts w:hint="eastAsia"/>
                <w:noProof/>
                <w:lang w:eastAsia="zh-TW"/>
              </w:rPr>
              <w:t>會走</w:t>
            </w:r>
            <w:r w:rsidR="00BE4C8D">
              <w:rPr>
                <w:rFonts w:hint="eastAsia"/>
                <w:noProof/>
                <w:lang w:eastAsia="zh-TW"/>
              </w:rPr>
              <w:t>PMOS</w:t>
            </w:r>
            <w:r w:rsidR="00BE4C8D">
              <w:rPr>
                <w:rFonts w:hint="eastAsia"/>
                <w:noProof/>
                <w:lang w:eastAsia="zh-TW"/>
              </w:rPr>
              <w:t>通道，即為</w:t>
            </w:r>
            <w:r w:rsidR="001672FE">
              <w:rPr>
                <w:rFonts w:hint="eastAsia"/>
                <w:noProof/>
                <w:lang w:eastAsia="zh-TW"/>
              </w:rPr>
              <w:t>transmission gate</w:t>
            </w:r>
            <w:r w:rsidR="001672FE">
              <w:rPr>
                <w:rFonts w:hint="eastAsia"/>
                <w:noProof/>
                <w:lang w:eastAsia="zh-TW"/>
              </w:rPr>
              <w:t>。</w:t>
            </w:r>
          </w:p>
          <w:p w14:paraId="661CC49F" w14:textId="77777777" w:rsidR="001672FE" w:rsidRDefault="001672FE" w:rsidP="0057126D">
            <w:pPr>
              <w:jc w:val="both"/>
              <w:rPr>
                <w:noProof/>
                <w:lang w:eastAsia="zh-TW"/>
              </w:rPr>
            </w:pPr>
          </w:p>
          <w:p w14:paraId="64AF031F" w14:textId="65B84F43" w:rsidR="00E7288B" w:rsidRDefault="00CD0AE3" w:rsidP="0057126D">
            <w:pPr>
              <w:jc w:val="both"/>
              <w:rPr>
                <w:noProof/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t>如波形圖第</w:t>
            </w:r>
            <w:r>
              <w:rPr>
                <w:rFonts w:hint="eastAsia"/>
                <w:noProof/>
                <w:lang w:eastAsia="zh-TW"/>
              </w:rPr>
              <w:t>3</w:t>
            </w:r>
            <w:r>
              <w:rPr>
                <w:rFonts w:hint="eastAsia"/>
                <w:noProof/>
                <w:lang w:eastAsia="zh-TW"/>
              </w:rPr>
              <w:t>排</w:t>
            </w:r>
            <w:r w:rsidR="001672FE">
              <w:rPr>
                <w:rFonts w:hint="eastAsia"/>
                <w:noProof/>
                <w:lang w:eastAsia="zh-TW"/>
              </w:rPr>
              <w:t>是</w:t>
            </w:r>
            <w:r w:rsidR="001672FE">
              <w:rPr>
                <w:rFonts w:hint="eastAsia"/>
                <w:noProof/>
                <w:lang w:eastAsia="zh-TW"/>
              </w:rPr>
              <w:t>N</w:t>
            </w:r>
            <w:r w:rsidR="001672FE">
              <w:rPr>
                <w:noProof/>
                <w:lang w:eastAsia="zh-TW"/>
              </w:rPr>
              <w:t>MOS</w:t>
            </w:r>
            <w:r w:rsidR="001672FE">
              <w:rPr>
                <w:rFonts w:hint="eastAsia"/>
                <w:noProof/>
                <w:lang w:eastAsia="zh-TW"/>
              </w:rPr>
              <w:t>輸出，</w:t>
            </w:r>
            <w:r w:rsidR="00821833">
              <w:rPr>
                <w:rFonts w:hint="eastAsia"/>
                <w:noProof/>
                <w:lang w:eastAsia="zh-TW"/>
              </w:rPr>
              <w:t>導通時</w:t>
            </w:r>
            <w:r w:rsidR="001672FE">
              <w:rPr>
                <w:rFonts w:hint="eastAsia"/>
                <w:noProof/>
                <w:lang w:eastAsia="zh-TW"/>
              </w:rPr>
              <w:t>最低電壓</w:t>
            </w:r>
            <w:r w:rsidR="00E522D8">
              <w:rPr>
                <w:rFonts w:hint="eastAsia"/>
                <w:noProof/>
                <w:lang w:eastAsia="zh-TW"/>
              </w:rPr>
              <w:t>是</w:t>
            </w:r>
            <w:r w:rsidR="00E522D8">
              <w:rPr>
                <w:rFonts w:hint="eastAsia"/>
                <w:noProof/>
                <w:lang w:eastAsia="zh-TW"/>
              </w:rPr>
              <w:t>0V</w:t>
            </w:r>
            <w:r w:rsidR="00E522D8">
              <w:rPr>
                <w:rFonts w:hint="eastAsia"/>
                <w:noProof/>
                <w:lang w:eastAsia="zh-TW"/>
              </w:rPr>
              <w:t>，是</w:t>
            </w:r>
            <w:r w:rsidR="00DE514D">
              <w:rPr>
                <w:rFonts w:hint="eastAsia"/>
                <w:noProof/>
                <w:lang w:eastAsia="zh-TW"/>
              </w:rPr>
              <w:t>strong "0"</w:t>
            </w:r>
            <w:r w:rsidR="00DE514D">
              <w:rPr>
                <w:rFonts w:hint="eastAsia"/>
                <w:noProof/>
                <w:lang w:eastAsia="zh-TW"/>
              </w:rPr>
              <w:t>，而導通時最高電壓是</w:t>
            </w:r>
            <w:r w:rsidR="00DE514D">
              <w:rPr>
                <w:rFonts w:hint="eastAsia"/>
                <w:noProof/>
                <w:lang w:eastAsia="zh-TW"/>
              </w:rPr>
              <w:t>1.2V</w:t>
            </w:r>
            <w:r w:rsidR="00DE514D">
              <w:rPr>
                <w:rFonts w:hint="eastAsia"/>
                <w:noProof/>
                <w:lang w:eastAsia="zh-TW"/>
              </w:rPr>
              <w:t>，而非輸入</w:t>
            </w:r>
            <w:r w:rsidR="008B4678">
              <w:rPr>
                <w:rFonts w:hint="eastAsia"/>
                <w:noProof/>
                <w:lang w:eastAsia="zh-TW"/>
              </w:rPr>
              <w:t>端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noProof/>
                      <w:lang w:eastAsia="zh-TW"/>
                    </w:rPr>
                    <m:t>V</m:t>
                  </m:r>
                  <m:ctrlPr>
                    <w:rPr>
                      <w:rFonts w:ascii="Cambria Math" w:hAnsi="Cambria Math" w:hint="eastAsia"/>
                      <w:i/>
                      <w:noProof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/>
                      <w:noProof/>
                      <w:lang w:eastAsia="zh-TW"/>
                    </w:rPr>
                    <m:t>in</m:t>
                  </m:r>
                </m:sub>
              </m:sSub>
            </m:oMath>
            <w:r w:rsidR="0031774F">
              <w:rPr>
                <w:rFonts w:hint="eastAsia"/>
                <w:noProof/>
                <w:lang w:eastAsia="zh-TW"/>
              </w:rPr>
              <w:t>最高電壓</w:t>
            </w:r>
            <w:r w:rsidR="0031774F">
              <w:rPr>
                <w:rFonts w:hint="eastAsia"/>
                <w:noProof/>
                <w:lang w:eastAsia="zh-TW"/>
              </w:rPr>
              <w:t>1.8V</w:t>
            </w:r>
            <w:r w:rsidR="0031774F">
              <w:rPr>
                <w:rFonts w:hint="eastAsia"/>
                <w:noProof/>
                <w:lang w:eastAsia="zh-TW"/>
              </w:rPr>
              <w:t>，是</w:t>
            </w:r>
            <w:r w:rsidR="0031774F">
              <w:rPr>
                <w:rFonts w:hint="eastAsia"/>
                <w:noProof/>
                <w:lang w:eastAsia="zh-TW"/>
              </w:rPr>
              <w:t>weak(degraded) "1"</w:t>
            </w:r>
            <w:r w:rsidR="007609E7">
              <w:rPr>
                <w:rFonts w:hint="eastAsia"/>
                <w:noProof/>
                <w:lang w:eastAsia="zh-TW"/>
              </w:rPr>
              <w:t>；波形圖第</w:t>
            </w:r>
            <w:r w:rsidR="007609E7">
              <w:rPr>
                <w:rFonts w:hint="eastAsia"/>
                <w:noProof/>
                <w:lang w:eastAsia="zh-TW"/>
              </w:rPr>
              <w:t>4</w:t>
            </w:r>
            <w:r w:rsidR="007609E7">
              <w:rPr>
                <w:rFonts w:hint="eastAsia"/>
                <w:noProof/>
                <w:lang w:eastAsia="zh-TW"/>
              </w:rPr>
              <w:t>排的</w:t>
            </w:r>
            <w:r w:rsidR="007609E7">
              <w:rPr>
                <w:rFonts w:hint="eastAsia"/>
                <w:noProof/>
                <w:lang w:eastAsia="zh-TW"/>
              </w:rPr>
              <w:t>PMOS</w:t>
            </w:r>
            <w:r w:rsidR="007609E7">
              <w:rPr>
                <w:rFonts w:hint="eastAsia"/>
                <w:noProof/>
                <w:lang w:eastAsia="zh-TW"/>
              </w:rPr>
              <w:t>則相反最高電壓是</w:t>
            </w:r>
            <w:r w:rsidR="007609E7">
              <w:rPr>
                <w:rFonts w:hint="eastAsia"/>
                <w:noProof/>
                <w:lang w:eastAsia="zh-TW"/>
              </w:rPr>
              <w:t>1.8V</w:t>
            </w:r>
            <w:r w:rsidR="007609E7">
              <w:rPr>
                <w:rFonts w:hint="eastAsia"/>
                <w:noProof/>
                <w:lang w:eastAsia="zh-TW"/>
              </w:rPr>
              <w:t>，最低電壓</w:t>
            </w:r>
            <w:r w:rsidR="007609E7">
              <w:rPr>
                <w:rFonts w:hint="eastAsia"/>
                <w:noProof/>
                <w:lang w:eastAsia="zh-TW"/>
              </w:rPr>
              <w:t>0.4V</w:t>
            </w:r>
            <w:r w:rsidR="007609E7">
              <w:rPr>
                <w:rFonts w:hint="eastAsia"/>
                <w:noProof/>
                <w:lang w:eastAsia="zh-TW"/>
              </w:rPr>
              <w:t>；波形圖第</w:t>
            </w:r>
            <w:r w:rsidR="007609E7">
              <w:rPr>
                <w:rFonts w:hint="eastAsia"/>
                <w:noProof/>
                <w:lang w:eastAsia="zh-TW"/>
              </w:rPr>
              <w:t>5</w:t>
            </w:r>
            <w:r w:rsidR="007609E7">
              <w:rPr>
                <w:rFonts w:hint="eastAsia"/>
                <w:noProof/>
                <w:lang w:eastAsia="zh-TW"/>
              </w:rPr>
              <w:t>排的</w:t>
            </w:r>
            <w:r w:rsidR="007609E7">
              <w:rPr>
                <w:rFonts w:hint="eastAsia"/>
                <w:noProof/>
                <w:lang w:eastAsia="zh-TW"/>
              </w:rPr>
              <w:t>transmission gate</w:t>
            </w:r>
            <w:r w:rsidR="007609E7">
              <w:rPr>
                <w:rFonts w:hint="eastAsia"/>
                <w:noProof/>
                <w:lang w:eastAsia="zh-TW"/>
              </w:rPr>
              <w:t>結合兩者優點</w:t>
            </w:r>
            <w:r w:rsidR="00B76538">
              <w:rPr>
                <w:rFonts w:hint="eastAsia"/>
                <w:noProof/>
                <w:lang w:eastAsia="zh-TW"/>
              </w:rPr>
              <w:t>可以</w:t>
            </w:r>
            <w:r w:rsidR="00B76538">
              <w:rPr>
                <w:rFonts w:hint="eastAsia"/>
                <w:noProof/>
                <w:lang w:eastAsia="zh-TW"/>
              </w:rPr>
              <w:t>p</w:t>
            </w:r>
            <w:r w:rsidR="00B76538">
              <w:rPr>
                <w:noProof/>
                <w:lang w:eastAsia="zh-TW"/>
              </w:rPr>
              <w:t>ass</w:t>
            </w:r>
            <w:r w:rsidR="00B203A4">
              <w:rPr>
                <w:rFonts w:hint="eastAsia"/>
                <w:noProof/>
                <w:lang w:eastAsia="zh-TW"/>
              </w:rPr>
              <w:t xml:space="preserve"> strong "0" a</w:t>
            </w:r>
            <w:r w:rsidR="00B203A4">
              <w:rPr>
                <w:noProof/>
                <w:lang w:eastAsia="zh-TW"/>
              </w:rPr>
              <w:t xml:space="preserve">nd </w:t>
            </w:r>
            <w:r w:rsidR="00B203A4">
              <w:rPr>
                <w:rFonts w:hint="eastAsia"/>
                <w:noProof/>
                <w:lang w:eastAsia="zh-TW"/>
              </w:rPr>
              <w:t>strong "</w:t>
            </w:r>
            <w:r w:rsidR="00B203A4">
              <w:rPr>
                <w:noProof/>
                <w:lang w:eastAsia="zh-TW"/>
              </w:rPr>
              <w:t>1</w:t>
            </w:r>
            <w:r w:rsidR="00B203A4">
              <w:rPr>
                <w:rFonts w:hint="eastAsia"/>
                <w:noProof/>
                <w:lang w:eastAsia="zh-TW"/>
              </w:rPr>
              <w:t>"</w:t>
            </w:r>
            <w:r w:rsidR="0031774F">
              <w:rPr>
                <w:rFonts w:hint="eastAsia"/>
                <w:noProof/>
                <w:lang w:eastAsia="zh-TW"/>
              </w:rPr>
              <w:t>。</w:t>
            </w:r>
          </w:p>
        </w:tc>
      </w:tr>
    </w:tbl>
    <w:p w14:paraId="2ACF42DA" w14:textId="77777777" w:rsidR="001F2AF8" w:rsidRDefault="001F2AF8" w:rsidP="001300AF">
      <w:pPr>
        <w:rPr>
          <w:lang w:eastAsia="zh-TW"/>
        </w:rPr>
      </w:pPr>
    </w:p>
    <w:p w14:paraId="1A33FAFB" w14:textId="6DF0C31D" w:rsidR="007919F8" w:rsidRDefault="00654E10" w:rsidP="007919F8">
      <w:pPr>
        <w:pStyle w:val="1"/>
      </w:pPr>
      <w:r>
        <w:t>1B</w:t>
      </w:r>
      <w:r w:rsidR="007B209E">
        <w:t>1</w:t>
      </w:r>
      <w:r w:rsidR="002D7972">
        <w:t xml:space="preserve"> </w:t>
      </w:r>
      <w:r w:rsidR="007B209E">
        <w:t>–</w:t>
      </w:r>
      <w:r w:rsidR="002D7972">
        <w:t xml:space="preserve"> D</w:t>
      </w:r>
      <w:r w:rsidR="00D417B1">
        <w:t xml:space="preserve"> </w:t>
      </w:r>
      <w:r w:rsidR="007B209E">
        <w:t>latch</w:t>
      </w:r>
    </w:p>
    <w:tbl>
      <w:tblPr>
        <w:tblStyle w:val="a8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540"/>
      </w:tblGrid>
      <w:tr w:rsidR="0065511B" w:rsidRPr="0024402C" w14:paraId="51D8107A" w14:textId="77777777" w:rsidTr="000409F4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32B12B54" w14:textId="77777777" w:rsidR="0065511B" w:rsidRPr="0024402C" w:rsidRDefault="0065511B" w:rsidP="000409F4">
            <w:pPr>
              <w:jc w:val="center"/>
            </w:pPr>
            <w:r w:rsidRPr="0024402C">
              <w:t>schematic</w:t>
            </w:r>
          </w:p>
        </w:tc>
      </w:tr>
      <w:tr w:rsidR="0065511B" w:rsidRPr="0024402C" w14:paraId="4DD3FEAF" w14:textId="77777777" w:rsidTr="000409F4">
        <w:tc>
          <w:tcPr>
            <w:tcW w:w="5000" w:type="pct"/>
            <w:vAlign w:val="center"/>
          </w:tcPr>
          <w:p w14:paraId="68FD05CA" w14:textId="086DA359" w:rsidR="0065511B" w:rsidRPr="0024402C" w:rsidRDefault="0065511B" w:rsidP="000409F4">
            <w:pPr>
              <w:jc w:val="center"/>
            </w:pPr>
            <w:r>
              <w:rPr>
                <w:rFonts w:hint="eastAsia"/>
                <w:noProof/>
                <w:lang w:eastAsia="zh-TW"/>
              </w:rPr>
              <w:drawing>
                <wp:inline distT="0" distB="0" distL="0" distR="0" wp14:anchorId="712055A3" wp14:editId="1B3028C8">
                  <wp:extent cx="4680000" cy="2252319"/>
                  <wp:effectExtent l="0" t="0" r="6350" b="0"/>
                  <wp:docPr id="5" name="圖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0000" cy="22523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511B" w14:paraId="64331386" w14:textId="77777777" w:rsidTr="000409F4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58DE536B" w14:textId="77777777" w:rsidR="0065511B" w:rsidRDefault="0065511B" w:rsidP="000409F4">
            <w:pPr>
              <w:jc w:val="center"/>
              <w:rPr>
                <w:noProof/>
              </w:rPr>
            </w:pPr>
            <w:r w:rsidRPr="0024402C">
              <w:t>waveform</w:t>
            </w:r>
          </w:p>
        </w:tc>
      </w:tr>
      <w:tr w:rsidR="0065511B" w14:paraId="6AE4BA72" w14:textId="77777777" w:rsidTr="000409F4">
        <w:tc>
          <w:tcPr>
            <w:tcW w:w="5000" w:type="pct"/>
            <w:vAlign w:val="center"/>
          </w:tcPr>
          <w:p w14:paraId="1680EBDA" w14:textId="649A536D" w:rsidR="0065511B" w:rsidRDefault="000409F4" w:rsidP="000409F4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F7F67AC" wp14:editId="5EE580FB">
                  <wp:extent cx="3847723" cy="2886917"/>
                  <wp:effectExtent l="0" t="0" r="635" b="8890"/>
                  <wp:docPr id="6" name="圖形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3379" cy="2891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511B" w14:paraId="7CF5ABB2" w14:textId="77777777" w:rsidTr="000409F4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63D1A6B7" w14:textId="77777777" w:rsidR="0065511B" w:rsidRDefault="0065511B" w:rsidP="00AB4E15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  <w:lang w:eastAsia="zh-TW"/>
              </w:rPr>
              <w:lastRenderedPageBreak/>
              <w:t>波型圖解釋</w:t>
            </w:r>
          </w:p>
        </w:tc>
      </w:tr>
      <w:tr w:rsidR="0065511B" w14:paraId="4755926C" w14:textId="77777777" w:rsidTr="000409F4">
        <w:tc>
          <w:tcPr>
            <w:tcW w:w="5000" w:type="pct"/>
            <w:shd w:val="clear" w:color="auto" w:fill="auto"/>
            <w:vAlign w:val="center"/>
          </w:tcPr>
          <w:p w14:paraId="3F76B048" w14:textId="24B12075" w:rsidR="0065511B" w:rsidRDefault="0087075C" w:rsidP="00AB4E15">
            <w:pPr>
              <w:jc w:val="both"/>
              <w:rPr>
                <w:noProof/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t>D</w:t>
            </w:r>
            <w:r>
              <w:rPr>
                <w:noProof/>
                <w:lang w:eastAsia="zh-TW"/>
              </w:rPr>
              <w:t xml:space="preserve"> latch</w:t>
            </w:r>
            <w:r w:rsidR="00D71573">
              <w:rPr>
                <w:rFonts w:hint="eastAsia"/>
                <w:noProof/>
                <w:lang w:eastAsia="zh-TW"/>
              </w:rPr>
              <w:t>真值表是</w:t>
            </w:r>
            <w:r>
              <w:rPr>
                <w:rFonts w:hint="eastAsia"/>
                <w:noProof/>
                <w:lang w:eastAsia="zh-TW"/>
              </w:rPr>
              <w:t>CLK=0</w:t>
            </w:r>
            <w:r w:rsidR="00D71573">
              <w:rPr>
                <w:rFonts w:hint="eastAsia"/>
                <w:noProof/>
                <w:lang w:eastAsia="zh-TW"/>
              </w:rPr>
              <w:t>時，</w:t>
            </w:r>
            <w:r w:rsidR="002A1022">
              <w:rPr>
                <w:rFonts w:hint="eastAsia"/>
                <w:noProof/>
                <w:lang w:eastAsia="zh-TW"/>
              </w:rPr>
              <w:t>把上一個值</w:t>
            </w:r>
            <w:r w:rsidR="002A1022">
              <w:rPr>
                <w:rFonts w:hint="eastAsia"/>
                <w:noProof/>
                <w:lang w:eastAsia="zh-TW"/>
              </w:rPr>
              <w:t>l</w:t>
            </w:r>
            <w:r w:rsidR="002A1022">
              <w:rPr>
                <w:noProof/>
                <w:lang w:eastAsia="zh-TW"/>
              </w:rPr>
              <w:t>atc</w:t>
            </w:r>
            <w:r w:rsidR="002A1022">
              <w:rPr>
                <w:rFonts w:hint="eastAsia"/>
                <w:noProof/>
                <w:lang w:eastAsia="zh-TW"/>
              </w:rPr>
              <w:t>h</w:t>
            </w:r>
            <w:r w:rsidR="002A1022">
              <w:rPr>
                <w:noProof/>
                <w:lang w:eastAsia="zh-TW"/>
              </w:rPr>
              <w:t>(</w:t>
            </w:r>
            <w:r w:rsidR="002A1022">
              <w:rPr>
                <w:rFonts w:hint="eastAsia"/>
                <w:noProof/>
                <w:lang w:eastAsia="zh-TW"/>
              </w:rPr>
              <w:t>鎖</w:t>
            </w:r>
            <w:r w:rsidR="002A1022">
              <w:rPr>
                <w:noProof/>
                <w:lang w:eastAsia="zh-TW"/>
              </w:rPr>
              <w:t>)</w:t>
            </w:r>
            <w:r w:rsidR="002A1022">
              <w:rPr>
                <w:rFonts w:hint="eastAsia"/>
                <w:noProof/>
                <w:lang w:eastAsia="zh-TW"/>
              </w:rPr>
              <w:t>住，</w:t>
            </w:r>
            <w:r w:rsidR="00D71573">
              <w:rPr>
                <w:rFonts w:hint="eastAsia"/>
                <w:noProof/>
                <w:lang w:eastAsia="zh-TW"/>
              </w:rPr>
              <w:t>保持前一狀態，而</w:t>
            </w:r>
            <w:r w:rsidR="000A4FCB">
              <w:rPr>
                <w:rFonts w:hint="eastAsia"/>
                <w:noProof/>
                <w:lang w:eastAsia="zh-TW"/>
              </w:rPr>
              <w:t>CLK=1</w:t>
            </w:r>
            <w:r w:rsidR="000A4FCB">
              <w:rPr>
                <w:rFonts w:hint="eastAsia"/>
                <w:noProof/>
                <w:lang w:eastAsia="zh-TW"/>
              </w:rPr>
              <w:t>時，輸出</w:t>
            </w:r>
            <w:r w:rsidR="000A4FCB">
              <w:rPr>
                <w:rFonts w:hint="eastAsia"/>
                <w:noProof/>
                <w:lang w:eastAsia="zh-TW"/>
              </w:rPr>
              <w:t>f</w:t>
            </w:r>
            <w:r w:rsidR="000A4FCB">
              <w:rPr>
                <w:noProof/>
                <w:lang w:eastAsia="zh-TW"/>
              </w:rPr>
              <w:t>ollow</w:t>
            </w:r>
            <w:r w:rsidR="000A4FCB">
              <w:rPr>
                <w:rFonts w:hint="eastAsia"/>
                <w:noProof/>
                <w:lang w:eastAsia="zh-TW"/>
              </w:rPr>
              <w:t>輸入</w:t>
            </w:r>
            <w:r w:rsidR="000A4FCB">
              <w:rPr>
                <w:rFonts w:hint="eastAsia"/>
                <w:noProof/>
                <w:lang w:eastAsia="zh-TW"/>
              </w:rPr>
              <w:t>D</w:t>
            </w:r>
            <w:r w:rsidR="000A4FCB">
              <w:rPr>
                <w:rFonts w:hint="eastAsia"/>
                <w:noProof/>
                <w:lang w:eastAsia="zh-TW"/>
              </w:rPr>
              <w:t>值</w:t>
            </w:r>
            <w:r w:rsidR="002751E7">
              <w:rPr>
                <w:rFonts w:hint="eastAsia"/>
                <w:noProof/>
                <w:lang w:eastAsia="zh-TW"/>
              </w:rPr>
              <w:t>，使用兩個</w:t>
            </w:r>
            <w:r w:rsidR="002751E7">
              <w:rPr>
                <w:rFonts w:hint="eastAsia"/>
                <w:noProof/>
                <w:lang w:eastAsia="zh-TW"/>
              </w:rPr>
              <w:t>i</w:t>
            </w:r>
            <w:r w:rsidR="002751E7">
              <w:rPr>
                <w:noProof/>
                <w:lang w:eastAsia="zh-TW"/>
              </w:rPr>
              <w:t>nverter</w:t>
            </w:r>
            <w:r w:rsidR="002751E7">
              <w:rPr>
                <w:rFonts w:hint="eastAsia"/>
                <w:noProof/>
                <w:lang w:eastAsia="zh-TW"/>
              </w:rPr>
              <w:t>串聯是作為</w:t>
            </w:r>
            <w:r w:rsidR="002751E7">
              <w:rPr>
                <w:rFonts w:hint="eastAsia"/>
                <w:noProof/>
                <w:lang w:eastAsia="zh-TW"/>
              </w:rPr>
              <w:t>b</w:t>
            </w:r>
            <w:r w:rsidR="002751E7">
              <w:rPr>
                <w:noProof/>
                <w:lang w:eastAsia="zh-TW"/>
              </w:rPr>
              <w:t>uffer</w:t>
            </w:r>
            <w:r w:rsidR="002751E7">
              <w:rPr>
                <w:rFonts w:hint="eastAsia"/>
                <w:noProof/>
                <w:lang w:eastAsia="zh-TW"/>
              </w:rPr>
              <w:t>用</w:t>
            </w:r>
            <w:r w:rsidR="00FA2D79">
              <w:rPr>
                <w:rFonts w:hint="eastAsia"/>
                <w:noProof/>
                <w:lang w:eastAsia="zh-TW"/>
              </w:rPr>
              <w:t>，通過</w:t>
            </w:r>
            <w:r w:rsidR="00FA2D79">
              <w:rPr>
                <w:rFonts w:hint="eastAsia"/>
                <w:noProof/>
                <w:lang w:eastAsia="zh-TW"/>
              </w:rPr>
              <w:t>b</w:t>
            </w:r>
            <w:r w:rsidR="00FA2D79">
              <w:rPr>
                <w:noProof/>
                <w:lang w:eastAsia="zh-TW"/>
              </w:rPr>
              <w:t>uffer</w:t>
            </w:r>
            <w:r w:rsidR="00FA2D79">
              <w:rPr>
                <w:rFonts w:hint="eastAsia"/>
                <w:noProof/>
                <w:lang w:eastAsia="zh-TW"/>
              </w:rPr>
              <w:t>即可將偏離最高</w:t>
            </w:r>
            <w:r w:rsidR="00FA2D79">
              <w:rPr>
                <w:rFonts w:hint="eastAsia"/>
                <w:noProof/>
                <w:lang w:eastAsia="zh-TW"/>
              </w:rPr>
              <w:t>(</w:t>
            </w:r>
            <w:r w:rsidR="00FA2D79">
              <w:rPr>
                <w:noProof/>
                <w:lang w:eastAsia="zh-TW"/>
              </w:rPr>
              <w:t xml:space="preserve">logic </w:t>
            </w:r>
            <w:r w:rsidR="00FA2D79">
              <w:rPr>
                <w:rFonts w:hint="eastAsia"/>
                <w:noProof/>
                <w:lang w:eastAsia="zh-TW"/>
              </w:rPr>
              <w:t>1)</w:t>
            </w:r>
            <w:r w:rsidR="00FA2D79">
              <w:rPr>
                <w:rFonts w:hint="eastAsia"/>
                <w:noProof/>
                <w:lang w:eastAsia="zh-TW"/>
              </w:rPr>
              <w:t>和最低電壓</w:t>
            </w:r>
            <w:r w:rsidR="00FA2D79">
              <w:rPr>
                <w:rFonts w:hint="eastAsia"/>
                <w:noProof/>
                <w:lang w:eastAsia="zh-TW"/>
              </w:rPr>
              <w:t>(</w:t>
            </w:r>
            <w:r w:rsidR="00FA2D79">
              <w:rPr>
                <w:noProof/>
                <w:lang w:eastAsia="zh-TW"/>
              </w:rPr>
              <w:t>logic 0)</w:t>
            </w:r>
            <w:r w:rsidR="00FA2D79">
              <w:rPr>
                <w:rFonts w:hint="eastAsia"/>
                <w:noProof/>
                <w:lang w:eastAsia="zh-TW"/>
              </w:rPr>
              <w:t>值校正回來，</w:t>
            </w:r>
            <w:r w:rsidR="002751E7">
              <w:rPr>
                <w:rFonts w:hint="eastAsia"/>
                <w:noProof/>
                <w:lang w:eastAsia="zh-TW"/>
              </w:rPr>
              <w:t>提高電路的抗噪能力。</w:t>
            </w:r>
          </w:p>
        </w:tc>
      </w:tr>
    </w:tbl>
    <w:p w14:paraId="493871EE" w14:textId="07B6C9B9" w:rsidR="00AE0C5F" w:rsidRPr="002F404E" w:rsidRDefault="00AE0C5F" w:rsidP="002F404E"/>
    <w:tbl>
      <w:tblPr>
        <w:tblStyle w:val="a8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184"/>
        <w:gridCol w:w="4356"/>
      </w:tblGrid>
      <w:tr w:rsidR="00AE0C5F" w14:paraId="117D12BD" w14:textId="77777777" w:rsidTr="00AE0C5F"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48D79507" w14:textId="62363BED" w:rsidR="00AE0C5F" w:rsidRDefault="00AE0C5F" w:rsidP="00AE0C5F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l</w:t>
            </w:r>
            <w:r>
              <w:rPr>
                <w:lang w:eastAsia="zh-TW"/>
              </w:rPr>
              <w:t>ayout</w:t>
            </w:r>
          </w:p>
        </w:tc>
      </w:tr>
      <w:tr w:rsidR="00AE0C5F" w14:paraId="0DFEC071" w14:textId="77777777" w:rsidTr="00AE0C5F">
        <w:tc>
          <w:tcPr>
            <w:tcW w:w="5000" w:type="pct"/>
            <w:gridSpan w:val="2"/>
            <w:vAlign w:val="center"/>
          </w:tcPr>
          <w:p w14:paraId="6D3B10C1" w14:textId="402A5195" w:rsidR="00AE0C5F" w:rsidRDefault="00AE0C5F" w:rsidP="00AE0C5F">
            <w:pPr>
              <w:jc w:val="center"/>
              <w:rPr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drawing>
                <wp:inline distT="0" distB="0" distL="0" distR="0" wp14:anchorId="328897D3" wp14:editId="050A433B">
                  <wp:extent cx="1973580" cy="2659729"/>
                  <wp:effectExtent l="0" t="0" r="7620" b="7620"/>
                  <wp:docPr id="9" name="圖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2840" r="31877"/>
                          <a:stretch/>
                        </pic:blipFill>
                        <pic:spPr bwMode="auto">
                          <a:xfrm>
                            <a:off x="0" y="0"/>
                            <a:ext cx="1986494" cy="26771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A6891" w14:paraId="09101CC2" w14:textId="0CEBC421" w:rsidTr="00AE0C5F">
        <w:tc>
          <w:tcPr>
            <w:tcW w:w="1311" w:type="pct"/>
            <w:shd w:val="clear" w:color="auto" w:fill="D9D9D9" w:themeFill="background1" w:themeFillShade="D9"/>
            <w:vAlign w:val="center"/>
          </w:tcPr>
          <w:p w14:paraId="62DC7770" w14:textId="1B35A255" w:rsidR="009A6891" w:rsidRDefault="00AE0C5F" w:rsidP="00AE0C5F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D</w:t>
            </w:r>
            <w:r>
              <w:rPr>
                <w:lang w:eastAsia="zh-TW"/>
              </w:rPr>
              <w:t>RC</w:t>
            </w:r>
          </w:p>
        </w:tc>
        <w:tc>
          <w:tcPr>
            <w:tcW w:w="3689" w:type="pct"/>
            <w:shd w:val="clear" w:color="auto" w:fill="D9D9D9" w:themeFill="background1" w:themeFillShade="D9"/>
            <w:vAlign w:val="center"/>
          </w:tcPr>
          <w:p w14:paraId="4BCFEBF9" w14:textId="7F4E1E75" w:rsidR="009A6891" w:rsidRDefault="00AE0C5F" w:rsidP="00AE0C5F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L</w:t>
            </w:r>
            <w:r>
              <w:rPr>
                <w:lang w:eastAsia="zh-TW"/>
              </w:rPr>
              <w:t>VS</w:t>
            </w:r>
          </w:p>
        </w:tc>
      </w:tr>
      <w:tr w:rsidR="009A6891" w14:paraId="54FA925E" w14:textId="77777777" w:rsidTr="00AE0C5F">
        <w:tc>
          <w:tcPr>
            <w:tcW w:w="1311" w:type="pct"/>
            <w:vAlign w:val="center"/>
          </w:tcPr>
          <w:p w14:paraId="27A9C60D" w14:textId="6024CBF9" w:rsidR="009A6891" w:rsidRDefault="009A6891" w:rsidP="00AE0C5F">
            <w:pPr>
              <w:jc w:val="center"/>
              <w:rPr>
                <w:noProof/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drawing>
                <wp:inline distT="0" distB="0" distL="0" distR="0" wp14:anchorId="7EB1EE3D" wp14:editId="70224091">
                  <wp:extent cx="2520000" cy="1417611"/>
                  <wp:effectExtent l="0" t="0" r="0" b="0"/>
                  <wp:docPr id="10" name="圖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4176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9" w:type="pct"/>
            <w:vAlign w:val="center"/>
          </w:tcPr>
          <w:p w14:paraId="371FAB47" w14:textId="4BC99CB0" w:rsidR="009A6891" w:rsidRDefault="00AE0C5F" w:rsidP="00AE0C5F">
            <w:pPr>
              <w:jc w:val="center"/>
              <w:rPr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drawing>
                <wp:inline distT="0" distB="0" distL="0" distR="0" wp14:anchorId="5E4CD56F" wp14:editId="32D4382E">
                  <wp:extent cx="2520000" cy="1417611"/>
                  <wp:effectExtent l="0" t="0" r="0" b="0"/>
                  <wp:docPr id="11" name="圖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4176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E286AC0" w14:textId="77777777" w:rsidR="00D124E4" w:rsidRDefault="00D124E4" w:rsidP="00D124E4">
      <w:pPr>
        <w:rPr>
          <w:lang w:eastAsia="zh-TW"/>
        </w:rPr>
      </w:pPr>
    </w:p>
    <w:p w14:paraId="5F940F28" w14:textId="22563AAB" w:rsidR="00D124E4" w:rsidRDefault="00D124E4" w:rsidP="00D124E4">
      <w:pPr>
        <w:pStyle w:val="1"/>
      </w:pPr>
      <w:r>
        <w:t>1B1 – D</w:t>
      </w:r>
      <w:r w:rsidR="0079035C">
        <w:t xml:space="preserve"> </w:t>
      </w:r>
      <w:r>
        <w:t>flip</w:t>
      </w:r>
      <w:r w:rsidR="0079035C">
        <w:t>-</w:t>
      </w:r>
      <w:r>
        <w:t>flop</w:t>
      </w:r>
    </w:p>
    <w:tbl>
      <w:tblPr>
        <w:tblStyle w:val="a8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540"/>
      </w:tblGrid>
      <w:tr w:rsidR="00D124E4" w:rsidRPr="0024402C" w14:paraId="48EEA654" w14:textId="77777777" w:rsidTr="00AB4E15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4E164F57" w14:textId="77777777" w:rsidR="00D124E4" w:rsidRPr="0024402C" w:rsidRDefault="00D124E4" w:rsidP="00AB4E15">
            <w:pPr>
              <w:jc w:val="center"/>
            </w:pPr>
            <w:r w:rsidRPr="0024402C">
              <w:t>schematic</w:t>
            </w:r>
          </w:p>
        </w:tc>
      </w:tr>
      <w:tr w:rsidR="00D124E4" w:rsidRPr="0024402C" w14:paraId="09988735" w14:textId="77777777" w:rsidTr="00AB4E15">
        <w:tc>
          <w:tcPr>
            <w:tcW w:w="5000" w:type="pct"/>
            <w:vAlign w:val="center"/>
          </w:tcPr>
          <w:p w14:paraId="066FC9AC" w14:textId="60D43F25" w:rsidR="00D124E4" w:rsidRPr="0024402C" w:rsidRDefault="00855187" w:rsidP="00AB4E1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D6147DD" wp14:editId="563978CF">
                  <wp:extent cx="4680000" cy="2297165"/>
                  <wp:effectExtent l="0" t="0" r="6350" b="8255"/>
                  <wp:docPr id="17" name="圖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0000" cy="22971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24E4" w14:paraId="5E1759FE" w14:textId="77777777" w:rsidTr="00AB4E15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3B87A6D0" w14:textId="77777777" w:rsidR="00D124E4" w:rsidRDefault="00D124E4" w:rsidP="00AB4E15">
            <w:pPr>
              <w:jc w:val="center"/>
              <w:rPr>
                <w:noProof/>
              </w:rPr>
            </w:pPr>
            <w:r w:rsidRPr="0024402C">
              <w:lastRenderedPageBreak/>
              <w:t>waveform</w:t>
            </w:r>
          </w:p>
        </w:tc>
      </w:tr>
      <w:tr w:rsidR="00D124E4" w14:paraId="13C57A20" w14:textId="77777777" w:rsidTr="00AB4E15">
        <w:tc>
          <w:tcPr>
            <w:tcW w:w="5000" w:type="pct"/>
            <w:vAlign w:val="center"/>
          </w:tcPr>
          <w:p w14:paraId="40E45CB6" w14:textId="70E8100B" w:rsidR="00D124E4" w:rsidRDefault="001E02DE" w:rsidP="00AB4E1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1BC5D1A" wp14:editId="709EFCA7">
                  <wp:extent cx="3366578" cy="2525917"/>
                  <wp:effectExtent l="0" t="0" r="5715" b="8255"/>
                  <wp:docPr id="18" name="圖形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8214" cy="25271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24E4" w14:paraId="6397DF42" w14:textId="77777777" w:rsidTr="001E02DE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19EAE675" w14:textId="77777777" w:rsidR="00D124E4" w:rsidRDefault="00D124E4" w:rsidP="001E02DE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  <w:lang w:eastAsia="zh-TW"/>
              </w:rPr>
              <w:t>波型圖解釋</w:t>
            </w:r>
          </w:p>
        </w:tc>
      </w:tr>
      <w:tr w:rsidR="00D124E4" w14:paraId="0782EAE6" w14:textId="77777777" w:rsidTr="00857CDC">
        <w:tc>
          <w:tcPr>
            <w:tcW w:w="5000" w:type="pct"/>
            <w:shd w:val="clear" w:color="auto" w:fill="auto"/>
            <w:vAlign w:val="center"/>
          </w:tcPr>
          <w:p w14:paraId="545CCF20" w14:textId="34954772" w:rsidR="00D124E4" w:rsidRDefault="00D52763" w:rsidP="00857CDC">
            <w:pPr>
              <w:jc w:val="both"/>
              <w:rPr>
                <w:noProof/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t>D</w:t>
            </w:r>
            <w:r>
              <w:rPr>
                <w:noProof/>
                <w:lang w:eastAsia="zh-TW"/>
              </w:rPr>
              <w:t xml:space="preserve"> flip</w:t>
            </w:r>
            <w:r w:rsidR="00857CDC">
              <w:rPr>
                <w:noProof/>
                <w:lang w:eastAsia="zh-TW"/>
              </w:rPr>
              <w:t>-</w:t>
            </w:r>
            <w:r>
              <w:rPr>
                <w:noProof/>
                <w:lang w:eastAsia="zh-TW"/>
              </w:rPr>
              <w:t>flop</w:t>
            </w:r>
            <w:r>
              <w:rPr>
                <w:rFonts w:hint="eastAsia"/>
                <w:noProof/>
                <w:lang w:eastAsia="zh-TW"/>
              </w:rPr>
              <w:t>可用上述兩個</w:t>
            </w:r>
            <w:r>
              <w:rPr>
                <w:rFonts w:hint="eastAsia"/>
                <w:noProof/>
                <w:lang w:eastAsia="zh-TW"/>
              </w:rPr>
              <w:t xml:space="preserve">D </w:t>
            </w:r>
            <w:r>
              <w:rPr>
                <w:noProof/>
                <w:lang w:eastAsia="zh-TW"/>
              </w:rPr>
              <w:t>latch</w:t>
            </w:r>
            <w:r>
              <w:rPr>
                <w:rFonts w:hint="eastAsia"/>
                <w:noProof/>
                <w:lang w:eastAsia="zh-TW"/>
              </w:rPr>
              <w:t>串聯</w:t>
            </w:r>
            <w:r w:rsidR="00EC7EEE">
              <w:rPr>
                <w:rFonts w:hint="eastAsia"/>
                <w:noProof/>
                <w:lang w:eastAsia="zh-TW"/>
              </w:rPr>
              <w:t>之架構</w:t>
            </w:r>
            <w:r>
              <w:rPr>
                <w:rFonts w:hint="eastAsia"/>
                <w:noProof/>
                <w:lang w:eastAsia="zh-TW"/>
              </w:rPr>
              <w:t>實現</w:t>
            </w:r>
            <w:r w:rsidR="00857CDC">
              <w:rPr>
                <w:rFonts w:hint="eastAsia"/>
                <w:noProof/>
                <w:lang w:eastAsia="zh-TW"/>
              </w:rPr>
              <w:t>，稱為</w:t>
            </w:r>
            <w:r w:rsidR="00857CDC">
              <w:rPr>
                <w:rFonts w:hint="eastAsia"/>
                <w:noProof/>
                <w:lang w:eastAsia="zh-TW"/>
              </w:rPr>
              <w:t>m</w:t>
            </w:r>
            <w:r w:rsidR="00857CDC" w:rsidRPr="00857CDC">
              <w:rPr>
                <w:noProof/>
                <w:lang w:eastAsia="zh-TW"/>
              </w:rPr>
              <w:t>aster</w:t>
            </w:r>
            <w:r w:rsidR="00857CDC">
              <w:rPr>
                <w:noProof/>
                <w:lang w:eastAsia="zh-TW"/>
              </w:rPr>
              <w:t xml:space="preserve"> s</w:t>
            </w:r>
            <w:r w:rsidR="00857CDC" w:rsidRPr="00857CDC">
              <w:rPr>
                <w:noProof/>
                <w:lang w:eastAsia="zh-TW"/>
              </w:rPr>
              <w:t xml:space="preserve">lave D </w:t>
            </w:r>
            <w:r w:rsidR="00857CDC">
              <w:rPr>
                <w:noProof/>
                <w:lang w:eastAsia="zh-TW"/>
              </w:rPr>
              <w:t>f</w:t>
            </w:r>
            <w:r w:rsidR="00857CDC" w:rsidRPr="00857CDC">
              <w:rPr>
                <w:noProof/>
                <w:lang w:eastAsia="zh-TW"/>
              </w:rPr>
              <w:t>lip</w:t>
            </w:r>
            <w:r w:rsidR="00857CDC">
              <w:rPr>
                <w:noProof/>
                <w:lang w:eastAsia="zh-TW"/>
              </w:rPr>
              <w:t>-f</w:t>
            </w:r>
            <w:r w:rsidR="00857CDC" w:rsidRPr="00857CDC">
              <w:rPr>
                <w:noProof/>
                <w:lang w:eastAsia="zh-TW"/>
              </w:rPr>
              <w:t>lop</w:t>
            </w:r>
            <w:r w:rsidR="001444F5">
              <w:rPr>
                <w:rFonts w:hint="eastAsia"/>
                <w:noProof/>
                <w:lang w:eastAsia="zh-TW"/>
              </w:rPr>
              <w:t>，當</w:t>
            </w:r>
            <w:r w:rsidR="001444F5">
              <w:rPr>
                <w:rFonts w:hint="eastAsia"/>
                <w:noProof/>
                <w:lang w:eastAsia="zh-TW"/>
              </w:rPr>
              <w:t>CLK=0</w:t>
            </w:r>
            <w:r w:rsidR="001444F5">
              <w:rPr>
                <w:rFonts w:hint="eastAsia"/>
                <w:noProof/>
                <w:lang w:eastAsia="zh-TW"/>
              </w:rPr>
              <w:t>時，</w:t>
            </w:r>
            <w:r w:rsidR="00EC7EEE">
              <w:rPr>
                <w:rFonts w:hint="eastAsia"/>
                <w:noProof/>
                <w:lang w:eastAsia="zh-TW"/>
              </w:rPr>
              <w:t>m</w:t>
            </w:r>
            <w:r w:rsidR="00EC7EEE">
              <w:rPr>
                <w:noProof/>
                <w:lang w:eastAsia="zh-TW"/>
              </w:rPr>
              <w:t>aster</w:t>
            </w:r>
            <w:r w:rsidR="00EC7EEE">
              <w:rPr>
                <w:rFonts w:hint="eastAsia"/>
                <w:noProof/>
                <w:lang w:eastAsia="zh-TW"/>
              </w:rPr>
              <w:t xml:space="preserve"> ON</w:t>
            </w:r>
            <w:r w:rsidR="00EC7EEE">
              <w:rPr>
                <w:rFonts w:hint="eastAsia"/>
                <w:noProof/>
                <w:lang w:eastAsia="zh-TW"/>
              </w:rPr>
              <w:t>、</w:t>
            </w:r>
            <w:r w:rsidR="00EC7EEE">
              <w:rPr>
                <w:rFonts w:hint="eastAsia"/>
                <w:noProof/>
                <w:lang w:eastAsia="zh-TW"/>
              </w:rPr>
              <w:t>s</w:t>
            </w:r>
            <w:r w:rsidR="00EC7EEE">
              <w:rPr>
                <w:noProof/>
                <w:lang w:eastAsia="zh-TW"/>
              </w:rPr>
              <w:t>lave OFF</w:t>
            </w:r>
            <w:r w:rsidR="00EC7EEE">
              <w:rPr>
                <w:rFonts w:hint="eastAsia"/>
                <w:noProof/>
                <w:lang w:eastAsia="zh-TW"/>
              </w:rPr>
              <w:t>，訊號</w:t>
            </w:r>
            <w:r w:rsidR="00E06960">
              <w:rPr>
                <w:rFonts w:hint="eastAsia"/>
                <w:noProof/>
                <w:lang w:eastAsia="zh-TW"/>
              </w:rPr>
              <w:t>卡在</w:t>
            </w:r>
            <w:r w:rsidR="001E4AFD">
              <w:rPr>
                <w:rFonts w:hint="eastAsia"/>
                <w:noProof/>
                <w:lang w:eastAsia="zh-TW"/>
              </w:rPr>
              <w:t>s</w:t>
            </w:r>
            <w:r w:rsidR="001E4AFD">
              <w:rPr>
                <w:noProof/>
                <w:lang w:eastAsia="zh-TW"/>
              </w:rPr>
              <w:t>lave</w:t>
            </w:r>
            <w:r w:rsidR="00E06960">
              <w:rPr>
                <w:rFonts w:hint="eastAsia"/>
                <w:noProof/>
                <w:lang w:eastAsia="zh-TW"/>
              </w:rPr>
              <w:t>前面，當</w:t>
            </w:r>
            <w:r w:rsidR="00E06960">
              <w:rPr>
                <w:rFonts w:hint="eastAsia"/>
                <w:noProof/>
                <w:lang w:eastAsia="zh-TW"/>
              </w:rPr>
              <w:t>CLK=</w:t>
            </w:r>
            <w:r w:rsidR="00E06960">
              <w:rPr>
                <w:noProof/>
                <w:lang w:eastAsia="zh-TW"/>
              </w:rPr>
              <w:t>1</w:t>
            </w:r>
            <w:r w:rsidR="00E06960">
              <w:rPr>
                <w:rFonts w:hint="eastAsia"/>
                <w:noProof/>
                <w:lang w:eastAsia="zh-TW"/>
              </w:rPr>
              <w:t>時，</w:t>
            </w:r>
            <w:r w:rsidR="001E4AFD">
              <w:rPr>
                <w:rFonts w:hint="eastAsia"/>
                <w:noProof/>
                <w:lang w:eastAsia="zh-TW"/>
              </w:rPr>
              <w:t>m</w:t>
            </w:r>
            <w:r w:rsidR="001E4AFD">
              <w:rPr>
                <w:noProof/>
                <w:lang w:eastAsia="zh-TW"/>
              </w:rPr>
              <w:t>aster</w:t>
            </w:r>
            <w:r w:rsidR="001E4AFD">
              <w:rPr>
                <w:rFonts w:hint="eastAsia"/>
                <w:noProof/>
                <w:lang w:eastAsia="zh-TW"/>
              </w:rPr>
              <w:t xml:space="preserve"> OFF</w:t>
            </w:r>
            <w:r w:rsidR="001E4AFD">
              <w:rPr>
                <w:rFonts w:hint="eastAsia"/>
                <w:noProof/>
                <w:lang w:eastAsia="zh-TW"/>
              </w:rPr>
              <w:t>、</w:t>
            </w:r>
            <w:r w:rsidR="001E4AFD">
              <w:rPr>
                <w:rFonts w:hint="eastAsia"/>
                <w:noProof/>
                <w:lang w:eastAsia="zh-TW"/>
              </w:rPr>
              <w:t>s</w:t>
            </w:r>
            <w:r w:rsidR="001E4AFD">
              <w:rPr>
                <w:noProof/>
                <w:lang w:eastAsia="zh-TW"/>
              </w:rPr>
              <w:t>lave O</w:t>
            </w:r>
            <w:r w:rsidR="001E4AFD">
              <w:rPr>
                <w:rFonts w:hint="eastAsia"/>
                <w:noProof/>
                <w:lang w:eastAsia="zh-TW"/>
              </w:rPr>
              <w:t>N</w:t>
            </w:r>
            <w:r w:rsidR="001E4AFD">
              <w:rPr>
                <w:rFonts w:hint="eastAsia"/>
                <w:noProof/>
                <w:lang w:eastAsia="zh-TW"/>
              </w:rPr>
              <w:t>，訊號通過</w:t>
            </w:r>
            <w:r w:rsidR="001E4AFD">
              <w:rPr>
                <w:rFonts w:hint="eastAsia"/>
                <w:noProof/>
                <w:lang w:eastAsia="zh-TW"/>
              </w:rPr>
              <w:t>s</w:t>
            </w:r>
            <w:r w:rsidR="001E4AFD">
              <w:rPr>
                <w:noProof/>
                <w:lang w:eastAsia="zh-TW"/>
              </w:rPr>
              <w:t>lave</w:t>
            </w:r>
            <w:r w:rsidR="001E4AFD">
              <w:rPr>
                <w:rFonts w:hint="eastAsia"/>
                <w:noProof/>
                <w:lang w:eastAsia="zh-TW"/>
              </w:rPr>
              <w:t>並輸出，由於</w:t>
            </w:r>
            <w:r w:rsidR="001E4AFD">
              <w:rPr>
                <w:rFonts w:hint="eastAsia"/>
                <w:noProof/>
                <w:lang w:eastAsia="zh-TW"/>
              </w:rPr>
              <w:t>m</w:t>
            </w:r>
            <w:r w:rsidR="001E4AFD">
              <w:rPr>
                <w:noProof/>
                <w:lang w:eastAsia="zh-TW"/>
              </w:rPr>
              <w:t>aster</w:t>
            </w:r>
            <w:r w:rsidR="001E4AFD">
              <w:rPr>
                <w:rFonts w:hint="eastAsia"/>
                <w:noProof/>
                <w:lang w:eastAsia="zh-TW"/>
              </w:rPr>
              <w:t>關掉，訊號會維持</w:t>
            </w:r>
            <w:r w:rsidR="001E4AFD">
              <w:rPr>
                <w:rFonts w:hint="eastAsia"/>
                <w:noProof/>
                <w:lang w:eastAsia="zh-TW"/>
              </w:rPr>
              <w:t>(</w:t>
            </w:r>
            <w:r w:rsidR="001E4AFD">
              <w:rPr>
                <w:noProof/>
                <w:lang w:eastAsia="zh-TW"/>
              </w:rPr>
              <w:t>hold</w:t>
            </w:r>
            <w:r w:rsidR="001E4AFD">
              <w:rPr>
                <w:rFonts w:hint="eastAsia"/>
                <w:noProof/>
                <w:lang w:eastAsia="zh-TW"/>
              </w:rPr>
              <w:t>)</w:t>
            </w:r>
            <w:r w:rsidR="00480283">
              <w:rPr>
                <w:rFonts w:hint="eastAsia"/>
                <w:noProof/>
                <w:lang w:eastAsia="zh-TW"/>
              </w:rPr>
              <w:t>，也就是說當</w:t>
            </w:r>
            <w:r w:rsidR="00480283">
              <w:rPr>
                <w:rFonts w:hint="eastAsia"/>
                <w:noProof/>
                <w:lang w:eastAsia="zh-TW"/>
              </w:rPr>
              <w:t>CLK</w:t>
            </w:r>
            <w:r w:rsidR="00480283">
              <w:rPr>
                <w:rFonts w:hint="eastAsia"/>
                <w:noProof/>
                <w:lang w:eastAsia="zh-TW"/>
              </w:rPr>
              <w:t>從</w:t>
            </w:r>
            <w:r w:rsidR="00480283">
              <w:rPr>
                <w:rFonts w:hint="eastAsia"/>
                <w:noProof/>
                <w:lang w:eastAsia="zh-TW"/>
              </w:rPr>
              <w:t>0</w:t>
            </w:r>
            <w:r w:rsidR="00480283">
              <w:rPr>
                <w:rFonts w:hint="eastAsia"/>
                <w:noProof/>
                <w:lang w:eastAsia="zh-TW"/>
              </w:rPr>
              <w:t>變到</w:t>
            </w:r>
            <w:r w:rsidR="00480283">
              <w:rPr>
                <w:rFonts w:hint="eastAsia"/>
                <w:noProof/>
                <w:lang w:eastAsia="zh-TW"/>
              </w:rPr>
              <w:t>1</w:t>
            </w:r>
            <w:r w:rsidR="00480283">
              <w:rPr>
                <w:rFonts w:hint="eastAsia"/>
                <w:noProof/>
                <w:lang w:eastAsia="zh-TW"/>
              </w:rPr>
              <w:t>的這個瞬間才會讀取值</w:t>
            </w:r>
            <w:r w:rsidR="003A4C3E">
              <w:rPr>
                <w:rFonts w:hint="eastAsia"/>
                <w:noProof/>
                <w:lang w:eastAsia="zh-TW"/>
              </w:rPr>
              <w:t>，稱為</w:t>
            </w:r>
            <w:r w:rsidR="003A4C3E">
              <w:rPr>
                <w:rFonts w:hint="eastAsia"/>
                <w:noProof/>
                <w:lang w:eastAsia="zh-TW"/>
              </w:rPr>
              <w:t>p</w:t>
            </w:r>
            <w:r w:rsidR="003A4C3E">
              <w:rPr>
                <w:noProof/>
                <w:lang w:eastAsia="zh-TW"/>
              </w:rPr>
              <w:t>ositive-edge trigger</w:t>
            </w:r>
            <w:r w:rsidR="003A4C3E">
              <w:rPr>
                <w:rFonts w:hint="eastAsia"/>
                <w:noProof/>
                <w:lang w:eastAsia="zh-TW"/>
              </w:rPr>
              <w:t>，如上波形圖可以看出</w:t>
            </w:r>
            <w:r w:rsidR="00A27F58">
              <w:rPr>
                <w:rFonts w:hint="eastAsia"/>
                <w:noProof/>
                <w:lang w:eastAsia="zh-TW"/>
              </w:rPr>
              <w:t>p</w:t>
            </w:r>
            <w:r w:rsidR="00A27F58">
              <w:rPr>
                <w:noProof/>
                <w:lang w:eastAsia="zh-TW"/>
              </w:rPr>
              <w:t>ositive-edge</w:t>
            </w:r>
            <w:r w:rsidR="00A8717B">
              <w:rPr>
                <w:rFonts w:hint="eastAsia"/>
                <w:noProof/>
                <w:lang w:eastAsia="zh-TW"/>
              </w:rPr>
              <w:t>時，</w:t>
            </w:r>
            <w:r w:rsidR="00E7255D">
              <w:rPr>
                <w:rFonts w:hint="eastAsia"/>
                <w:noProof/>
                <w:lang w:eastAsia="zh-TW"/>
              </w:rPr>
              <w:t>輸出端</w:t>
            </w:r>
            <w:r w:rsidR="00E7255D">
              <w:rPr>
                <w:rFonts w:hint="eastAsia"/>
                <w:noProof/>
                <w:lang w:eastAsia="zh-TW"/>
              </w:rPr>
              <w:t>(</w:t>
            </w:r>
            <w:r w:rsidR="00E7255D">
              <w:rPr>
                <w:noProof/>
                <w:lang w:eastAsia="zh-TW"/>
              </w:rPr>
              <w:t>Q)</w:t>
            </w:r>
            <w:r w:rsidR="00A27F58">
              <w:rPr>
                <w:rFonts w:hint="eastAsia"/>
                <w:noProof/>
                <w:lang w:eastAsia="zh-TW"/>
              </w:rPr>
              <w:t>會</w:t>
            </w:r>
            <w:r w:rsidR="00A27F58">
              <w:rPr>
                <w:rFonts w:hint="eastAsia"/>
                <w:noProof/>
                <w:lang w:eastAsia="zh-TW"/>
              </w:rPr>
              <w:t>f</w:t>
            </w:r>
            <w:r w:rsidR="00A27F58">
              <w:rPr>
                <w:noProof/>
                <w:lang w:eastAsia="zh-TW"/>
              </w:rPr>
              <w:t>ollow</w:t>
            </w:r>
            <w:r w:rsidR="00E7255D">
              <w:rPr>
                <w:rFonts w:hint="eastAsia"/>
                <w:noProof/>
                <w:lang w:eastAsia="zh-TW"/>
              </w:rPr>
              <w:t>輸入值</w:t>
            </w:r>
            <w:r w:rsidR="00E7255D">
              <w:rPr>
                <w:rFonts w:hint="eastAsia"/>
                <w:noProof/>
                <w:lang w:eastAsia="zh-TW"/>
              </w:rPr>
              <w:t>(</w:t>
            </w:r>
            <w:r w:rsidR="00E7255D">
              <w:rPr>
                <w:noProof/>
                <w:lang w:eastAsia="zh-TW"/>
              </w:rPr>
              <w:t>D</w:t>
            </w:r>
            <w:r w:rsidR="00E7255D">
              <w:rPr>
                <w:rFonts w:hint="eastAsia"/>
                <w:noProof/>
                <w:lang w:eastAsia="zh-TW"/>
              </w:rPr>
              <w:t>)</w:t>
            </w:r>
            <w:r w:rsidR="00A8717B">
              <w:rPr>
                <w:rFonts w:hint="eastAsia"/>
                <w:noProof/>
                <w:lang w:eastAsia="zh-TW"/>
              </w:rPr>
              <w:t>，第一個</w:t>
            </w:r>
            <w:r w:rsidR="00A8717B">
              <w:rPr>
                <w:rFonts w:hint="eastAsia"/>
                <w:noProof/>
                <w:lang w:eastAsia="zh-TW"/>
              </w:rPr>
              <w:t>p</w:t>
            </w:r>
            <w:r w:rsidR="00A8717B">
              <w:rPr>
                <w:noProof/>
                <w:lang w:eastAsia="zh-TW"/>
              </w:rPr>
              <w:t>ositive-edge</w:t>
            </w:r>
            <w:r w:rsidR="00A8717B">
              <w:rPr>
                <w:rFonts w:hint="eastAsia"/>
                <w:noProof/>
                <w:lang w:eastAsia="zh-TW"/>
              </w:rPr>
              <w:t>時，</w:t>
            </w:r>
            <w:r w:rsidR="00A8717B">
              <w:rPr>
                <w:rFonts w:hint="eastAsia"/>
                <w:noProof/>
                <w:lang w:eastAsia="zh-TW"/>
              </w:rPr>
              <w:t>D</w:t>
            </w:r>
            <w:r w:rsidR="00A8717B">
              <w:rPr>
                <w:rFonts w:hint="eastAsia"/>
                <w:noProof/>
                <w:lang w:eastAsia="zh-TW"/>
              </w:rPr>
              <w:t>值就是從</w:t>
            </w:r>
            <w:r w:rsidR="00A8717B">
              <w:rPr>
                <w:rFonts w:hint="eastAsia"/>
                <w:noProof/>
                <w:lang w:eastAsia="zh-TW"/>
              </w:rPr>
              <w:t>0</w:t>
            </w:r>
            <w:r w:rsidR="00A8717B">
              <w:rPr>
                <w:rFonts w:hint="eastAsia"/>
                <w:noProof/>
                <w:lang w:eastAsia="zh-TW"/>
              </w:rPr>
              <w:t>變到</w:t>
            </w:r>
            <w:r w:rsidR="00A8717B">
              <w:rPr>
                <w:rFonts w:hint="eastAsia"/>
                <w:noProof/>
                <w:lang w:eastAsia="zh-TW"/>
              </w:rPr>
              <w:t>1</w:t>
            </w:r>
            <w:r w:rsidR="00A8717B">
              <w:rPr>
                <w:rFonts w:hint="eastAsia"/>
                <w:noProof/>
                <w:lang w:eastAsia="zh-TW"/>
              </w:rPr>
              <w:t>。</w:t>
            </w:r>
          </w:p>
        </w:tc>
      </w:tr>
    </w:tbl>
    <w:p w14:paraId="447A3F17" w14:textId="77777777" w:rsidR="00D124E4" w:rsidRPr="002F404E" w:rsidRDefault="00D124E4" w:rsidP="00D124E4">
      <w:pPr>
        <w:rPr>
          <w:lang w:eastAsia="zh-TW"/>
        </w:rPr>
      </w:pPr>
    </w:p>
    <w:tbl>
      <w:tblPr>
        <w:tblStyle w:val="a8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270"/>
        <w:gridCol w:w="4270"/>
      </w:tblGrid>
      <w:tr w:rsidR="00566777" w14:paraId="1EA06C38" w14:textId="77777777" w:rsidTr="004D5692"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2E055BD3" w14:textId="77777777" w:rsidR="00566777" w:rsidRDefault="00566777" w:rsidP="004D5692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l</w:t>
            </w:r>
            <w:r>
              <w:rPr>
                <w:lang w:eastAsia="zh-TW"/>
              </w:rPr>
              <w:t>ayout</w:t>
            </w:r>
          </w:p>
        </w:tc>
      </w:tr>
      <w:tr w:rsidR="00566777" w14:paraId="26CA649B" w14:textId="77777777" w:rsidTr="004D5692">
        <w:tc>
          <w:tcPr>
            <w:tcW w:w="5000" w:type="pct"/>
            <w:gridSpan w:val="2"/>
            <w:vAlign w:val="center"/>
          </w:tcPr>
          <w:p w14:paraId="0B646D86" w14:textId="77777777" w:rsidR="00566777" w:rsidRDefault="00566777" w:rsidP="004D5692">
            <w:pPr>
              <w:jc w:val="center"/>
              <w:rPr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drawing>
                <wp:inline distT="0" distB="0" distL="0" distR="0" wp14:anchorId="3D824741" wp14:editId="6FFA7B73">
                  <wp:extent cx="2774929" cy="2218099"/>
                  <wp:effectExtent l="0" t="0" r="6985" b="0"/>
                  <wp:docPr id="19" name="圖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551" r="21963"/>
                          <a:stretch/>
                        </pic:blipFill>
                        <pic:spPr bwMode="auto">
                          <a:xfrm>
                            <a:off x="0" y="0"/>
                            <a:ext cx="2791716" cy="22315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385E" w14:paraId="219D2188" w14:textId="77777777" w:rsidTr="00595CC8">
        <w:tc>
          <w:tcPr>
            <w:tcW w:w="2500" w:type="pct"/>
            <w:shd w:val="clear" w:color="auto" w:fill="D9D9D9" w:themeFill="background1" w:themeFillShade="D9"/>
            <w:vAlign w:val="center"/>
          </w:tcPr>
          <w:p w14:paraId="473E81DD" w14:textId="1DB65A28" w:rsidR="00D124E4" w:rsidRDefault="00D124E4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D</w:t>
            </w:r>
            <w:r>
              <w:rPr>
                <w:lang w:eastAsia="zh-TW"/>
              </w:rPr>
              <w:t>RC</w:t>
            </w:r>
          </w:p>
        </w:tc>
        <w:tc>
          <w:tcPr>
            <w:tcW w:w="2500" w:type="pct"/>
            <w:shd w:val="clear" w:color="auto" w:fill="D9D9D9" w:themeFill="background1" w:themeFillShade="D9"/>
            <w:vAlign w:val="center"/>
          </w:tcPr>
          <w:p w14:paraId="4408D340" w14:textId="77777777" w:rsidR="00D124E4" w:rsidRDefault="00D124E4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L</w:t>
            </w:r>
            <w:r>
              <w:rPr>
                <w:lang w:eastAsia="zh-TW"/>
              </w:rPr>
              <w:t>VS</w:t>
            </w:r>
          </w:p>
        </w:tc>
      </w:tr>
      <w:tr w:rsidR="00D124E4" w14:paraId="47952599" w14:textId="77777777" w:rsidTr="00595CC8">
        <w:tc>
          <w:tcPr>
            <w:tcW w:w="2500" w:type="pct"/>
            <w:vAlign w:val="center"/>
          </w:tcPr>
          <w:p w14:paraId="241C2BBC" w14:textId="63345354" w:rsidR="00D124E4" w:rsidRDefault="00E9385E" w:rsidP="00AB4E15">
            <w:pPr>
              <w:jc w:val="center"/>
              <w:rPr>
                <w:noProof/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drawing>
                <wp:inline distT="0" distB="0" distL="0" distR="0" wp14:anchorId="156CE8BD" wp14:editId="213B8447">
                  <wp:extent cx="2520000" cy="1417611"/>
                  <wp:effectExtent l="0" t="0" r="0" b="0"/>
                  <wp:docPr id="20" name="圖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4176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14:paraId="67C69027" w14:textId="5CDABEC1" w:rsidR="00D124E4" w:rsidRDefault="00E9385E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drawing>
                <wp:inline distT="0" distB="0" distL="0" distR="0" wp14:anchorId="78FD0CF5" wp14:editId="3E94ED0C">
                  <wp:extent cx="2520000" cy="1417611"/>
                  <wp:effectExtent l="0" t="0" r="0" b="0"/>
                  <wp:docPr id="21" name="圖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4176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973EA7" w14:textId="4AE7410F" w:rsidR="00D124E4" w:rsidRDefault="00D616D6" w:rsidP="00D616D6">
      <w:pPr>
        <w:pStyle w:val="1"/>
      </w:pPr>
      <w:r>
        <w:rPr>
          <w:rFonts w:hint="eastAsia"/>
        </w:rPr>
        <w:lastRenderedPageBreak/>
        <w:t>2</w:t>
      </w:r>
      <w:r>
        <w:t>A</w:t>
      </w:r>
      <w:r w:rsidR="00E37900">
        <w:t xml:space="preserve"> </w:t>
      </w:r>
      <w:r w:rsidR="00723884">
        <w:t>–</w:t>
      </w:r>
      <w:r w:rsidR="00E37900">
        <w:t xml:space="preserve"> multiplexer</w:t>
      </w:r>
    </w:p>
    <w:tbl>
      <w:tblPr>
        <w:tblStyle w:val="a8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540"/>
      </w:tblGrid>
      <w:tr w:rsidR="00723884" w:rsidRPr="0024402C" w14:paraId="0E27EBED" w14:textId="77777777" w:rsidTr="00723884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33EC5FE7" w14:textId="77777777" w:rsidR="00723884" w:rsidRPr="0024402C" w:rsidRDefault="00723884" w:rsidP="00723884">
            <w:pPr>
              <w:jc w:val="center"/>
            </w:pPr>
            <w:r w:rsidRPr="0024402C">
              <w:t>schematic</w:t>
            </w:r>
          </w:p>
        </w:tc>
      </w:tr>
      <w:tr w:rsidR="00723884" w:rsidRPr="0024402C" w14:paraId="0DA1C2D9" w14:textId="77777777" w:rsidTr="00AB4E15">
        <w:tc>
          <w:tcPr>
            <w:tcW w:w="5000" w:type="pct"/>
            <w:vAlign w:val="center"/>
          </w:tcPr>
          <w:p w14:paraId="2C928FC2" w14:textId="0E2D7EFB" w:rsidR="00723884" w:rsidRPr="0024402C" w:rsidRDefault="007C04D5" w:rsidP="00AB4E1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5589424" wp14:editId="2A9629C8">
                  <wp:extent cx="2027976" cy="1699397"/>
                  <wp:effectExtent l="0" t="0" r="0" b="0"/>
                  <wp:docPr id="27" name="圖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347" r="21348"/>
                          <a:stretch/>
                        </pic:blipFill>
                        <pic:spPr bwMode="auto">
                          <a:xfrm>
                            <a:off x="0" y="0"/>
                            <a:ext cx="2033295" cy="17038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3884" w14:paraId="0DB58206" w14:textId="77777777" w:rsidTr="00AB4E15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11BCA93F" w14:textId="77777777" w:rsidR="00723884" w:rsidRDefault="00723884" w:rsidP="00AB4E15">
            <w:pPr>
              <w:jc w:val="center"/>
              <w:rPr>
                <w:noProof/>
              </w:rPr>
            </w:pPr>
            <w:r w:rsidRPr="0024402C">
              <w:t>waveform</w:t>
            </w:r>
          </w:p>
        </w:tc>
      </w:tr>
      <w:tr w:rsidR="00723884" w14:paraId="3635869C" w14:textId="77777777" w:rsidTr="00AB4E15">
        <w:tc>
          <w:tcPr>
            <w:tcW w:w="5000" w:type="pct"/>
            <w:vAlign w:val="center"/>
          </w:tcPr>
          <w:p w14:paraId="0749D322" w14:textId="74C66F90" w:rsidR="00723884" w:rsidRDefault="002C178B" w:rsidP="00AB4E1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BB2D9F3" wp14:editId="03D75837">
                  <wp:extent cx="3168686" cy="2377440"/>
                  <wp:effectExtent l="0" t="0" r="0" b="3810"/>
                  <wp:docPr id="28" name="圖形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>
                            <a:extLs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7421" cy="23839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3884" w14:paraId="645B6C76" w14:textId="77777777" w:rsidTr="00AB4E15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3E79DE8C" w14:textId="77777777" w:rsidR="00723884" w:rsidRDefault="00723884" w:rsidP="00AB4E15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  <w:lang w:eastAsia="zh-TW"/>
              </w:rPr>
              <w:t>波型圖解釋</w:t>
            </w:r>
          </w:p>
        </w:tc>
      </w:tr>
      <w:tr w:rsidR="00723884" w14:paraId="5D887330" w14:textId="77777777" w:rsidTr="00AB4E15">
        <w:tc>
          <w:tcPr>
            <w:tcW w:w="5000" w:type="pct"/>
            <w:shd w:val="clear" w:color="auto" w:fill="auto"/>
            <w:vAlign w:val="center"/>
          </w:tcPr>
          <w:p w14:paraId="225CCF46" w14:textId="2E5488E7" w:rsidR="00723884" w:rsidRDefault="00C81BF6" w:rsidP="00AB4E15">
            <w:pPr>
              <w:jc w:val="both"/>
              <w:rPr>
                <w:noProof/>
                <w:lang w:eastAsia="zh-TW"/>
              </w:rPr>
            </w:pPr>
            <w:r w:rsidRPr="00C81BF6">
              <w:rPr>
                <w:noProof/>
                <w:lang w:eastAsia="zh-TW"/>
              </w:rPr>
              <w:t>MUX</w:t>
            </w:r>
            <w:r>
              <w:rPr>
                <w:rFonts w:hint="eastAsia"/>
                <w:noProof/>
                <w:lang w:eastAsia="zh-TW"/>
              </w:rPr>
              <w:t>的功能是從多個輸入訊號源中選擇一個訊號做為出入</w:t>
            </w:r>
            <w:r w:rsidR="00E53459">
              <w:rPr>
                <w:rFonts w:hint="eastAsia"/>
                <w:noProof/>
                <w:lang w:eastAsia="zh-TW"/>
              </w:rPr>
              <w:t>，這個選擇的機制是靠一個</w:t>
            </w:r>
            <w:r w:rsidR="00E53459" w:rsidRPr="00E53459">
              <w:rPr>
                <w:rFonts w:hint="eastAsia"/>
                <w:noProof/>
                <w:lang w:eastAsia="zh-TW"/>
              </w:rPr>
              <w:t>選擇訊號</w:t>
            </w:r>
            <w:r w:rsidR="00897F2A">
              <w:rPr>
                <w:rFonts w:hint="eastAsia"/>
                <w:noProof/>
                <w:lang w:eastAsia="zh-TW"/>
              </w:rPr>
              <w:t>判別，當</w:t>
            </w:r>
            <w:r w:rsidR="00897F2A">
              <w:rPr>
                <w:rFonts w:hint="eastAsia"/>
                <w:noProof/>
                <w:lang w:eastAsia="zh-TW"/>
              </w:rPr>
              <w:t>S=0</w:t>
            </w:r>
            <w:r w:rsidR="00897F2A">
              <w:rPr>
                <w:rFonts w:hint="eastAsia"/>
                <w:noProof/>
                <w:lang w:eastAsia="zh-TW"/>
              </w:rPr>
              <w:t>時，</w:t>
            </w:r>
            <w:r w:rsidR="001E15CE">
              <w:rPr>
                <w:rFonts w:hint="eastAsia"/>
                <w:noProof/>
                <w:lang w:eastAsia="zh-TW"/>
              </w:rPr>
              <w:t>輸出訊號</w:t>
            </w:r>
            <w:r w:rsidR="001E15CE">
              <w:rPr>
                <w:rFonts w:hint="eastAsia"/>
                <w:noProof/>
                <w:lang w:eastAsia="zh-TW"/>
              </w:rPr>
              <w:t>f</w:t>
            </w:r>
            <w:r w:rsidR="001E15CE">
              <w:rPr>
                <w:noProof/>
                <w:lang w:eastAsia="zh-TW"/>
              </w:rPr>
              <w:t>ollow</w:t>
            </w:r>
            <w:r w:rsidR="001E15CE">
              <w:rPr>
                <w:rFonts w:hint="eastAsia"/>
                <w:noProof/>
                <w:lang w:eastAsia="zh-TW"/>
              </w:rPr>
              <w:t>輸入</w:t>
            </w:r>
            <w:r w:rsidR="006D6EAD">
              <w:rPr>
                <w:rFonts w:hint="eastAsia"/>
                <w:noProof/>
                <w:lang w:eastAsia="zh-TW"/>
              </w:rPr>
              <w:t>源</w:t>
            </w:r>
            <w:r w:rsidR="001E15CE">
              <w:rPr>
                <w:rFonts w:hint="eastAsia"/>
                <w:noProof/>
                <w:lang w:eastAsia="zh-TW"/>
              </w:rPr>
              <w:t>D0</w:t>
            </w:r>
            <w:r w:rsidR="006D6EAD">
              <w:rPr>
                <w:rFonts w:hint="eastAsia"/>
                <w:noProof/>
                <w:lang w:eastAsia="zh-TW"/>
              </w:rPr>
              <w:t>；當</w:t>
            </w:r>
            <w:r w:rsidR="006D6EAD">
              <w:rPr>
                <w:rFonts w:hint="eastAsia"/>
                <w:noProof/>
                <w:lang w:eastAsia="zh-TW"/>
              </w:rPr>
              <w:t>S=1</w:t>
            </w:r>
            <w:r w:rsidR="006D6EAD">
              <w:rPr>
                <w:rFonts w:hint="eastAsia"/>
                <w:noProof/>
                <w:lang w:eastAsia="zh-TW"/>
              </w:rPr>
              <w:t>時，輸出訊號</w:t>
            </w:r>
            <w:r w:rsidR="006D6EAD">
              <w:rPr>
                <w:rFonts w:hint="eastAsia"/>
                <w:noProof/>
                <w:lang w:eastAsia="zh-TW"/>
              </w:rPr>
              <w:t>f</w:t>
            </w:r>
            <w:r w:rsidR="006D6EAD">
              <w:rPr>
                <w:noProof/>
                <w:lang w:eastAsia="zh-TW"/>
              </w:rPr>
              <w:t>ollow</w:t>
            </w:r>
            <w:r w:rsidR="006D6EAD">
              <w:rPr>
                <w:rFonts w:hint="eastAsia"/>
                <w:noProof/>
                <w:lang w:eastAsia="zh-TW"/>
              </w:rPr>
              <w:t>輸入源</w:t>
            </w:r>
            <w:r w:rsidR="006D6EAD">
              <w:rPr>
                <w:rFonts w:hint="eastAsia"/>
                <w:noProof/>
                <w:lang w:eastAsia="zh-TW"/>
              </w:rPr>
              <w:t>D1</w:t>
            </w:r>
            <w:r w:rsidR="006D6EAD">
              <w:rPr>
                <w:rFonts w:hint="eastAsia"/>
                <w:noProof/>
                <w:lang w:eastAsia="zh-TW"/>
              </w:rPr>
              <w:t>。</w:t>
            </w:r>
          </w:p>
        </w:tc>
      </w:tr>
    </w:tbl>
    <w:p w14:paraId="56B7F292" w14:textId="77777777" w:rsidR="00723884" w:rsidRPr="002F404E" w:rsidRDefault="00723884" w:rsidP="00723884">
      <w:pPr>
        <w:rPr>
          <w:lang w:eastAsia="zh-TW"/>
        </w:rPr>
      </w:pPr>
    </w:p>
    <w:tbl>
      <w:tblPr>
        <w:tblStyle w:val="a8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270"/>
        <w:gridCol w:w="4270"/>
      </w:tblGrid>
      <w:tr w:rsidR="00723884" w14:paraId="10EC5880" w14:textId="77777777" w:rsidTr="00AB4E15"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69E1A7B9" w14:textId="0D7B2D1D" w:rsidR="00723884" w:rsidRDefault="006D6EAD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l</w:t>
            </w:r>
            <w:r w:rsidR="00723884">
              <w:rPr>
                <w:lang w:eastAsia="zh-TW"/>
              </w:rPr>
              <w:t>ayout</w:t>
            </w:r>
          </w:p>
        </w:tc>
      </w:tr>
      <w:tr w:rsidR="00723884" w14:paraId="1F2C23B4" w14:textId="77777777" w:rsidTr="00AB4E15">
        <w:tc>
          <w:tcPr>
            <w:tcW w:w="5000" w:type="pct"/>
            <w:gridSpan w:val="2"/>
            <w:vAlign w:val="center"/>
          </w:tcPr>
          <w:p w14:paraId="560BD661" w14:textId="0C67DB25" w:rsidR="00723884" w:rsidRDefault="000649B2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drawing>
                <wp:inline distT="0" distB="0" distL="0" distR="0" wp14:anchorId="16C9E6EC" wp14:editId="2B7DB54E">
                  <wp:extent cx="2880000" cy="2489553"/>
                  <wp:effectExtent l="0" t="0" r="0" b="6350"/>
                  <wp:docPr id="29" name="圖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457" r="21537"/>
                          <a:stretch/>
                        </pic:blipFill>
                        <pic:spPr bwMode="auto">
                          <a:xfrm>
                            <a:off x="0" y="0"/>
                            <a:ext cx="2880000" cy="24895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3884" w14:paraId="12CC7817" w14:textId="77777777" w:rsidTr="00AB4E15">
        <w:tc>
          <w:tcPr>
            <w:tcW w:w="2500" w:type="pct"/>
            <w:shd w:val="clear" w:color="auto" w:fill="D9D9D9" w:themeFill="background1" w:themeFillShade="D9"/>
            <w:vAlign w:val="center"/>
          </w:tcPr>
          <w:p w14:paraId="7B626968" w14:textId="77777777" w:rsidR="00723884" w:rsidRDefault="00723884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lastRenderedPageBreak/>
              <w:t>D</w:t>
            </w:r>
            <w:r>
              <w:rPr>
                <w:lang w:eastAsia="zh-TW"/>
              </w:rPr>
              <w:t>RC</w:t>
            </w:r>
          </w:p>
        </w:tc>
        <w:tc>
          <w:tcPr>
            <w:tcW w:w="2500" w:type="pct"/>
            <w:shd w:val="clear" w:color="auto" w:fill="D9D9D9" w:themeFill="background1" w:themeFillShade="D9"/>
            <w:vAlign w:val="center"/>
          </w:tcPr>
          <w:p w14:paraId="0972C3C1" w14:textId="77777777" w:rsidR="00723884" w:rsidRDefault="00723884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L</w:t>
            </w:r>
            <w:r>
              <w:rPr>
                <w:lang w:eastAsia="zh-TW"/>
              </w:rPr>
              <w:t>VS</w:t>
            </w:r>
          </w:p>
        </w:tc>
      </w:tr>
      <w:tr w:rsidR="00723884" w14:paraId="053CC89C" w14:textId="77777777" w:rsidTr="00AB4E15">
        <w:tc>
          <w:tcPr>
            <w:tcW w:w="2500" w:type="pct"/>
            <w:vAlign w:val="center"/>
          </w:tcPr>
          <w:p w14:paraId="4927CDF1" w14:textId="1195B40B" w:rsidR="00723884" w:rsidRDefault="000649B2" w:rsidP="00AB4E15">
            <w:pPr>
              <w:jc w:val="center"/>
              <w:rPr>
                <w:noProof/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drawing>
                <wp:inline distT="0" distB="0" distL="0" distR="0" wp14:anchorId="5FB249D7" wp14:editId="20C3965A">
                  <wp:extent cx="2520000" cy="1417611"/>
                  <wp:effectExtent l="0" t="0" r="0" b="0"/>
                  <wp:docPr id="31" name="圖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4176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14:paraId="17146A40" w14:textId="5BDDB2F2" w:rsidR="00723884" w:rsidRDefault="000649B2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drawing>
                <wp:inline distT="0" distB="0" distL="0" distR="0" wp14:anchorId="6326C667" wp14:editId="61964B1C">
                  <wp:extent cx="2520000" cy="1417611"/>
                  <wp:effectExtent l="0" t="0" r="0" b="0"/>
                  <wp:docPr id="30" name="圖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4176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954E897" w14:textId="5A184ED8" w:rsidR="00723884" w:rsidRDefault="00723884" w:rsidP="00723884">
      <w:pPr>
        <w:rPr>
          <w:lang w:eastAsia="zh-TW"/>
        </w:rPr>
      </w:pPr>
    </w:p>
    <w:p w14:paraId="71959220" w14:textId="09147F5E" w:rsidR="00225D0F" w:rsidRDefault="00225D0F" w:rsidP="00225D0F">
      <w:pPr>
        <w:pStyle w:val="1"/>
      </w:pPr>
      <w:r>
        <w:t xml:space="preserve">2B1 </w:t>
      </w:r>
      <w:r w:rsidR="0019544C">
        <w:t>–</w:t>
      </w:r>
      <w:r>
        <w:t xml:space="preserve"> </w:t>
      </w:r>
      <w:r w:rsidR="0019544C">
        <w:t>AOI22</w:t>
      </w:r>
    </w:p>
    <w:tbl>
      <w:tblPr>
        <w:tblStyle w:val="a8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540"/>
      </w:tblGrid>
      <w:tr w:rsidR="00225D0F" w:rsidRPr="0024402C" w14:paraId="57829998" w14:textId="77777777" w:rsidTr="00AB4E15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4A6D2072" w14:textId="77777777" w:rsidR="00225D0F" w:rsidRPr="0019544C" w:rsidRDefault="00225D0F" w:rsidP="0019544C">
            <w:pPr>
              <w:jc w:val="center"/>
            </w:pPr>
            <w:r w:rsidRPr="0024402C">
              <w:t>schematic</w:t>
            </w:r>
          </w:p>
        </w:tc>
      </w:tr>
      <w:tr w:rsidR="00225D0F" w:rsidRPr="0024402C" w14:paraId="078E18D3" w14:textId="77777777" w:rsidTr="00AB4E15">
        <w:tc>
          <w:tcPr>
            <w:tcW w:w="5000" w:type="pct"/>
            <w:vAlign w:val="center"/>
          </w:tcPr>
          <w:p w14:paraId="484B3070" w14:textId="3E03D0E7" w:rsidR="00225D0F" w:rsidRPr="0024402C" w:rsidRDefault="00ED1B1D" w:rsidP="00AB4E1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44ECF31" wp14:editId="64226082">
                  <wp:extent cx="3600000" cy="1773021"/>
                  <wp:effectExtent l="0" t="0" r="635" b="0"/>
                  <wp:docPr id="40" name="圖片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7730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26FE" w14:paraId="1AA590AA" w14:textId="77777777" w:rsidTr="000526FE">
        <w:tblPrEx>
          <w:tblCellMar>
            <w:top w:w="0" w:type="dxa"/>
            <w:bottom w:w="0" w:type="dxa"/>
          </w:tblCellMar>
        </w:tblPrEx>
        <w:tc>
          <w:tcPr>
            <w:tcW w:w="5000" w:type="pct"/>
            <w:shd w:val="clear" w:color="auto" w:fill="D9D9D9" w:themeFill="background1" w:themeFillShade="D9"/>
          </w:tcPr>
          <w:p w14:paraId="27A25BB9" w14:textId="77777777" w:rsidR="000526FE" w:rsidRDefault="000526FE" w:rsidP="004D5692">
            <w:pPr>
              <w:jc w:val="center"/>
              <w:rPr>
                <w:noProof/>
              </w:rPr>
            </w:pPr>
            <w:r w:rsidRPr="0024402C">
              <w:t>waveform</w:t>
            </w:r>
          </w:p>
        </w:tc>
      </w:tr>
      <w:tr w:rsidR="000526FE" w14:paraId="3DA7ADAA" w14:textId="77777777" w:rsidTr="000526FE">
        <w:tblPrEx>
          <w:tblCellMar>
            <w:top w:w="0" w:type="dxa"/>
            <w:bottom w:w="0" w:type="dxa"/>
          </w:tblCellMar>
        </w:tblPrEx>
        <w:tc>
          <w:tcPr>
            <w:tcW w:w="5000" w:type="pct"/>
          </w:tcPr>
          <w:p w14:paraId="5CAB9609" w14:textId="77777777" w:rsidR="000526FE" w:rsidRDefault="000526FE" w:rsidP="004D5692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25935FA" wp14:editId="037860A9">
                  <wp:extent cx="3306245" cy="2480650"/>
                  <wp:effectExtent l="0" t="0" r="8890" b="0"/>
                  <wp:docPr id="41" name="圖形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>
                            <a:extLs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14885" cy="24871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26FE" w14:paraId="6B7D40E3" w14:textId="77777777" w:rsidTr="000526FE">
        <w:tblPrEx>
          <w:tblCellMar>
            <w:top w:w="0" w:type="dxa"/>
            <w:bottom w:w="0" w:type="dxa"/>
          </w:tblCellMar>
        </w:tblPrEx>
        <w:tc>
          <w:tcPr>
            <w:tcW w:w="5000" w:type="pct"/>
            <w:shd w:val="clear" w:color="auto" w:fill="D9D9D9" w:themeFill="background1" w:themeFillShade="D9"/>
          </w:tcPr>
          <w:p w14:paraId="64BE16CA" w14:textId="77777777" w:rsidR="000526FE" w:rsidRDefault="000526FE" w:rsidP="004D5692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  <w:lang w:eastAsia="zh-TW"/>
              </w:rPr>
              <w:t>波型圖解釋</w:t>
            </w:r>
          </w:p>
        </w:tc>
      </w:tr>
      <w:tr w:rsidR="000526FE" w14:paraId="0F1777BD" w14:textId="77777777" w:rsidTr="000526FE">
        <w:tblPrEx>
          <w:tblCellMar>
            <w:top w:w="0" w:type="dxa"/>
            <w:bottom w:w="0" w:type="dxa"/>
          </w:tblCellMar>
        </w:tblPrEx>
        <w:tc>
          <w:tcPr>
            <w:tcW w:w="5000" w:type="pct"/>
          </w:tcPr>
          <w:p w14:paraId="3F2F27D2" w14:textId="2A30E271" w:rsidR="000526FE" w:rsidRDefault="000526FE" w:rsidP="004D5692">
            <w:pPr>
              <w:jc w:val="both"/>
              <w:rPr>
                <w:noProof/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t>使用</w:t>
            </w:r>
            <w:r w:rsidRPr="00641420">
              <w:rPr>
                <w:rFonts w:hint="eastAsia"/>
                <w:noProof/>
                <w:lang w:eastAsia="zh-TW"/>
              </w:rPr>
              <w:t>transmission gate</w:t>
            </w:r>
            <w:r>
              <w:rPr>
                <w:rFonts w:hint="eastAsia"/>
                <w:noProof/>
                <w:lang w:eastAsia="zh-TW"/>
              </w:rPr>
              <w:t>實現的</w:t>
            </w:r>
            <w:r>
              <w:rPr>
                <w:rFonts w:hint="eastAsia"/>
                <w:noProof/>
                <w:lang w:eastAsia="zh-TW"/>
              </w:rPr>
              <w:t>m</w:t>
            </w:r>
            <w:r>
              <w:rPr>
                <w:noProof/>
                <w:lang w:eastAsia="zh-TW"/>
              </w:rPr>
              <w:t>ultiplexer</w:t>
            </w:r>
            <w:r>
              <w:rPr>
                <w:rFonts w:hint="eastAsia"/>
                <w:noProof/>
                <w:lang w:eastAsia="zh-TW"/>
              </w:rPr>
              <w:t>，雖然只需要花</w:t>
            </w:r>
            <w:r>
              <w:rPr>
                <w:rFonts w:hint="eastAsia"/>
                <w:noProof/>
                <w:lang w:eastAsia="zh-TW"/>
              </w:rPr>
              <w:t>4</w:t>
            </w:r>
            <w:r>
              <w:rPr>
                <w:rFonts w:hint="eastAsia"/>
                <w:noProof/>
                <w:lang w:eastAsia="zh-TW"/>
              </w:rPr>
              <w:t>個電晶體，但是會有</w:t>
            </w:r>
            <w:r>
              <w:rPr>
                <w:rFonts w:hint="eastAsia"/>
                <w:noProof/>
                <w:lang w:eastAsia="zh-TW"/>
              </w:rPr>
              <w:t>n</w:t>
            </w:r>
            <w:r>
              <w:rPr>
                <w:noProof/>
                <w:lang w:eastAsia="zh-TW"/>
              </w:rPr>
              <w:t>on</w:t>
            </w:r>
            <w:r w:rsidR="00EF4C9B">
              <w:rPr>
                <w:noProof/>
                <w:lang w:eastAsia="zh-TW"/>
              </w:rPr>
              <w:t>re</w:t>
            </w:r>
            <w:r>
              <w:rPr>
                <w:noProof/>
                <w:lang w:eastAsia="zh-TW"/>
              </w:rPr>
              <w:t>storing</w:t>
            </w:r>
            <w:r>
              <w:rPr>
                <w:rFonts w:hint="eastAsia"/>
                <w:noProof/>
                <w:lang w:eastAsia="zh-TW"/>
              </w:rPr>
              <w:t>的問題，也就是說當輸入訊號受雜訊干擾時，由於輸出是</w:t>
            </w:r>
            <w:r>
              <w:rPr>
                <w:rFonts w:hint="eastAsia"/>
                <w:noProof/>
                <w:lang w:eastAsia="zh-TW"/>
              </w:rPr>
              <w:t>f</w:t>
            </w:r>
            <w:r>
              <w:rPr>
                <w:noProof/>
                <w:lang w:eastAsia="zh-TW"/>
              </w:rPr>
              <w:t>ollow</w:t>
            </w:r>
            <w:r>
              <w:rPr>
                <w:rFonts w:hint="eastAsia"/>
                <w:noProof/>
                <w:lang w:eastAsia="zh-TW"/>
              </w:rPr>
              <w:t>輸入源，所以一樣會被干擾，尤其在經過多級的</w:t>
            </w:r>
            <w:r>
              <w:rPr>
                <w:rFonts w:hint="eastAsia"/>
                <w:noProof/>
                <w:lang w:eastAsia="zh-TW"/>
              </w:rPr>
              <w:t>n</w:t>
            </w:r>
            <w:r>
              <w:rPr>
                <w:noProof/>
                <w:lang w:eastAsia="zh-TW"/>
              </w:rPr>
              <w:t>on</w:t>
            </w:r>
            <w:r w:rsidR="00EF4C9B">
              <w:rPr>
                <w:noProof/>
                <w:lang w:eastAsia="zh-TW"/>
              </w:rPr>
              <w:t>re</w:t>
            </w:r>
            <w:r>
              <w:rPr>
                <w:noProof/>
                <w:lang w:eastAsia="zh-TW"/>
              </w:rPr>
              <w:t>storing</w:t>
            </w:r>
            <w:r>
              <w:rPr>
                <w:rFonts w:hint="eastAsia"/>
                <w:noProof/>
                <w:lang w:eastAsia="zh-TW"/>
              </w:rPr>
              <w:t>邏輯，訊號會失真到無法復原，因此我們改使用</w:t>
            </w:r>
            <w:r>
              <w:rPr>
                <w:rFonts w:hint="eastAsia"/>
                <w:noProof/>
                <w:lang w:eastAsia="zh-TW"/>
              </w:rPr>
              <w:t>AOI22</w:t>
            </w:r>
            <w:r>
              <w:rPr>
                <w:rFonts w:hint="eastAsia"/>
                <w:noProof/>
                <w:lang w:eastAsia="zh-TW"/>
              </w:rPr>
              <w:t>電路來實現，不過由於</w:t>
            </w:r>
            <w:r>
              <w:rPr>
                <w:rFonts w:hint="eastAsia"/>
                <w:noProof/>
                <w:lang w:eastAsia="zh-TW"/>
              </w:rPr>
              <w:t>PMOS</w:t>
            </w:r>
            <w:r>
              <w:rPr>
                <w:rFonts w:hint="eastAsia"/>
                <w:noProof/>
                <w:lang w:eastAsia="zh-TW"/>
              </w:rPr>
              <w:t>接</w:t>
            </w:r>
            <w:r>
              <w:rPr>
                <w:rFonts w:hint="eastAsia"/>
                <w:noProof/>
                <w:lang w:eastAsia="zh-TW"/>
              </w:rPr>
              <w:t>p</w:t>
            </w:r>
            <w:r>
              <w:rPr>
                <w:noProof/>
                <w:lang w:eastAsia="zh-TW"/>
              </w:rPr>
              <w:t>ull-up network</w:t>
            </w:r>
            <w:r>
              <w:rPr>
                <w:rFonts w:hint="eastAsia"/>
                <w:noProof/>
                <w:lang w:eastAsia="zh-TW"/>
              </w:rPr>
              <w:t>，</w:t>
            </w:r>
            <w:r>
              <w:rPr>
                <w:rFonts w:hint="eastAsia"/>
                <w:noProof/>
                <w:lang w:eastAsia="zh-TW"/>
              </w:rPr>
              <w:t>N</w:t>
            </w:r>
            <w:r>
              <w:rPr>
                <w:noProof/>
                <w:lang w:eastAsia="zh-TW"/>
              </w:rPr>
              <w:t>MOS</w:t>
            </w:r>
            <w:r>
              <w:rPr>
                <w:rFonts w:hint="eastAsia"/>
                <w:noProof/>
                <w:lang w:eastAsia="zh-TW"/>
              </w:rPr>
              <w:t>接</w:t>
            </w:r>
            <w:r>
              <w:rPr>
                <w:rFonts w:hint="eastAsia"/>
                <w:noProof/>
                <w:lang w:eastAsia="zh-TW"/>
              </w:rPr>
              <w:t>p</w:t>
            </w:r>
            <w:r>
              <w:rPr>
                <w:noProof/>
                <w:lang w:eastAsia="zh-TW"/>
              </w:rPr>
              <w:t>ull-down network</w:t>
            </w:r>
            <w:r>
              <w:rPr>
                <w:rFonts w:hint="eastAsia"/>
                <w:noProof/>
                <w:lang w:eastAsia="zh-TW"/>
              </w:rPr>
              <w:t>，這個</w:t>
            </w:r>
            <w:r>
              <w:rPr>
                <w:rFonts w:hint="eastAsia"/>
                <w:noProof/>
                <w:lang w:eastAsia="zh-TW"/>
              </w:rPr>
              <w:t>MUX</w:t>
            </w:r>
            <w:r>
              <w:rPr>
                <w:rFonts w:hint="eastAsia"/>
                <w:noProof/>
                <w:lang w:eastAsia="zh-TW"/>
              </w:rPr>
              <w:t>所輸出訊號是反向的。</w:t>
            </w:r>
          </w:p>
        </w:tc>
      </w:tr>
    </w:tbl>
    <w:p w14:paraId="38C1408E" w14:textId="64599078" w:rsidR="0087783D" w:rsidRDefault="0087783D" w:rsidP="00225D0F">
      <w:pPr>
        <w:rPr>
          <w:lang w:eastAsia="zh-TW"/>
        </w:rPr>
      </w:pPr>
    </w:p>
    <w:p w14:paraId="5B082D26" w14:textId="77777777" w:rsidR="0087783D" w:rsidRDefault="0087783D">
      <w:pPr>
        <w:rPr>
          <w:lang w:eastAsia="zh-TW"/>
        </w:rPr>
      </w:pPr>
      <w:r>
        <w:rPr>
          <w:lang w:eastAsia="zh-TW"/>
        </w:rPr>
        <w:br w:type="page"/>
      </w:r>
    </w:p>
    <w:p w14:paraId="35504AFD" w14:textId="77777777" w:rsidR="00225D0F" w:rsidRPr="002F404E" w:rsidRDefault="00225D0F" w:rsidP="00225D0F">
      <w:pPr>
        <w:rPr>
          <w:lang w:eastAsia="zh-TW"/>
        </w:rPr>
      </w:pPr>
    </w:p>
    <w:tbl>
      <w:tblPr>
        <w:tblStyle w:val="a8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270"/>
        <w:gridCol w:w="4270"/>
      </w:tblGrid>
      <w:tr w:rsidR="00225D0F" w14:paraId="0175FA85" w14:textId="77777777" w:rsidTr="00AB4E15"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68D65489" w14:textId="77777777" w:rsidR="00225D0F" w:rsidRDefault="00225D0F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l</w:t>
            </w:r>
            <w:r>
              <w:rPr>
                <w:lang w:eastAsia="zh-TW"/>
              </w:rPr>
              <w:t>ayout</w:t>
            </w:r>
          </w:p>
        </w:tc>
      </w:tr>
      <w:tr w:rsidR="00225D0F" w14:paraId="100B67DC" w14:textId="77777777" w:rsidTr="00AB4E15">
        <w:tc>
          <w:tcPr>
            <w:tcW w:w="5000" w:type="pct"/>
            <w:gridSpan w:val="2"/>
            <w:vAlign w:val="center"/>
          </w:tcPr>
          <w:p w14:paraId="26185F44" w14:textId="7CC905F7" w:rsidR="00225D0F" w:rsidRDefault="00F7359B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drawing>
                <wp:inline distT="0" distB="0" distL="0" distR="0" wp14:anchorId="46F6E079" wp14:editId="37C3BE7F">
                  <wp:extent cx="3314425" cy="2869949"/>
                  <wp:effectExtent l="0" t="0" r="635" b="6985"/>
                  <wp:docPr id="38" name="圖片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07" r="22848"/>
                          <a:stretch/>
                        </pic:blipFill>
                        <pic:spPr bwMode="auto">
                          <a:xfrm>
                            <a:off x="0" y="0"/>
                            <a:ext cx="3337238" cy="28897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25D0F" w14:paraId="7ED37F89" w14:textId="77777777" w:rsidTr="00AB4E15">
        <w:tc>
          <w:tcPr>
            <w:tcW w:w="2500" w:type="pct"/>
            <w:shd w:val="clear" w:color="auto" w:fill="D9D9D9" w:themeFill="background1" w:themeFillShade="D9"/>
            <w:vAlign w:val="center"/>
          </w:tcPr>
          <w:p w14:paraId="209C0BB9" w14:textId="77777777" w:rsidR="00225D0F" w:rsidRDefault="00225D0F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D</w:t>
            </w:r>
            <w:r>
              <w:rPr>
                <w:lang w:eastAsia="zh-TW"/>
              </w:rPr>
              <w:t>RC</w:t>
            </w:r>
          </w:p>
        </w:tc>
        <w:tc>
          <w:tcPr>
            <w:tcW w:w="2500" w:type="pct"/>
            <w:shd w:val="clear" w:color="auto" w:fill="D9D9D9" w:themeFill="background1" w:themeFillShade="D9"/>
            <w:vAlign w:val="center"/>
          </w:tcPr>
          <w:p w14:paraId="1D7A7B28" w14:textId="77777777" w:rsidR="00225D0F" w:rsidRDefault="00225D0F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L</w:t>
            </w:r>
            <w:r>
              <w:rPr>
                <w:lang w:eastAsia="zh-TW"/>
              </w:rPr>
              <w:t>VS</w:t>
            </w:r>
          </w:p>
        </w:tc>
      </w:tr>
      <w:tr w:rsidR="00225D0F" w14:paraId="00B8CB35" w14:textId="77777777" w:rsidTr="00AB4E15">
        <w:tc>
          <w:tcPr>
            <w:tcW w:w="2500" w:type="pct"/>
            <w:vAlign w:val="center"/>
          </w:tcPr>
          <w:p w14:paraId="12D0B6B4" w14:textId="71ECE1A4" w:rsidR="00225D0F" w:rsidRDefault="0010751C" w:rsidP="00AB4E15">
            <w:pPr>
              <w:jc w:val="center"/>
              <w:rPr>
                <w:noProof/>
                <w:lang w:eastAsia="zh-TW"/>
              </w:rPr>
            </w:pPr>
            <w:r>
              <w:rPr>
                <w:noProof/>
              </w:rPr>
              <w:drawing>
                <wp:inline distT="0" distB="0" distL="0" distR="0" wp14:anchorId="27994432" wp14:editId="3DD9F021">
                  <wp:extent cx="2520000" cy="1415764"/>
                  <wp:effectExtent l="0" t="0" r="0" b="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4157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14:paraId="6BFDBFED" w14:textId="6FE1CA94" w:rsidR="00225D0F" w:rsidRDefault="00ED1B1D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drawing>
                <wp:inline distT="0" distB="0" distL="0" distR="0" wp14:anchorId="7B055341" wp14:editId="2BDFED3F">
                  <wp:extent cx="2520000" cy="1415764"/>
                  <wp:effectExtent l="0" t="0" r="0" b="0"/>
                  <wp:docPr id="39" name="圖片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4157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80D8F60" w14:textId="63D981AC" w:rsidR="00225D0F" w:rsidRDefault="00225D0F" w:rsidP="00225D0F">
      <w:pPr>
        <w:rPr>
          <w:lang w:eastAsia="zh-TW"/>
        </w:rPr>
      </w:pPr>
    </w:p>
    <w:p w14:paraId="723FCD22" w14:textId="3380DDAC" w:rsidR="0019544C" w:rsidRDefault="0019544C" w:rsidP="0019544C">
      <w:pPr>
        <w:pStyle w:val="1"/>
      </w:pPr>
      <w:r>
        <w:t>2B2 – pair of tristate inverter</w:t>
      </w:r>
      <w:r w:rsidR="00DE63AD">
        <w:t>s</w:t>
      </w:r>
    </w:p>
    <w:tbl>
      <w:tblPr>
        <w:tblStyle w:val="a8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540"/>
      </w:tblGrid>
      <w:tr w:rsidR="0019544C" w:rsidRPr="0024402C" w14:paraId="6042F717" w14:textId="77777777" w:rsidTr="00AB4E15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14AD87E4" w14:textId="77777777" w:rsidR="0019544C" w:rsidRPr="0019544C" w:rsidRDefault="0019544C" w:rsidP="00AB4E15">
            <w:pPr>
              <w:jc w:val="center"/>
            </w:pPr>
            <w:r w:rsidRPr="0024402C">
              <w:t>schematic</w:t>
            </w:r>
          </w:p>
        </w:tc>
      </w:tr>
      <w:tr w:rsidR="0019544C" w:rsidRPr="0024402C" w14:paraId="2A6A6D00" w14:textId="77777777" w:rsidTr="00AB4E15">
        <w:tc>
          <w:tcPr>
            <w:tcW w:w="5000" w:type="pct"/>
            <w:vAlign w:val="center"/>
          </w:tcPr>
          <w:p w14:paraId="040E0F37" w14:textId="7DFBFC37" w:rsidR="0019544C" w:rsidRPr="0024402C" w:rsidRDefault="00CF5D8F" w:rsidP="00AB4E1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707D619" wp14:editId="15F66B40">
                  <wp:extent cx="4877007" cy="2344847"/>
                  <wp:effectExtent l="0" t="0" r="0" b="0"/>
                  <wp:docPr id="45" name="圖片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92651" cy="23523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396A0A5" w14:textId="77777777" w:rsidR="00952D0F" w:rsidRDefault="00952D0F">
      <w:r>
        <w:br w:type="page"/>
      </w:r>
    </w:p>
    <w:tbl>
      <w:tblPr>
        <w:tblStyle w:val="a8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540"/>
      </w:tblGrid>
      <w:tr w:rsidR="0019544C" w14:paraId="072DF547" w14:textId="77777777" w:rsidTr="00AB4E15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4FE45F6F" w14:textId="297D363E" w:rsidR="0019544C" w:rsidRDefault="0019544C" w:rsidP="00AB4E15">
            <w:pPr>
              <w:jc w:val="center"/>
              <w:rPr>
                <w:noProof/>
              </w:rPr>
            </w:pPr>
            <w:r w:rsidRPr="0024402C">
              <w:lastRenderedPageBreak/>
              <w:t>waveform</w:t>
            </w:r>
          </w:p>
        </w:tc>
      </w:tr>
      <w:tr w:rsidR="0019544C" w14:paraId="445B4D48" w14:textId="77777777" w:rsidTr="00AB4E15">
        <w:tc>
          <w:tcPr>
            <w:tcW w:w="5000" w:type="pct"/>
            <w:vAlign w:val="center"/>
          </w:tcPr>
          <w:p w14:paraId="09275101" w14:textId="4ABCA844" w:rsidR="0019544C" w:rsidRDefault="00E30CE4" w:rsidP="00AB4E1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2900B20" wp14:editId="2D82F872">
                  <wp:extent cx="3149379" cy="2362955"/>
                  <wp:effectExtent l="0" t="0" r="0" b="0"/>
                  <wp:docPr id="46" name="圖形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96DAC541-7B7A-43D3-8B79-37D633B846F1}">
                                <asvg:svgBlip xmlns:asvg="http://schemas.microsoft.com/office/drawing/2016/SVG/main" r:embed="rId3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0812" cy="23715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544C" w14:paraId="7DDC7947" w14:textId="77777777" w:rsidTr="00AB4E15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7DB0ACA7" w14:textId="77777777" w:rsidR="0019544C" w:rsidRDefault="0019544C" w:rsidP="00AB4E15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  <w:lang w:eastAsia="zh-TW"/>
              </w:rPr>
              <w:t>波型圖解釋</w:t>
            </w:r>
          </w:p>
        </w:tc>
      </w:tr>
      <w:tr w:rsidR="0019544C" w14:paraId="50C4DEE7" w14:textId="77777777" w:rsidTr="00AB4E15">
        <w:tc>
          <w:tcPr>
            <w:tcW w:w="5000" w:type="pct"/>
            <w:shd w:val="clear" w:color="auto" w:fill="auto"/>
            <w:vAlign w:val="center"/>
          </w:tcPr>
          <w:p w14:paraId="0E258751" w14:textId="26BCE927" w:rsidR="0019544C" w:rsidRDefault="00510FCF" w:rsidP="00AB4E15">
            <w:pPr>
              <w:jc w:val="both"/>
              <w:rPr>
                <w:noProof/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t>同前一題觀念</w:t>
            </w:r>
            <w:r w:rsidR="00AD3881">
              <w:rPr>
                <w:rFonts w:hint="eastAsia"/>
                <w:noProof/>
                <w:lang w:eastAsia="zh-TW"/>
              </w:rPr>
              <w:t>，也可使用一對</w:t>
            </w:r>
            <w:r w:rsidR="00AD3881">
              <w:rPr>
                <w:rFonts w:hint="eastAsia"/>
                <w:noProof/>
                <w:lang w:eastAsia="zh-TW"/>
              </w:rPr>
              <w:t>t</w:t>
            </w:r>
            <w:r w:rsidR="00AD3881">
              <w:rPr>
                <w:noProof/>
                <w:lang w:eastAsia="zh-TW"/>
              </w:rPr>
              <w:t>ristate inverter</w:t>
            </w:r>
            <w:r w:rsidR="00AD3881">
              <w:rPr>
                <w:rFonts w:hint="eastAsia"/>
                <w:noProof/>
                <w:lang w:eastAsia="zh-TW"/>
              </w:rPr>
              <w:t>實現</w:t>
            </w:r>
            <w:r w:rsidR="008C0482">
              <w:rPr>
                <w:rFonts w:hint="eastAsia"/>
                <w:noProof/>
                <w:lang w:eastAsia="zh-TW"/>
              </w:rPr>
              <w:t>i</w:t>
            </w:r>
            <w:r w:rsidR="008C0482">
              <w:rPr>
                <w:noProof/>
                <w:lang w:eastAsia="zh-TW"/>
              </w:rPr>
              <w:t>nverting multiplexer</w:t>
            </w:r>
            <w:r w:rsidR="008C0482">
              <w:rPr>
                <w:rFonts w:hint="eastAsia"/>
                <w:noProof/>
                <w:lang w:eastAsia="zh-TW"/>
              </w:rPr>
              <w:t>。</w:t>
            </w:r>
          </w:p>
        </w:tc>
      </w:tr>
    </w:tbl>
    <w:p w14:paraId="2BA831C4" w14:textId="77777777" w:rsidR="0019544C" w:rsidRPr="002F404E" w:rsidRDefault="0019544C" w:rsidP="0019544C">
      <w:pPr>
        <w:rPr>
          <w:lang w:eastAsia="zh-TW"/>
        </w:rPr>
      </w:pPr>
    </w:p>
    <w:tbl>
      <w:tblPr>
        <w:tblStyle w:val="a8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270"/>
        <w:gridCol w:w="4270"/>
      </w:tblGrid>
      <w:tr w:rsidR="0019544C" w14:paraId="3BFA9500" w14:textId="77777777" w:rsidTr="00AB4E15"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6E89EA9E" w14:textId="77777777" w:rsidR="0019544C" w:rsidRDefault="0019544C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l</w:t>
            </w:r>
            <w:r>
              <w:rPr>
                <w:lang w:eastAsia="zh-TW"/>
              </w:rPr>
              <w:t>ayout</w:t>
            </w:r>
          </w:p>
        </w:tc>
      </w:tr>
      <w:tr w:rsidR="0019544C" w14:paraId="1B8E479B" w14:textId="77777777" w:rsidTr="00AB4E15">
        <w:tc>
          <w:tcPr>
            <w:tcW w:w="5000" w:type="pct"/>
            <w:gridSpan w:val="2"/>
            <w:vAlign w:val="center"/>
          </w:tcPr>
          <w:p w14:paraId="17330688" w14:textId="5FCE5C46" w:rsidR="0019544C" w:rsidRDefault="00BA65BC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drawing>
                <wp:inline distT="0" distB="0" distL="0" distR="0" wp14:anchorId="0AB6D34F" wp14:editId="2A4A92D2">
                  <wp:extent cx="2801927" cy="2716039"/>
                  <wp:effectExtent l="0" t="0" r="0" b="8255"/>
                  <wp:docPr id="43" name="圖片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880" r="25040"/>
                          <a:stretch/>
                        </pic:blipFill>
                        <pic:spPr bwMode="auto">
                          <a:xfrm>
                            <a:off x="0" y="0"/>
                            <a:ext cx="2820514" cy="27340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544C" w14:paraId="0C42D6CB" w14:textId="77777777" w:rsidTr="00AB4E15">
        <w:tc>
          <w:tcPr>
            <w:tcW w:w="2500" w:type="pct"/>
            <w:shd w:val="clear" w:color="auto" w:fill="D9D9D9" w:themeFill="background1" w:themeFillShade="D9"/>
            <w:vAlign w:val="center"/>
          </w:tcPr>
          <w:p w14:paraId="3C5DC1A0" w14:textId="77777777" w:rsidR="0019544C" w:rsidRDefault="0019544C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D</w:t>
            </w:r>
            <w:r>
              <w:rPr>
                <w:lang w:eastAsia="zh-TW"/>
              </w:rPr>
              <w:t>RC</w:t>
            </w:r>
          </w:p>
        </w:tc>
        <w:tc>
          <w:tcPr>
            <w:tcW w:w="2500" w:type="pct"/>
            <w:shd w:val="clear" w:color="auto" w:fill="D9D9D9" w:themeFill="background1" w:themeFillShade="D9"/>
            <w:vAlign w:val="center"/>
          </w:tcPr>
          <w:p w14:paraId="73D9F96E" w14:textId="77777777" w:rsidR="0019544C" w:rsidRDefault="0019544C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L</w:t>
            </w:r>
            <w:r>
              <w:rPr>
                <w:lang w:eastAsia="zh-TW"/>
              </w:rPr>
              <w:t>VS</w:t>
            </w:r>
          </w:p>
        </w:tc>
      </w:tr>
      <w:tr w:rsidR="0019544C" w14:paraId="02DAE417" w14:textId="77777777" w:rsidTr="00AB4E15">
        <w:tc>
          <w:tcPr>
            <w:tcW w:w="2500" w:type="pct"/>
            <w:vAlign w:val="center"/>
          </w:tcPr>
          <w:p w14:paraId="7B36D786" w14:textId="47A7EE05" w:rsidR="0019544C" w:rsidRDefault="00BA65BC" w:rsidP="00AB4E15">
            <w:pPr>
              <w:jc w:val="center"/>
              <w:rPr>
                <w:noProof/>
                <w:lang w:eastAsia="zh-TW"/>
              </w:rPr>
            </w:pPr>
            <w:r>
              <w:rPr>
                <w:noProof/>
              </w:rPr>
              <w:drawing>
                <wp:inline distT="0" distB="0" distL="0" distR="0" wp14:anchorId="10630B9D" wp14:editId="7F9340ED">
                  <wp:extent cx="2520000" cy="1415764"/>
                  <wp:effectExtent l="0" t="0" r="0" b="0"/>
                  <wp:docPr id="42" name="圖片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4157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14:paraId="01F72F36" w14:textId="208B98FF" w:rsidR="0019544C" w:rsidRDefault="00CF5D8F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drawing>
                <wp:inline distT="0" distB="0" distL="0" distR="0" wp14:anchorId="02885347" wp14:editId="07836D2E">
                  <wp:extent cx="2520000" cy="1415764"/>
                  <wp:effectExtent l="0" t="0" r="0" b="0"/>
                  <wp:docPr id="44" name="圖片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4157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50A111" w14:textId="3279B42C" w:rsidR="00952D0F" w:rsidRDefault="00952D0F" w:rsidP="00225D0F">
      <w:pPr>
        <w:rPr>
          <w:lang w:eastAsia="zh-TW"/>
        </w:rPr>
      </w:pPr>
    </w:p>
    <w:p w14:paraId="0201D394" w14:textId="77777777" w:rsidR="00952D0F" w:rsidRDefault="00952D0F">
      <w:pPr>
        <w:rPr>
          <w:lang w:eastAsia="zh-TW"/>
        </w:rPr>
      </w:pPr>
      <w:r>
        <w:rPr>
          <w:lang w:eastAsia="zh-TW"/>
        </w:rPr>
        <w:br w:type="page"/>
      </w:r>
    </w:p>
    <w:p w14:paraId="2CA74079" w14:textId="43F54D63" w:rsidR="006F12ED" w:rsidRDefault="006F12ED" w:rsidP="006F12ED">
      <w:pPr>
        <w:pStyle w:val="1"/>
      </w:pPr>
      <w:r>
        <w:lastRenderedPageBreak/>
        <w:t xml:space="preserve">3A1 </w:t>
      </w:r>
      <w:r w:rsidR="00713844">
        <w:t>–</w:t>
      </w:r>
      <w:r>
        <w:t xml:space="preserve"> </w:t>
      </w:r>
      <w:r w:rsidR="00713844">
        <w:t>AOI31</w:t>
      </w:r>
    </w:p>
    <w:tbl>
      <w:tblPr>
        <w:tblStyle w:val="a8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540"/>
      </w:tblGrid>
      <w:tr w:rsidR="006F12ED" w:rsidRPr="0024402C" w14:paraId="54B65B85" w14:textId="77777777" w:rsidTr="00AB4E15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27612432" w14:textId="77777777" w:rsidR="006F12ED" w:rsidRPr="0019544C" w:rsidRDefault="006F12ED" w:rsidP="00AB4E15">
            <w:pPr>
              <w:jc w:val="center"/>
            </w:pPr>
            <w:r w:rsidRPr="0024402C">
              <w:t>schematic</w:t>
            </w:r>
          </w:p>
        </w:tc>
      </w:tr>
      <w:tr w:rsidR="006F12ED" w:rsidRPr="0024402C" w14:paraId="5C0816B6" w14:textId="77777777" w:rsidTr="00AB4E15">
        <w:tc>
          <w:tcPr>
            <w:tcW w:w="5000" w:type="pct"/>
            <w:vAlign w:val="center"/>
          </w:tcPr>
          <w:p w14:paraId="72E1D07C" w14:textId="5F3BA1CA" w:rsidR="006F12ED" w:rsidRPr="0024402C" w:rsidRDefault="00CE6CD1" w:rsidP="00AB4E15">
            <w:pPr>
              <w:jc w:val="center"/>
            </w:pPr>
            <w:r>
              <w:rPr>
                <w:rFonts w:hint="eastAsia"/>
                <w:noProof/>
                <w:lang w:eastAsia="zh-TW"/>
              </w:rPr>
              <w:drawing>
                <wp:inline distT="0" distB="0" distL="0" distR="0" wp14:anchorId="0DBAB2EE" wp14:editId="258240C9">
                  <wp:extent cx="3213893" cy="2661867"/>
                  <wp:effectExtent l="0" t="0" r="5715" b="5715"/>
                  <wp:docPr id="50" name="圖片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538" r="18195"/>
                          <a:stretch/>
                        </pic:blipFill>
                        <pic:spPr bwMode="auto">
                          <a:xfrm>
                            <a:off x="0" y="0"/>
                            <a:ext cx="3213957" cy="2661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F12ED" w14:paraId="1520AD35" w14:textId="77777777" w:rsidTr="00AB4E15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3D5C3316" w14:textId="77777777" w:rsidR="006F12ED" w:rsidRDefault="006F12ED" w:rsidP="00AB4E15">
            <w:pPr>
              <w:jc w:val="center"/>
              <w:rPr>
                <w:noProof/>
              </w:rPr>
            </w:pPr>
            <w:r w:rsidRPr="0024402C">
              <w:t>waveform</w:t>
            </w:r>
          </w:p>
        </w:tc>
      </w:tr>
      <w:tr w:rsidR="006F12ED" w14:paraId="4F609291" w14:textId="77777777" w:rsidTr="00AB4E15">
        <w:tc>
          <w:tcPr>
            <w:tcW w:w="5000" w:type="pct"/>
            <w:vAlign w:val="center"/>
          </w:tcPr>
          <w:p w14:paraId="21A19868" w14:textId="7B87D2FD" w:rsidR="006F12ED" w:rsidRDefault="00F97D6C" w:rsidP="00AB4E1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4B62222" wp14:editId="10187FCB">
                  <wp:extent cx="2815628" cy="2112544"/>
                  <wp:effectExtent l="0" t="0" r="3810" b="2540"/>
                  <wp:docPr id="51" name="圖形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>
                            <a:extLs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4601" cy="21192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9C2767F" w14:textId="77777777" w:rsidR="006F12ED" w:rsidRPr="002F404E" w:rsidRDefault="006F12ED" w:rsidP="006F12ED">
      <w:pPr>
        <w:rPr>
          <w:lang w:eastAsia="zh-TW"/>
        </w:rPr>
      </w:pPr>
    </w:p>
    <w:tbl>
      <w:tblPr>
        <w:tblStyle w:val="a8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270"/>
        <w:gridCol w:w="4270"/>
      </w:tblGrid>
      <w:tr w:rsidR="006F12ED" w14:paraId="12E32F0F" w14:textId="77777777" w:rsidTr="00AB4E15"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2448AB5F" w14:textId="77777777" w:rsidR="006F12ED" w:rsidRDefault="006F12ED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l</w:t>
            </w:r>
            <w:r>
              <w:rPr>
                <w:lang w:eastAsia="zh-TW"/>
              </w:rPr>
              <w:t>ayout</w:t>
            </w:r>
          </w:p>
        </w:tc>
      </w:tr>
      <w:tr w:rsidR="006F12ED" w14:paraId="49A823B9" w14:textId="77777777" w:rsidTr="00AB4E15">
        <w:tc>
          <w:tcPr>
            <w:tcW w:w="5000" w:type="pct"/>
            <w:gridSpan w:val="2"/>
            <w:vAlign w:val="center"/>
          </w:tcPr>
          <w:p w14:paraId="30911A3B" w14:textId="042F19D2" w:rsidR="006F12ED" w:rsidRDefault="00CE6CD1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drawing>
                <wp:inline distT="0" distB="0" distL="0" distR="0" wp14:anchorId="682FC340" wp14:editId="5EFE35C9">
                  <wp:extent cx="2520000" cy="2699788"/>
                  <wp:effectExtent l="0" t="0" r="0" b="5715"/>
                  <wp:docPr id="49" name="圖片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711" r="29882"/>
                          <a:stretch/>
                        </pic:blipFill>
                        <pic:spPr bwMode="auto">
                          <a:xfrm>
                            <a:off x="0" y="0"/>
                            <a:ext cx="2520000" cy="26997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F12ED" w14:paraId="10807D30" w14:textId="77777777" w:rsidTr="00AB4E15">
        <w:tc>
          <w:tcPr>
            <w:tcW w:w="2500" w:type="pct"/>
            <w:shd w:val="clear" w:color="auto" w:fill="D9D9D9" w:themeFill="background1" w:themeFillShade="D9"/>
            <w:vAlign w:val="center"/>
          </w:tcPr>
          <w:p w14:paraId="526F4553" w14:textId="77777777" w:rsidR="006F12ED" w:rsidRDefault="006F12ED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lastRenderedPageBreak/>
              <w:t>D</w:t>
            </w:r>
            <w:r>
              <w:rPr>
                <w:lang w:eastAsia="zh-TW"/>
              </w:rPr>
              <w:t>RC</w:t>
            </w:r>
          </w:p>
        </w:tc>
        <w:tc>
          <w:tcPr>
            <w:tcW w:w="2500" w:type="pct"/>
            <w:shd w:val="clear" w:color="auto" w:fill="D9D9D9" w:themeFill="background1" w:themeFillShade="D9"/>
            <w:vAlign w:val="center"/>
          </w:tcPr>
          <w:p w14:paraId="11C3682F" w14:textId="77777777" w:rsidR="006F12ED" w:rsidRDefault="006F12ED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L</w:t>
            </w:r>
            <w:r>
              <w:rPr>
                <w:lang w:eastAsia="zh-TW"/>
              </w:rPr>
              <w:t>VS</w:t>
            </w:r>
          </w:p>
        </w:tc>
      </w:tr>
      <w:tr w:rsidR="006F12ED" w14:paraId="77C1DB01" w14:textId="77777777" w:rsidTr="00AB4E15">
        <w:tc>
          <w:tcPr>
            <w:tcW w:w="2500" w:type="pct"/>
            <w:vAlign w:val="center"/>
          </w:tcPr>
          <w:p w14:paraId="2C4F5110" w14:textId="50DED248" w:rsidR="006F12ED" w:rsidRDefault="00081E89" w:rsidP="00AB4E15">
            <w:pPr>
              <w:jc w:val="center"/>
              <w:rPr>
                <w:noProof/>
                <w:lang w:eastAsia="zh-TW"/>
              </w:rPr>
            </w:pPr>
            <w:r>
              <w:rPr>
                <w:noProof/>
              </w:rPr>
              <w:drawing>
                <wp:inline distT="0" distB="0" distL="0" distR="0" wp14:anchorId="0F35E468" wp14:editId="151185A7">
                  <wp:extent cx="2520000" cy="1415764"/>
                  <wp:effectExtent l="0" t="0" r="0" b="0"/>
                  <wp:docPr id="47" name="圖片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4157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14:paraId="79E5963F" w14:textId="68775E2C" w:rsidR="006F12ED" w:rsidRDefault="00081E89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drawing>
                <wp:inline distT="0" distB="0" distL="0" distR="0" wp14:anchorId="6894A2B2" wp14:editId="6D1E09A1">
                  <wp:extent cx="2520000" cy="1415764"/>
                  <wp:effectExtent l="0" t="0" r="0" b="0"/>
                  <wp:docPr id="48" name="圖片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4157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4704" w14:paraId="6E4D2586" w14:textId="77777777" w:rsidTr="002E4704"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6E5C8452" w14:textId="15DBED7A" w:rsidR="002E4704" w:rsidRDefault="00D14071" w:rsidP="00AB4E15">
            <w:pPr>
              <w:jc w:val="center"/>
              <w:rPr>
                <w:noProof/>
                <w:lang w:eastAsia="zh-TW"/>
              </w:rPr>
            </w:pPr>
            <w:r>
              <w:rPr>
                <w:noProof/>
                <w:lang w:eastAsia="zh-TW"/>
              </w:rPr>
              <w:t>l</w:t>
            </w:r>
            <w:r w:rsidR="002E4704">
              <w:rPr>
                <w:noProof/>
                <w:lang w:eastAsia="zh-TW"/>
              </w:rPr>
              <w:t>ayout</w:t>
            </w:r>
            <w:r w:rsidR="002E4704">
              <w:rPr>
                <w:rFonts w:hint="eastAsia"/>
                <w:noProof/>
                <w:lang w:eastAsia="zh-TW"/>
              </w:rPr>
              <w:t>解釋</w:t>
            </w:r>
          </w:p>
        </w:tc>
      </w:tr>
      <w:tr w:rsidR="002E4704" w14:paraId="0BDA1F76" w14:textId="77777777" w:rsidTr="002E4704">
        <w:tc>
          <w:tcPr>
            <w:tcW w:w="5000" w:type="pct"/>
            <w:gridSpan w:val="2"/>
            <w:vAlign w:val="center"/>
          </w:tcPr>
          <w:p w14:paraId="2594281F" w14:textId="77777777" w:rsidR="00D87AD7" w:rsidRDefault="00D67487" w:rsidP="002E4704">
            <w:pPr>
              <w:rPr>
                <w:noProof/>
                <w:lang w:eastAsia="zh-TW"/>
              </w:rPr>
            </w:pPr>
            <w:r w:rsidRPr="00D67487">
              <w:rPr>
                <w:rFonts w:hint="eastAsia"/>
                <w:noProof/>
                <w:lang w:eastAsia="zh-TW"/>
              </w:rPr>
              <w:t>畫</w:t>
            </w:r>
            <w:r w:rsidRPr="00D67487">
              <w:rPr>
                <w:rFonts w:hint="eastAsia"/>
                <w:noProof/>
                <w:lang w:eastAsia="zh-TW"/>
              </w:rPr>
              <w:t>layout</w:t>
            </w:r>
            <w:r w:rsidRPr="00D67487">
              <w:rPr>
                <w:rFonts w:hint="eastAsia"/>
                <w:noProof/>
                <w:lang w:eastAsia="zh-TW"/>
              </w:rPr>
              <w:t>時會避免一條</w:t>
            </w:r>
            <w:r w:rsidRPr="00D67487">
              <w:rPr>
                <w:rFonts w:hint="eastAsia"/>
                <w:noProof/>
                <w:lang w:eastAsia="zh-TW"/>
              </w:rPr>
              <w:t>diffusion</w:t>
            </w:r>
            <w:r w:rsidRPr="00D67487">
              <w:rPr>
                <w:rFonts w:hint="eastAsia"/>
                <w:noProof/>
                <w:lang w:eastAsia="zh-TW"/>
              </w:rPr>
              <w:t>中斷，造成電路面積增加，因此需要找出一種</w:t>
            </w:r>
            <w:r w:rsidRPr="00D67487">
              <w:rPr>
                <w:rFonts w:hint="eastAsia"/>
                <w:noProof/>
                <w:lang w:eastAsia="zh-TW"/>
              </w:rPr>
              <w:t>polysilicon gate</w:t>
            </w:r>
            <w:r w:rsidRPr="00D67487">
              <w:rPr>
                <w:rFonts w:hint="eastAsia"/>
                <w:noProof/>
                <w:lang w:eastAsia="zh-TW"/>
              </w:rPr>
              <w:t>的順序能讓</w:t>
            </w:r>
            <w:r w:rsidRPr="00D67487">
              <w:rPr>
                <w:rFonts w:hint="eastAsia"/>
                <w:noProof/>
                <w:lang w:eastAsia="zh-TW"/>
              </w:rPr>
              <w:t>diffusion</w:t>
            </w:r>
            <w:r w:rsidRPr="00D67487">
              <w:rPr>
                <w:rFonts w:hint="eastAsia"/>
                <w:noProof/>
                <w:lang w:eastAsia="zh-TW"/>
              </w:rPr>
              <w:t>不會中斷，這就是</w:t>
            </w:r>
            <w:r w:rsidRPr="00D67487">
              <w:rPr>
                <w:rFonts w:hint="eastAsia"/>
                <w:noProof/>
                <w:lang w:eastAsia="zh-TW"/>
              </w:rPr>
              <w:t>Euler path(</w:t>
            </w:r>
            <w:r w:rsidRPr="00D67487">
              <w:rPr>
                <w:rFonts w:hint="eastAsia"/>
                <w:noProof/>
                <w:lang w:eastAsia="zh-TW"/>
              </w:rPr>
              <w:t>一筆畫</w:t>
            </w:r>
            <w:r w:rsidRPr="00D67487">
              <w:rPr>
                <w:rFonts w:hint="eastAsia"/>
                <w:noProof/>
                <w:lang w:eastAsia="zh-TW"/>
              </w:rPr>
              <w:t>)</w:t>
            </w:r>
            <w:r w:rsidRPr="00D67487">
              <w:rPr>
                <w:rFonts w:hint="eastAsia"/>
                <w:noProof/>
                <w:lang w:eastAsia="zh-TW"/>
              </w:rPr>
              <w:t>問題，將</w:t>
            </w:r>
            <w:r w:rsidRPr="00D67487">
              <w:rPr>
                <w:rFonts w:hint="eastAsia"/>
                <w:noProof/>
                <w:lang w:eastAsia="zh-TW"/>
              </w:rPr>
              <w:t>PMOS</w:t>
            </w:r>
            <w:r w:rsidRPr="00D67487">
              <w:rPr>
                <w:rFonts w:hint="eastAsia"/>
                <w:noProof/>
                <w:lang w:eastAsia="zh-TW"/>
              </w:rPr>
              <w:t>化成</w:t>
            </w:r>
            <w:r w:rsidRPr="00D67487">
              <w:rPr>
                <w:rFonts w:hint="eastAsia"/>
                <w:noProof/>
                <w:lang w:eastAsia="zh-TW"/>
              </w:rPr>
              <w:t>edge</w:t>
            </w:r>
            <w:r w:rsidRPr="00D67487">
              <w:rPr>
                <w:rFonts w:hint="eastAsia"/>
                <w:noProof/>
                <w:lang w:eastAsia="zh-TW"/>
              </w:rPr>
              <w:t>、</w:t>
            </w:r>
            <w:r w:rsidRPr="00D67487">
              <w:rPr>
                <w:rFonts w:hint="eastAsia"/>
                <w:noProof/>
                <w:lang w:eastAsia="zh-TW"/>
              </w:rPr>
              <w:t>source/drain</w:t>
            </w:r>
            <w:r w:rsidRPr="00D67487">
              <w:rPr>
                <w:rFonts w:hint="eastAsia"/>
                <w:noProof/>
                <w:lang w:eastAsia="zh-TW"/>
              </w:rPr>
              <w:t>端的接線化為</w:t>
            </w:r>
            <w:r w:rsidRPr="00D67487">
              <w:rPr>
                <w:rFonts w:hint="eastAsia"/>
                <w:noProof/>
                <w:lang w:eastAsia="zh-TW"/>
              </w:rPr>
              <w:t>node</w:t>
            </w:r>
            <w:r w:rsidRPr="00D67487">
              <w:rPr>
                <w:rFonts w:hint="eastAsia"/>
                <w:noProof/>
                <w:lang w:eastAsia="zh-TW"/>
              </w:rPr>
              <w:t>，從輸出端出發找</w:t>
            </w:r>
            <w:r w:rsidRPr="00D67487">
              <w:rPr>
                <w:rFonts w:hint="eastAsia"/>
                <w:noProof/>
                <w:lang w:eastAsia="zh-TW"/>
              </w:rPr>
              <w:t>Euler path</w:t>
            </w:r>
            <w:r w:rsidRPr="00D67487">
              <w:rPr>
                <w:rFonts w:hint="eastAsia"/>
                <w:noProof/>
                <w:lang w:eastAsia="zh-TW"/>
              </w:rPr>
              <w:t>，也可將</w:t>
            </w:r>
            <w:r w:rsidRPr="00D67487">
              <w:rPr>
                <w:rFonts w:hint="eastAsia"/>
                <w:noProof/>
                <w:lang w:eastAsia="zh-TW"/>
              </w:rPr>
              <w:t>NMOS</w:t>
            </w:r>
            <w:r w:rsidRPr="00D67487">
              <w:rPr>
                <w:rFonts w:hint="eastAsia"/>
                <w:noProof/>
                <w:lang w:eastAsia="zh-TW"/>
              </w:rPr>
              <w:t>化成</w:t>
            </w:r>
            <w:r w:rsidRPr="00D67487">
              <w:rPr>
                <w:rFonts w:hint="eastAsia"/>
                <w:noProof/>
                <w:lang w:eastAsia="zh-TW"/>
              </w:rPr>
              <w:t>edge</w:t>
            </w:r>
            <w:r w:rsidRPr="00D67487">
              <w:rPr>
                <w:rFonts w:hint="eastAsia"/>
                <w:noProof/>
                <w:lang w:eastAsia="zh-TW"/>
              </w:rPr>
              <w:t>，兩者畫出來的圖形是對偶的</w:t>
            </w:r>
            <w:r w:rsidRPr="00D67487">
              <w:rPr>
                <w:rFonts w:hint="eastAsia"/>
                <w:noProof/>
                <w:lang w:eastAsia="zh-TW"/>
              </w:rPr>
              <w:t>(dual)</w:t>
            </w:r>
            <w:r w:rsidRPr="00D67487">
              <w:rPr>
                <w:rFonts w:hint="eastAsia"/>
                <w:noProof/>
                <w:lang w:eastAsia="zh-TW"/>
              </w:rPr>
              <w:t>。</w:t>
            </w:r>
          </w:p>
          <w:p w14:paraId="0F2B5149" w14:textId="20A4BB4A" w:rsidR="002E4704" w:rsidRDefault="00D87AD7" w:rsidP="002E4704">
            <w:pPr>
              <w:rPr>
                <w:noProof/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t>以此電路為例，</w:t>
            </w:r>
            <w:r w:rsidR="00D14071" w:rsidRPr="00D67487">
              <w:rPr>
                <w:rFonts w:hint="eastAsia"/>
                <w:noProof/>
                <w:lang w:eastAsia="zh-TW"/>
              </w:rPr>
              <w:t>Euler path</w:t>
            </w:r>
            <w:r w:rsidR="00D14071">
              <w:rPr>
                <w:rFonts w:hint="eastAsia"/>
                <w:noProof/>
                <w:lang w:eastAsia="zh-TW"/>
              </w:rPr>
              <w:t>為</w:t>
            </w:r>
            <w:r w:rsidR="00D14071">
              <w:rPr>
                <w:rFonts w:hint="eastAsia"/>
                <w:noProof/>
                <w:lang w:eastAsia="zh-TW"/>
              </w:rPr>
              <w:t>D-C-B-A</w:t>
            </w:r>
            <w:r w:rsidR="00D14071">
              <w:rPr>
                <w:rFonts w:hint="eastAsia"/>
                <w:noProof/>
                <w:lang w:eastAsia="zh-TW"/>
              </w:rPr>
              <w:t>。</w:t>
            </w:r>
          </w:p>
        </w:tc>
      </w:tr>
    </w:tbl>
    <w:p w14:paraId="120032BD" w14:textId="3DB21D5A" w:rsidR="006F12ED" w:rsidRDefault="006F12ED" w:rsidP="00225D0F">
      <w:pPr>
        <w:rPr>
          <w:lang w:eastAsia="zh-TW"/>
        </w:rPr>
      </w:pPr>
    </w:p>
    <w:p w14:paraId="6DCCD28E" w14:textId="16D19BCD" w:rsidR="00713844" w:rsidRDefault="00713844" w:rsidP="00713844">
      <w:pPr>
        <w:pStyle w:val="1"/>
      </w:pPr>
      <w:r>
        <w:t xml:space="preserve">3A2 – </w:t>
      </w:r>
      <m:oMath>
        <m:r>
          <w:rPr>
            <w:rFonts w:ascii="Cambria Math" w:hAnsi="Cambria Math"/>
          </w:rPr>
          <m:t>Y=</m:t>
        </m:r>
        <m:bar>
          <m:barPr>
            <m:pos m:val="top"/>
            <m:ctrlPr>
              <w:rPr>
                <w:rFonts w:ascii="Cambria Math" w:hAnsi="Cambria Math"/>
                <w:i/>
              </w:rPr>
            </m:ctrlPr>
          </m:bar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B+C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D</m:t>
            </m:r>
          </m:e>
        </m:bar>
      </m:oMath>
    </w:p>
    <w:tbl>
      <w:tblPr>
        <w:tblStyle w:val="a8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540"/>
      </w:tblGrid>
      <w:tr w:rsidR="00713844" w:rsidRPr="0024402C" w14:paraId="2454EE8D" w14:textId="77777777" w:rsidTr="00AB4E15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65B67936" w14:textId="77777777" w:rsidR="00713844" w:rsidRPr="0019544C" w:rsidRDefault="00713844" w:rsidP="00AB4E15">
            <w:pPr>
              <w:jc w:val="center"/>
            </w:pPr>
            <w:r w:rsidRPr="0024402C">
              <w:t>schematic</w:t>
            </w:r>
          </w:p>
        </w:tc>
      </w:tr>
      <w:tr w:rsidR="00713844" w:rsidRPr="0024402C" w14:paraId="4AA18BEE" w14:textId="77777777" w:rsidTr="00AB4E15">
        <w:tc>
          <w:tcPr>
            <w:tcW w:w="5000" w:type="pct"/>
            <w:vAlign w:val="center"/>
          </w:tcPr>
          <w:p w14:paraId="69505A35" w14:textId="25167B32" w:rsidR="00713844" w:rsidRPr="0024402C" w:rsidRDefault="00C61EB6" w:rsidP="00AB4E1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A810581" wp14:editId="12A512D7">
                  <wp:extent cx="2190939" cy="2244720"/>
                  <wp:effectExtent l="0" t="0" r="0" b="3810"/>
                  <wp:docPr id="55" name="圖片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889" r="24200"/>
                          <a:stretch/>
                        </pic:blipFill>
                        <pic:spPr bwMode="auto">
                          <a:xfrm>
                            <a:off x="0" y="0"/>
                            <a:ext cx="2207023" cy="22611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13844" w14:paraId="3F586312" w14:textId="77777777" w:rsidTr="00AB4E15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3281F9C9" w14:textId="77777777" w:rsidR="00713844" w:rsidRDefault="00713844" w:rsidP="00AB4E15">
            <w:pPr>
              <w:jc w:val="center"/>
              <w:rPr>
                <w:noProof/>
              </w:rPr>
            </w:pPr>
            <w:r w:rsidRPr="0024402C">
              <w:t>waveform</w:t>
            </w:r>
          </w:p>
        </w:tc>
      </w:tr>
      <w:tr w:rsidR="00713844" w14:paraId="16E6AA5B" w14:textId="77777777" w:rsidTr="00AB4E15">
        <w:tc>
          <w:tcPr>
            <w:tcW w:w="5000" w:type="pct"/>
            <w:vAlign w:val="center"/>
          </w:tcPr>
          <w:p w14:paraId="3CDD7538" w14:textId="799A8E4F" w:rsidR="00713844" w:rsidRDefault="00F3053D" w:rsidP="00AB4E1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95278AA" wp14:editId="2E7B798C">
                  <wp:extent cx="3232087" cy="2425010"/>
                  <wp:effectExtent l="0" t="0" r="6985" b="0"/>
                  <wp:docPr id="56" name="圖形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>
                            <a:extLst>
                              <a:ext uri="{96DAC541-7B7A-43D3-8B79-37D633B846F1}">
                                <asvg:svgBlip xmlns:asvg="http://schemas.microsoft.com/office/drawing/2016/SVG/main" r:embed="rId4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4197" cy="24265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74C8F44" w14:textId="77777777" w:rsidR="00713844" w:rsidRPr="002F404E" w:rsidRDefault="00713844" w:rsidP="00713844">
      <w:pPr>
        <w:rPr>
          <w:lang w:eastAsia="zh-TW"/>
        </w:rPr>
      </w:pPr>
    </w:p>
    <w:tbl>
      <w:tblPr>
        <w:tblStyle w:val="a8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270"/>
        <w:gridCol w:w="4270"/>
      </w:tblGrid>
      <w:tr w:rsidR="00713844" w14:paraId="11F0350C" w14:textId="77777777" w:rsidTr="00AB4E15"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5F210CAD" w14:textId="77777777" w:rsidR="00713844" w:rsidRDefault="00713844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l</w:t>
            </w:r>
            <w:r>
              <w:rPr>
                <w:lang w:eastAsia="zh-TW"/>
              </w:rPr>
              <w:t>ayout</w:t>
            </w:r>
          </w:p>
        </w:tc>
      </w:tr>
      <w:tr w:rsidR="00713844" w14:paraId="0FAF1047" w14:textId="77777777" w:rsidTr="00AB4E15">
        <w:tc>
          <w:tcPr>
            <w:tcW w:w="5000" w:type="pct"/>
            <w:gridSpan w:val="2"/>
            <w:vAlign w:val="center"/>
          </w:tcPr>
          <w:p w14:paraId="472FCBED" w14:textId="717BC9A6" w:rsidR="00713844" w:rsidRDefault="003F5AF0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drawing>
                <wp:inline distT="0" distB="0" distL="0" distR="0" wp14:anchorId="34F3E881" wp14:editId="09AD4809">
                  <wp:extent cx="2444141" cy="2579811"/>
                  <wp:effectExtent l="0" t="0" r="0" b="0"/>
                  <wp:docPr id="53" name="圖片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215" r="27711"/>
                          <a:stretch/>
                        </pic:blipFill>
                        <pic:spPr bwMode="auto">
                          <a:xfrm>
                            <a:off x="0" y="0"/>
                            <a:ext cx="2444325" cy="2580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13844" w14:paraId="5FA35A05" w14:textId="77777777" w:rsidTr="00AB4E15">
        <w:tc>
          <w:tcPr>
            <w:tcW w:w="2500" w:type="pct"/>
            <w:shd w:val="clear" w:color="auto" w:fill="D9D9D9" w:themeFill="background1" w:themeFillShade="D9"/>
            <w:vAlign w:val="center"/>
          </w:tcPr>
          <w:p w14:paraId="4A102AB7" w14:textId="77777777" w:rsidR="00713844" w:rsidRDefault="00713844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D</w:t>
            </w:r>
            <w:r>
              <w:rPr>
                <w:lang w:eastAsia="zh-TW"/>
              </w:rPr>
              <w:t>RC</w:t>
            </w:r>
          </w:p>
        </w:tc>
        <w:tc>
          <w:tcPr>
            <w:tcW w:w="2500" w:type="pct"/>
            <w:shd w:val="clear" w:color="auto" w:fill="D9D9D9" w:themeFill="background1" w:themeFillShade="D9"/>
            <w:vAlign w:val="center"/>
          </w:tcPr>
          <w:p w14:paraId="69438DC9" w14:textId="77777777" w:rsidR="00713844" w:rsidRDefault="00713844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L</w:t>
            </w:r>
            <w:r>
              <w:rPr>
                <w:lang w:eastAsia="zh-TW"/>
              </w:rPr>
              <w:t>VS</w:t>
            </w:r>
          </w:p>
        </w:tc>
      </w:tr>
      <w:tr w:rsidR="00713844" w14:paraId="036D0195" w14:textId="77777777" w:rsidTr="00AB4E15">
        <w:tc>
          <w:tcPr>
            <w:tcW w:w="2500" w:type="pct"/>
            <w:vAlign w:val="center"/>
          </w:tcPr>
          <w:p w14:paraId="18C15147" w14:textId="5AD5E1AE" w:rsidR="00713844" w:rsidRDefault="003F5AF0" w:rsidP="00AB4E15">
            <w:pPr>
              <w:jc w:val="center"/>
              <w:rPr>
                <w:noProof/>
                <w:lang w:eastAsia="zh-TW"/>
              </w:rPr>
            </w:pPr>
            <w:r>
              <w:rPr>
                <w:noProof/>
              </w:rPr>
              <w:drawing>
                <wp:inline distT="0" distB="0" distL="0" distR="0" wp14:anchorId="5A3FA3C1" wp14:editId="60FE65EE">
                  <wp:extent cx="2520000" cy="1415764"/>
                  <wp:effectExtent l="0" t="0" r="0" b="0"/>
                  <wp:docPr id="52" name="圖片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4157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14:paraId="4B57D401" w14:textId="69DCAFD3" w:rsidR="00713844" w:rsidRDefault="00C61EB6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drawing>
                <wp:inline distT="0" distB="0" distL="0" distR="0" wp14:anchorId="7FC6753D" wp14:editId="427B004C">
                  <wp:extent cx="2520000" cy="1415764"/>
                  <wp:effectExtent l="0" t="0" r="0" b="0"/>
                  <wp:docPr id="54" name="圖片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4157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4071" w14:paraId="389E4379" w14:textId="77777777" w:rsidTr="00D14071"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08F84C92" w14:textId="3C55743F" w:rsidR="00D14071" w:rsidRDefault="00D14071" w:rsidP="00AB4E15">
            <w:pPr>
              <w:jc w:val="center"/>
              <w:rPr>
                <w:noProof/>
                <w:lang w:eastAsia="zh-TW"/>
              </w:rPr>
            </w:pPr>
            <w:r>
              <w:rPr>
                <w:noProof/>
                <w:lang w:eastAsia="zh-TW"/>
              </w:rPr>
              <w:t>layout</w:t>
            </w:r>
            <w:r>
              <w:rPr>
                <w:rFonts w:hint="eastAsia"/>
                <w:noProof/>
                <w:lang w:eastAsia="zh-TW"/>
              </w:rPr>
              <w:t>解釋</w:t>
            </w:r>
          </w:p>
        </w:tc>
      </w:tr>
      <w:tr w:rsidR="00D14071" w14:paraId="7E37EE89" w14:textId="77777777" w:rsidTr="00D14071">
        <w:tc>
          <w:tcPr>
            <w:tcW w:w="5000" w:type="pct"/>
            <w:gridSpan w:val="2"/>
            <w:vAlign w:val="center"/>
          </w:tcPr>
          <w:p w14:paraId="3E73DED2" w14:textId="7A0F7E76" w:rsidR="00D14071" w:rsidRDefault="00D14071" w:rsidP="00D14071">
            <w:pPr>
              <w:rPr>
                <w:noProof/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t>同前一題觀念，</w:t>
            </w:r>
            <w:r>
              <w:rPr>
                <w:noProof/>
                <w:lang w:eastAsia="zh-TW"/>
              </w:rPr>
              <w:t>Euler path</w:t>
            </w:r>
            <w:r>
              <w:rPr>
                <w:rFonts w:hint="eastAsia"/>
                <w:noProof/>
                <w:lang w:eastAsia="zh-TW"/>
              </w:rPr>
              <w:t>為</w:t>
            </w:r>
            <w:r w:rsidR="007D6CB5">
              <w:rPr>
                <w:rFonts w:hint="eastAsia"/>
                <w:noProof/>
                <w:lang w:eastAsia="zh-TW"/>
              </w:rPr>
              <w:t>A-B-D</w:t>
            </w:r>
            <w:r w:rsidR="007D6CB5">
              <w:rPr>
                <w:noProof/>
                <w:lang w:eastAsia="zh-TW"/>
              </w:rPr>
              <w:t>-C</w:t>
            </w:r>
            <w:r w:rsidR="007D6CB5">
              <w:rPr>
                <w:rFonts w:hint="eastAsia"/>
                <w:noProof/>
                <w:lang w:eastAsia="zh-TW"/>
              </w:rPr>
              <w:t>。</w:t>
            </w:r>
          </w:p>
        </w:tc>
      </w:tr>
    </w:tbl>
    <w:p w14:paraId="751CD2B8" w14:textId="7A17E345" w:rsidR="00713844" w:rsidRDefault="00713844" w:rsidP="00225D0F">
      <w:pPr>
        <w:rPr>
          <w:lang w:eastAsia="zh-TW"/>
        </w:rPr>
      </w:pPr>
    </w:p>
    <w:p w14:paraId="42646663" w14:textId="76FAB12A" w:rsidR="0032789E" w:rsidRDefault="0032789E" w:rsidP="0032789E">
      <w:pPr>
        <w:pStyle w:val="1"/>
      </w:pPr>
      <w:r>
        <w:t xml:space="preserve">3B – </w:t>
      </w:r>
      <w:r w:rsidRPr="0032789E">
        <w:t>3</w:t>
      </w:r>
      <w:r>
        <w:t xml:space="preserve"> </w:t>
      </w:r>
      <w:r w:rsidRPr="0032789E">
        <w:t>to</w:t>
      </w:r>
      <w:r>
        <w:t xml:space="preserve"> </w:t>
      </w:r>
      <w:r w:rsidRPr="0032789E">
        <w:t>8</w:t>
      </w:r>
      <w:r>
        <w:t xml:space="preserve"> </w:t>
      </w:r>
      <w:r w:rsidRPr="0032789E">
        <w:t>decode</w:t>
      </w:r>
      <w:r>
        <w:t>r</w:t>
      </w:r>
    </w:p>
    <w:tbl>
      <w:tblPr>
        <w:tblStyle w:val="a8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540"/>
      </w:tblGrid>
      <w:tr w:rsidR="0032789E" w:rsidRPr="0024402C" w14:paraId="6A92C241" w14:textId="77777777" w:rsidTr="00AB4E15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20B8BF61" w14:textId="77777777" w:rsidR="0032789E" w:rsidRPr="0019544C" w:rsidRDefault="0032789E" w:rsidP="00AB4E15">
            <w:pPr>
              <w:jc w:val="center"/>
            </w:pPr>
            <w:r w:rsidRPr="0024402C">
              <w:t>schematic</w:t>
            </w:r>
          </w:p>
        </w:tc>
      </w:tr>
      <w:tr w:rsidR="0032789E" w:rsidRPr="0024402C" w14:paraId="1433BE28" w14:textId="77777777" w:rsidTr="00AB4E15">
        <w:tc>
          <w:tcPr>
            <w:tcW w:w="5000" w:type="pct"/>
            <w:vAlign w:val="center"/>
          </w:tcPr>
          <w:p w14:paraId="1B332589" w14:textId="0C11EF8B" w:rsidR="0032789E" w:rsidRPr="0024402C" w:rsidRDefault="005F36E2" w:rsidP="00AB4E1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3AF14E0" wp14:editId="02B3C6F9">
                  <wp:extent cx="4680000" cy="2763102"/>
                  <wp:effectExtent l="0" t="0" r="6350" b="0"/>
                  <wp:docPr id="57" name="圖片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47" r="8512"/>
                          <a:stretch/>
                        </pic:blipFill>
                        <pic:spPr bwMode="auto">
                          <a:xfrm>
                            <a:off x="0" y="0"/>
                            <a:ext cx="4680000" cy="27631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89E" w14:paraId="0A4F2936" w14:textId="77777777" w:rsidTr="00AB4E15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2012BFA7" w14:textId="77777777" w:rsidR="0032789E" w:rsidRDefault="0032789E" w:rsidP="00AB4E15">
            <w:pPr>
              <w:jc w:val="center"/>
              <w:rPr>
                <w:noProof/>
              </w:rPr>
            </w:pPr>
            <w:r w:rsidRPr="0024402C">
              <w:lastRenderedPageBreak/>
              <w:t>waveform</w:t>
            </w:r>
          </w:p>
        </w:tc>
      </w:tr>
      <w:tr w:rsidR="0032789E" w14:paraId="285A5853" w14:textId="77777777" w:rsidTr="00AB4E15">
        <w:tc>
          <w:tcPr>
            <w:tcW w:w="5000" w:type="pct"/>
            <w:vAlign w:val="center"/>
          </w:tcPr>
          <w:p w14:paraId="19ECB14B" w14:textId="04267A99" w:rsidR="0032789E" w:rsidRDefault="005506B8" w:rsidP="00AB4E1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339E798" wp14:editId="0D5C1D15">
                  <wp:extent cx="3600000" cy="2701053"/>
                  <wp:effectExtent l="0" t="0" r="635" b="4445"/>
                  <wp:docPr id="58" name="圖形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>
                            <a:extLs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0" cy="27010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89E" w14:paraId="39EC6F50" w14:textId="77777777" w:rsidTr="00AB4E15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2CFB25F8" w14:textId="77777777" w:rsidR="0032789E" w:rsidRDefault="0032789E" w:rsidP="00AB4E15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  <w:lang w:eastAsia="zh-TW"/>
              </w:rPr>
              <w:t>波型圖解釋</w:t>
            </w:r>
          </w:p>
        </w:tc>
      </w:tr>
      <w:tr w:rsidR="0032789E" w14:paraId="7D80C9B9" w14:textId="77777777" w:rsidTr="00AB4E15">
        <w:tc>
          <w:tcPr>
            <w:tcW w:w="5000" w:type="pct"/>
            <w:shd w:val="clear" w:color="auto" w:fill="auto"/>
            <w:vAlign w:val="center"/>
          </w:tcPr>
          <w:p w14:paraId="3E773032" w14:textId="5FD7D5C1" w:rsidR="0032789E" w:rsidRDefault="007D6CB5" w:rsidP="00AB4E15">
            <w:pPr>
              <w:jc w:val="both"/>
              <w:rPr>
                <w:noProof/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t>使用</w:t>
            </w:r>
            <w:r>
              <w:rPr>
                <w:rFonts w:hint="eastAsia"/>
                <w:noProof/>
                <w:lang w:eastAsia="zh-TW"/>
              </w:rPr>
              <w:t>2</w:t>
            </w:r>
            <w:r>
              <w:rPr>
                <w:rFonts w:hint="eastAsia"/>
                <w:noProof/>
                <w:lang w:eastAsia="zh-TW"/>
              </w:rPr>
              <w:t>個</w:t>
            </w:r>
            <w:r w:rsidR="00AD10B5">
              <w:rPr>
                <w:rFonts w:hint="eastAsia"/>
                <w:noProof/>
                <w:lang w:eastAsia="zh-TW"/>
              </w:rPr>
              <w:t>2</w:t>
            </w:r>
            <w:r w:rsidR="00AD10B5">
              <w:rPr>
                <w:noProof/>
                <w:lang w:eastAsia="zh-TW"/>
              </w:rPr>
              <w:t xml:space="preserve"> </w:t>
            </w:r>
            <w:r w:rsidR="00AD10B5">
              <w:rPr>
                <w:rFonts w:hint="eastAsia"/>
                <w:noProof/>
                <w:lang w:eastAsia="zh-TW"/>
              </w:rPr>
              <w:t>t</w:t>
            </w:r>
            <w:r w:rsidR="00AD10B5">
              <w:rPr>
                <w:noProof/>
                <w:lang w:eastAsia="zh-TW"/>
              </w:rPr>
              <w:t>o 4</w:t>
            </w:r>
            <w:r w:rsidR="00AD10B5">
              <w:rPr>
                <w:rFonts w:hint="eastAsia"/>
                <w:noProof/>
                <w:lang w:eastAsia="zh-TW"/>
              </w:rPr>
              <w:t xml:space="preserve"> </w:t>
            </w:r>
            <w:r w:rsidR="00AD10B5">
              <w:rPr>
                <w:noProof/>
                <w:lang w:eastAsia="zh-TW"/>
              </w:rPr>
              <w:t>decoder</w:t>
            </w:r>
            <w:r w:rsidR="00843A9A">
              <w:rPr>
                <w:rFonts w:hint="eastAsia"/>
                <w:noProof/>
                <w:lang w:eastAsia="zh-TW"/>
              </w:rPr>
              <w:t>來實現，</w:t>
            </w:r>
            <w:r w:rsidR="00673BCD">
              <w:rPr>
                <w:rFonts w:hint="eastAsia"/>
                <w:noProof/>
                <w:lang w:eastAsia="zh-TW"/>
              </w:rPr>
              <w:t>如上</w:t>
            </w:r>
            <w:r w:rsidR="00635196" w:rsidRPr="0024402C">
              <w:t>schematic</w:t>
            </w:r>
            <w:r w:rsidR="00843A9A">
              <w:rPr>
                <w:rFonts w:hint="eastAsia"/>
                <w:noProof/>
                <w:lang w:eastAsia="zh-TW"/>
              </w:rPr>
              <w:t>圖</w:t>
            </w:r>
            <w:r w:rsidR="00635196">
              <w:rPr>
                <w:rFonts w:hint="eastAsia"/>
                <w:noProof/>
                <w:lang w:eastAsia="zh-TW"/>
              </w:rPr>
              <w:t>，</w:t>
            </w:r>
            <w:r w:rsidR="00635196">
              <w:rPr>
                <w:rFonts w:hint="eastAsia"/>
                <w:noProof/>
                <w:lang w:eastAsia="zh-TW"/>
              </w:rPr>
              <w:t>W0</w:t>
            </w:r>
            <w:r w:rsidR="00635196">
              <w:rPr>
                <w:rFonts w:hint="eastAsia"/>
                <w:noProof/>
                <w:lang w:eastAsia="zh-TW"/>
              </w:rPr>
              <w:t>和</w:t>
            </w:r>
            <w:r w:rsidR="00635196">
              <w:rPr>
                <w:rFonts w:hint="eastAsia"/>
                <w:noProof/>
                <w:lang w:eastAsia="zh-TW"/>
              </w:rPr>
              <w:t>W1</w:t>
            </w:r>
            <w:r w:rsidR="00635196">
              <w:rPr>
                <w:rFonts w:hint="eastAsia"/>
                <w:noProof/>
                <w:lang w:eastAsia="zh-TW"/>
              </w:rPr>
              <w:t>分別接上</w:t>
            </w:r>
            <w:r w:rsidR="004D70DD">
              <w:rPr>
                <w:rFonts w:hint="eastAsia"/>
                <w:noProof/>
                <w:lang w:eastAsia="zh-TW"/>
              </w:rPr>
              <w:t>兩個</w:t>
            </w:r>
            <w:r w:rsidR="004D70DD">
              <w:rPr>
                <w:rFonts w:hint="eastAsia"/>
                <w:noProof/>
                <w:lang w:eastAsia="zh-TW"/>
              </w:rPr>
              <w:t>d</w:t>
            </w:r>
            <w:r w:rsidR="004D70DD">
              <w:rPr>
                <w:noProof/>
                <w:lang w:eastAsia="zh-TW"/>
              </w:rPr>
              <w:t>ecoder</w:t>
            </w:r>
            <w:r w:rsidR="004D70DD">
              <w:rPr>
                <w:rFonts w:hint="eastAsia"/>
                <w:noProof/>
                <w:lang w:eastAsia="zh-TW"/>
              </w:rPr>
              <w:t>輸入，而</w:t>
            </w:r>
            <w:r w:rsidR="004D70DD">
              <w:rPr>
                <w:rFonts w:hint="eastAsia"/>
                <w:noProof/>
                <w:lang w:eastAsia="zh-TW"/>
              </w:rPr>
              <w:t>W2</w:t>
            </w:r>
            <w:r w:rsidR="00F13FFC">
              <w:rPr>
                <w:rFonts w:hint="eastAsia"/>
                <w:noProof/>
                <w:lang w:eastAsia="zh-TW"/>
              </w:rPr>
              <w:t>則作為選擇要使用哪個</w:t>
            </w:r>
            <w:r w:rsidR="00496257">
              <w:rPr>
                <w:noProof/>
                <w:lang w:eastAsia="zh-TW"/>
              </w:rPr>
              <w:t>decoder</w:t>
            </w:r>
            <w:r w:rsidR="00496257">
              <w:rPr>
                <w:rFonts w:hint="eastAsia"/>
                <w:noProof/>
                <w:lang w:eastAsia="zh-TW"/>
              </w:rPr>
              <w:t>，</w:t>
            </w:r>
            <w:r w:rsidR="00496257">
              <w:rPr>
                <w:rFonts w:hint="eastAsia"/>
                <w:noProof/>
                <w:lang w:eastAsia="zh-TW"/>
              </w:rPr>
              <w:t>W2=0</w:t>
            </w:r>
            <w:r w:rsidR="00496257">
              <w:rPr>
                <w:rFonts w:hint="eastAsia"/>
                <w:noProof/>
                <w:lang w:eastAsia="zh-TW"/>
              </w:rPr>
              <w:t>時，使用上面的</w:t>
            </w:r>
            <w:r w:rsidR="00496257">
              <w:rPr>
                <w:rFonts w:hint="eastAsia"/>
                <w:noProof/>
                <w:lang w:eastAsia="zh-TW"/>
              </w:rPr>
              <w:t>d</w:t>
            </w:r>
            <w:r w:rsidR="00496257">
              <w:rPr>
                <w:noProof/>
                <w:lang w:eastAsia="zh-TW"/>
              </w:rPr>
              <w:t>ecoder</w:t>
            </w:r>
            <w:r w:rsidR="00496257">
              <w:rPr>
                <w:rFonts w:hint="eastAsia"/>
                <w:noProof/>
                <w:lang w:eastAsia="zh-TW"/>
              </w:rPr>
              <w:t>，</w:t>
            </w:r>
            <w:r w:rsidR="00496257">
              <w:rPr>
                <w:rFonts w:hint="eastAsia"/>
                <w:noProof/>
                <w:lang w:eastAsia="zh-TW"/>
              </w:rPr>
              <w:t>W</w:t>
            </w:r>
            <w:r w:rsidR="00496257">
              <w:rPr>
                <w:noProof/>
                <w:lang w:eastAsia="zh-TW"/>
              </w:rPr>
              <w:t>1=0</w:t>
            </w:r>
            <w:r w:rsidR="00496257">
              <w:rPr>
                <w:rFonts w:hint="eastAsia"/>
                <w:noProof/>
                <w:lang w:eastAsia="zh-TW"/>
              </w:rPr>
              <w:t>時使用下面的</w:t>
            </w:r>
            <w:r w:rsidR="00496257">
              <w:rPr>
                <w:rFonts w:hint="eastAsia"/>
                <w:noProof/>
                <w:lang w:eastAsia="zh-TW"/>
              </w:rPr>
              <w:t>d</w:t>
            </w:r>
            <w:r w:rsidR="00496257">
              <w:rPr>
                <w:noProof/>
                <w:lang w:eastAsia="zh-TW"/>
              </w:rPr>
              <w:t>ecoder</w:t>
            </w:r>
            <w:r w:rsidR="00F90B78">
              <w:rPr>
                <w:rFonts w:hint="eastAsia"/>
                <w:noProof/>
                <w:lang w:eastAsia="zh-TW"/>
              </w:rPr>
              <w:t>，</w:t>
            </w:r>
            <w:r w:rsidR="00F90B78">
              <w:rPr>
                <w:rFonts w:hint="eastAsia"/>
                <w:noProof/>
                <w:lang w:eastAsia="zh-TW"/>
              </w:rPr>
              <w:t>EN</w:t>
            </w:r>
            <w:r w:rsidR="00F90B78">
              <w:rPr>
                <w:rFonts w:hint="eastAsia"/>
                <w:noProof/>
                <w:lang w:eastAsia="zh-TW"/>
              </w:rPr>
              <w:t>則決定是否啟動這個系統。</w:t>
            </w:r>
          </w:p>
        </w:tc>
      </w:tr>
    </w:tbl>
    <w:p w14:paraId="50C7BD0F" w14:textId="77777777" w:rsidR="0032789E" w:rsidRPr="002F404E" w:rsidRDefault="0032789E" w:rsidP="0032789E">
      <w:pPr>
        <w:rPr>
          <w:lang w:eastAsia="zh-TW"/>
        </w:rPr>
      </w:pPr>
    </w:p>
    <w:tbl>
      <w:tblPr>
        <w:tblStyle w:val="a8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270"/>
        <w:gridCol w:w="4270"/>
      </w:tblGrid>
      <w:tr w:rsidR="0032789E" w14:paraId="16A30028" w14:textId="77777777" w:rsidTr="00AB4E15"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19ACD639" w14:textId="77777777" w:rsidR="0032789E" w:rsidRDefault="0032789E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l</w:t>
            </w:r>
            <w:r>
              <w:rPr>
                <w:lang w:eastAsia="zh-TW"/>
              </w:rPr>
              <w:t>ayout</w:t>
            </w:r>
          </w:p>
        </w:tc>
      </w:tr>
      <w:tr w:rsidR="0032789E" w14:paraId="56A02CFB" w14:textId="77777777" w:rsidTr="00AB4E15">
        <w:tc>
          <w:tcPr>
            <w:tcW w:w="5000" w:type="pct"/>
            <w:gridSpan w:val="2"/>
            <w:vAlign w:val="center"/>
          </w:tcPr>
          <w:p w14:paraId="0649C1E5" w14:textId="67705CF9" w:rsidR="0032789E" w:rsidRDefault="007922DE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drawing>
                <wp:inline distT="0" distB="0" distL="0" distR="0" wp14:anchorId="0FE0709E" wp14:editId="5AB85AB9">
                  <wp:extent cx="5303267" cy="1475130"/>
                  <wp:effectExtent l="0" t="0" r="0" b="0"/>
                  <wp:docPr id="59" name="圖片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765" r="2168" b="21037"/>
                          <a:stretch/>
                        </pic:blipFill>
                        <pic:spPr bwMode="auto">
                          <a:xfrm>
                            <a:off x="0" y="0"/>
                            <a:ext cx="5305330" cy="14757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89E" w14:paraId="578FCA8E" w14:textId="77777777" w:rsidTr="00AB4E15">
        <w:tc>
          <w:tcPr>
            <w:tcW w:w="2500" w:type="pct"/>
            <w:shd w:val="clear" w:color="auto" w:fill="D9D9D9" w:themeFill="background1" w:themeFillShade="D9"/>
            <w:vAlign w:val="center"/>
          </w:tcPr>
          <w:p w14:paraId="59EA7B43" w14:textId="77777777" w:rsidR="0032789E" w:rsidRDefault="0032789E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D</w:t>
            </w:r>
            <w:r>
              <w:rPr>
                <w:lang w:eastAsia="zh-TW"/>
              </w:rPr>
              <w:t>RC</w:t>
            </w:r>
          </w:p>
        </w:tc>
        <w:tc>
          <w:tcPr>
            <w:tcW w:w="2500" w:type="pct"/>
            <w:shd w:val="clear" w:color="auto" w:fill="D9D9D9" w:themeFill="background1" w:themeFillShade="D9"/>
            <w:vAlign w:val="center"/>
          </w:tcPr>
          <w:p w14:paraId="1387B0A1" w14:textId="77777777" w:rsidR="0032789E" w:rsidRDefault="0032789E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L</w:t>
            </w:r>
            <w:r>
              <w:rPr>
                <w:lang w:eastAsia="zh-TW"/>
              </w:rPr>
              <w:t>VS</w:t>
            </w:r>
          </w:p>
        </w:tc>
      </w:tr>
      <w:tr w:rsidR="0032789E" w14:paraId="17E59945" w14:textId="77777777" w:rsidTr="00AB4E15">
        <w:tc>
          <w:tcPr>
            <w:tcW w:w="2500" w:type="pct"/>
            <w:vAlign w:val="center"/>
          </w:tcPr>
          <w:p w14:paraId="425AA106" w14:textId="31BA964D" w:rsidR="0032789E" w:rsidRDefault="007922DE" w:rsidP="00AB4E15">
            <w:pPr>
              <w:jc w:val="center"/>
              <w:rPr>
                <w:noProof/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drawing>
                <wp:inline distT="0" distB="0" distL="0" distR="0" wp14:anchorId="4CD3BA2C" wp14:editId="57313BE7">
                  <wp:extent cx="2520000" cy="1415764"/>
                  <wp:effectExtent l="0" t="0" r="0" b="0"/>
                  <wp:docPr id="61" name="圖片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4157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14:paraId="29E02B30" w14:textId="7E2A22DE" w:rsidR="0032789E" w:rsidRDefault="007922DE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drawing>
                <wp:inline distT="0" distB="0" distL="0" distR="0" wp14:anchorId="31889EB4" wp14:editId="6E59CFBF">
                  <wp:extent cx="2520000" cy="1415764"/>
                  <wp:effectExtent l="0" t="0" r="0" b="0"/>
                  <wp:docPr id="60" name="圖片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4157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76B758" w14:textId="14710C08" w:rsidR="00F70CB7" w:rsidRDefault="00F70CB7" w:rsidP="00225D0F">
      <w:pPr>
        <w:rPr>
          <w:lang w:eastAsia="zh-TW"/>
        </w:rPr>
      </w:pPr>
    </w:p>
    <w:p w14:paraId="4FE73BB6" w14:textId="77777777" w:rsidR="00F70CB7" w:rsidRDefault="00F70CB7">
      <w:pPr>
        <w:rPr>
          <w:lang w:eastAsia="zh-TW"/>
        </w:rPr>
      </w:pPr>
      <w:r>
        <w:rPr>
          <w:lang w:eastAsia="zh-TW"/>
        </w:rPr>
        <w:br w:type="page"/>
      </w:r>
    </w:p>
    <w:p w14:paraId="17AE4A9C" w14:textId="77777777" w:rsidR="0032789E" w:rsidRDefault="0032789E" w:rsidP="00225D0F">
      <w:pPr>
        <w:rPr>
          <w:lang w:eastAsia="zh-TW"/>
        </w:rPr>
      </w:pPr>
    </w:p>
    <w:tbl>
      <w:tblPr>
        <w:tblStyle w:val="a8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184"/>
        <w:gridCol w:w="4356"/>
      </w:tblGrid>
      <w:tr w:rsidR="00570FD3" w14:paraId="799A6BF1" w14:textId="77777777" w:rsidTr="00C469F2">
        <w:tc>
          <w:tcPr>
            <w:tcW w:w="4106" w:type="dxa"/>
            <w:shd w:val="clear" w:color="auto" w:fill="D9D9D9" w:themeFill="background1" w:themeFillShade="D9"/>
            <w:vAlign w:val="center"/>
          </w:tcPr>
          <w:p w14:paraId="4D1B8E93" w14:textId="544A6961" w:rsidR="00570FD3" w:rsidRDefault="00C3777B" w:rsidP="009D4607">
            <w:pPr>
              <w:jc w:val="center"/>
              <w:rPr>
                <w:lang w:eastAsia="zh-TW"/>
              </w:rPr>
            </w:pPr>
            <w:r>
              <w:rPr>
                <w:lang w:eastAsia="zh-TW"/>
              </w:rPr>
              <w:t>Post-sim waveform</w:t>
            </w:r>
          </w:p>
        </w:tc>
        <w:tc>
          <w:tcPr>
            <w:tcW w:w="4434" w:type="dxa"/>
            <w:shd w:val="clear" w:color="auto" w:fill="D9D9D9" w:themeFill="background1" w:themeFillShade="D9"/>
            <w:vAlign w:val="center"/>
          </w:tcPr>
          <w:p w14:paraId="35397DC3" w14:textId="47C3462A" w:rsidR="00570FD3" w:rsidRDefault="009D4607" w:rsidP="009D4607">
            <w:pPr>
              <w:jc w:val="center"/>
              <w:rPr>
                <w:lang w:eastAsia="zh-TW"/>
              </w:rPr>
            </w:pPr>
            <w:r>
              <w:rPr>
                <w:lang w:eastAsia="zh-TW"/>
              </w:rPr>
              <w:t>C</w:t>
            </w:r>
            <w:r w:rsidRPr="009D4607">
              <w:rPr>
                <w:lang w:eastAsia="zh-TW"/>
              </w:rPr>
              <w:t>omparison</w:t>
            </w:r>
            <w:r w:rsidR="00CE0CD2">
              <w:rPr>
                <w:lang w:eastAsia="zh-TW"/>
              </w:rPr>
              <w:t xml:space="preserve"> be</w:t>
            </w:r>
            <w:r w:rsidR="00B8131F">
              <w:rPr>
                <w:lang w:eastAsia="zh-TW"/>
              </w:rPr>
              <w:t>tween pre</w:t>
            </w:r>
            <w:r w:rsidR="00C469F2">
              <w:rPr>
                <w:rFonts w:hint="eastAsia"/>
                <w:lang w:eastAsia="zh-TW"/>
              </w:rPr>
              <w:t>-</w:t>
            </w:r>
            <w:r w:rsidR="00B8131F">
              <w:rPr>
                <w:lang w:eastAsia="zh-TW"/>
              </w:rPr>
              <w:t>sim and post</w:t>
            </w:r>
            <w:r w:rsidR="00C469F2">
              <w:rPr>
                <w:rFonts w:hint="eastAsia"/>
                <w:lang w:eastAsia="zh-TW"/>
              </w:rPr>
              <w:t>-</w:t>
            </w:r>
            <w:r w:rsidR="00B8131F">
              <w:rPr>
                <w:lang w:eastAsia="zh-TW"/>
              </w:rPr>
              <w:t>sim</w:t>
            </w:r>
          </w:p>
        </w:tc>
      </w:tr>
      <w:tr w:rsidR="00570FD3" w14:paraId="4AA1CB6B" w14:textId="77777777" w:rsidTr="00C469F2">
        <w:tc>
          <w:tcPr>
            <w:tcW w:w="4106" w:type="dxa"/>
            <w:vAlign w:val="center"/>
          </w:tcPr>
          <w:p w14:paraId="342BEF0B" w14:textId="5B1CAAF8" w:rsidR="00570FD3" w:rsidRDefault="006D4211" w:rsidP="009D4607">
            <w:pPr>
              <w:jc w:val="center"/>
              <w:rPr>
                <w:lang w:eastAsia="zh-TW"/>
              </w:rPr>
            </w:pPr>
            <w:r>
              <w:rPr>
                <w:noProof/>
              </w:rPr>
              <w:drawing>
                <wp:inline distT="0" distB="0" distL="0" distR="0" wp14:anchorId="75D7C960" wp14:editId="6CE54F95">
                  <wp:extent cx="2520000" cy="1890737"/>
                  <wp:effectExtent l="0" t="0" r="0" b="0"/>
                  <wp:docPr id="62" name="圖形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>
                            <a:extLst>
                              <a:ext uri="{96DAC541-7B7A-43D3-8B79-37D633B846F1}">
                                <asvg:svgBlip xmlns:asvg="http://schemas.microsoft.com/office/drawing/2016/SVG/main" r:embed="rId6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0" cy="1890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34" w:type="dxa"/>
            <w:vAlign w:val="center"/>
          </w:tcPr>
          <w:p w14:paraId="147E4174" w14:textId="58611756" w:rsidR="00570FD3" w:rsidRDefault="00FC4F21" w:rsidP="009D4607">
            <w:pPr>
              <w:jc w:val="center"/>
              <w:rPr>
                <w:lang w:eastAsia="zh-TW"/>
              </w:rPr>
            </w:pPr>
            <w:r>
              <w:rPr>
                <w:noProof/>
              </w:rPr>
              <w:drawing>
                <wp:inline distT="0" distB="0" distL="0" distR="0" wp14:anchorId="1FC91769" wp14:editId="7D4AFA2D">
                  <wp:extent cx="2520000" cy="1890737"/>
                  <wp:effectExtent l="0" t="0" r="0" b="0"/>
                  <wp:docPr id="63" name="圖形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>
                            <a:extLst>
                              <a:ext uri="{96DAC541-7B7A-43D3-8B79-37D633B846F1}">
                                <asvg:svgBlip xmlns:asvg="http://schemas.microsoft.com/office/drawing/2016/SVG/main" r:embed="rId6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0" cy="1890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77E656" w14:textId="23B776AB" w:rsidR="00570FD3" w:rsidRDefault="00570FD3" w:rsidP="00225D0F">
      <w:pPr>
        <w:rPr>
          <w:lang w:eastAsia="zh-TW"/>
        </w:rPr>
      </w:pPr>
    </w:p>
    <w:p w14:paraId="50505603" w14:textId="540CEF2F" w:rsidR="008F0D98" w:rsidRDefault="008F0D98" w:rsidP="008F0D98">
      <w:pPr>
        <w:pStyle w:val="1"/>
      </w:pPr>
      <w:r>
        <w:rPr>
          <w:rFonts w:hint="eastAsia"/>
        </w:rPr>
        <w:t>心得</w:t>
      </w:r>
    </w:p>
    <w:p w14:paraId="0F40B8BE" w14:textId="6693B005" w:rsidR="008F0D98" w:rsidRDefault="00746DA3" w:rsidP="008F0D98">
      <w:pPr>
        <w:rPr>
          <w:lang w:eastAsia="zh-TW"/>
        </w:rPr>
      </w:pPr>
      <w:r>
        <w:rPr>
          <w:rFonts w:hint="eastAsia"/>
          <w:lang w:eastAsia="zh-TW"/>
        </w:rPr>
        <w:t>雖然二</w:t>
      </w:r>
      <w:r w:rsidR="00EE72DD">
        <w:rPr>
          <w:rFonts w:hint="eastAsia"/>
          <w:lang w:eastAsia="zh-TW"/>
        </w:rPr>
        <w:t>下</w:t>
      </w:r>
      <w:r>
        <w:rPr>
          <w:rFonts w:hint="eastAsia"/>
          <w:lang w:eastAsia="zh-TW"/>
        </w:rPr>
        <w:t>修習超大後半堂課有</w:t>
      </w:r>
      <w:r w:rsidR="00A0396F">
        <w:rPr>
          <w:rFonts w:hint="eastAsia"/>
          <w:lang w:eastAsia="zh-TW"/>
        </w:rPr>
        <w:t>類比設計</w:t>
      </w:r>
      <w:r>
        <w:rPr>
          <w:rFonts w:hint="eastAsia"/>
          <w:lang w:eastAsia="zh-TW"/>
        </w:rPr>
        <w:t>，但是由於新冠疫情緣故，所以只有</w:t>
      </w:r>
      <w:r w:rsidR="00A0396F">
        <w:rPr>
          <w:rFonts w:hint="eastAsia"/>
          <w:lang w:eastAsia="zh-TW"/>
        </w:rPr>
        <w:t>完成</w:t>
      </w:r>
      <w:r>
        <w:rPr>
          <w:rFonts w:hint="eastAsia"/>
          <w:lang w:eastAsia="zh-TW"/>
        </w:rPr>
        <w:t>一個</w:t>
      </w:r>
      <w:r>
        <w:rPr>
          <w:rFonts w:hint="eastAsia"/>
          <w:lang w:eastAsia="zh-TW"/>
        </w:rPr>
        <w:t>i</w:t>
      </w:r>
      <w:r>
        <w:rPr>
          <w:lang w:eastAsia="zh-TW"/>
        </w:rPr>
        <w:t>nverter</w:t>
      </w:r>
      <w:r>
        <w:rPr>
          <w:rFonts w:hint="eastAsia"/>
          <w:lang w:eastAsia="zh-TW"/>
        </w:rPr>
        <w:t>而已，這次修習</w:t>
      </w:r>
      <w:r>
        <w:rPr>
          <w:rFonts w:hint="eastAsia"/>
          <w:lang w:eastAsia="zh-TW"/>
        </w:rPr>
        <w:t>VLSI</w:t>
      </w:r>
      <w:r>
        <w:rPr>
          <w:rFonts w:hint="eastAsia"/>
          <w:lang w:eastAsia="zh-TW"/>
        </w:rPr>
        <w:t>電路設計可以算是我第一次真正接觸</w:t>
      </w:r>
      <w:r w:rsidR="00CD505D" w:rsidRPr="00CD505D">
        <w:rPr>
          <w:lang w:eastAsia="zh-TW"/>
        </w:rPr>
        <w:t>Virtuoso</w:t>
      </w:r>
      <w:r w:rsidR="00CD505D">
        <w:rPr>
          <w:rFonts w:hint="eastAsia"/>
          <w:lang w:eastAsia="zh-TW"/>
        </w:rPr>
        <w:t>、</w:t>
      </w:r>
      <w:r w:rsidR="00804D56">
        <w:rPr>
          <w:rFonts w:hint="eastAsia"/>
          <w:lang w:eastAsia="zh-TW"/>
        </w:rPr>
        <w:t>H</w:t>
      </w:r>
      <w:r w:rsidR="00804D56">
        <w:rPr>
          <w:lang w:eastAsia="zh-TW"/>
        </w:rPr>
        <w:t>SPICE</w:t>
      </w:r>
      <w:r w:rsidR="00804D56">
        <w:rPr>
          <w:rFonts w:hint="eastAsia"/>
          <w:lang w:eastAsia="zh-TW"/>
        </w:rPr>
        <w:t>、</w:t>
      </w:r>
      <w:r w:rsidR="00A54343">
        <w:rPr>
          <w:lang w:eastAsia="zh-TW"/>
        </w:rPr>
        <w:t>laker</w:t>
      </w:r>
      <w:r w:rsidR="00A54343">
        <w:rPr>
          <w:rFonts w:hint="eastAsia"/>
          <w:lang w:eastAsia="zh-TW"/>
        </w:rPr>
        <w:t>一系列</w:t>
      </w:r>
      <w:r w:rsidR="00A54343">
        <w:rPr>
          <w:rFonts w:hint="eastAsia"/>
          <w:lang w:eastAsia="zh-TW"/>
        </w:rPr>
        <w:t xml:space="preserve">EDA </w:t>
      </w:r>
      <w:r w:rsidR="00A54343">
        <w:rPr>
          <w:lang w:eastAsia="zh-TW"/>
        </w:rPr>
        <w:t>tool</w:t>
      </w:r>
      <w:r w:rsidR="00A54343">
        <w:rPr>
          <w:rFonts w:hint="eastAsia"/>
          <w:lang w:eastAsia="zh-TW"/>
        </w:rPr>
        <w:t>s</w:t>
      </w:r>
      <w:r w:rsidR="00A54343">
        <w:rPr>
          <w:rFonts w:hint="eastAsia"/>
          <w:lang w:eastAsia="zh-TW"/>
        </w:rPr>
        <w:t>的使用</w:t>
      </w:r>
      <w:r>
        <w:rPr>
          <w:rFonts w:hint="eastAsia"/>
          <w:lang w:eastAsia="zh-TW"/>
        </w:rPr>
        <w:t>。</w:t>
      </w:r>
    </w:p>
    <w:p w14:paraId="4AD4A24F" w14:textId="5A63849E" w:rsidR="008C0120" w:rsidRDefault="008C0120" w:rsidP="008F0D98">
      <w:pPr>
        <w:rPr>
          <w:lang w:eastAsia="zh-TW"/>
        </w:rPr>
      </w:pPr>
    </w:p>
    <w:p w14:paraId="339A195E" w14:textId="08300FC9" w:rsidR="00CC1AE8" w:rsidRDefault="00C34BC8" w:rsidP="008F0D98">
      <w:pPr>
        <w:rPr>
          <w:lang w:eastAsia="zh-TW"/>
        </w:rPr>
      </w:pPr>
      <w:r>
        <w:rPr>
          <w:rFonts w:hint="eastAsia"/>
          <w:lang w:eastAsia="zh-TW"/>
        </w:rPr>
        <w:t>電路設計</w:t>
      </w:r>
      <w:r w:rsidR="001C1876">
        <w:rPr>
          <w:rFonts w:hint="eastAsia"/>
          <w:lang w:eastAsia="zh-TW"/>
        </w:rPr>
        <w:t>部分</w:t>
      </w:r>
      <w:r w:rsidR="006F2B63">
        <w:rPr>
          <w:rFonts w:hint="eastAsia"/>
          <w:lang w:eastAsia="zh-TW"/>
        </w:rPr>
        <w:t>用的觀念是邏輯設計與教授第三章與第四章的授課內容</w:t>
      </w:r>
      <w:r>
        <w:rPr>
          <w:rFonts w:hint="eastAsia"/>
          <w:lang w:eastAsia="zh-TW"/>
        </w:rPr>
        <w:t>，所有電路在教授講義</w:t>
      </w:r>
      <w:r w:rsidR="001C1876">
        <w:rPr>
          <w:rFonts w:hint="eastAsia"/>
          <w:lang w:eastAsia="zh-TW"/>
        </w:rPr>
        <w:t>或是網路上都能找到答案，所以不是什麼問題。</w:t>
      </w:r>
      <w:r w:rsidR="001C1876">
        <w:rPr>
          <w:lang w:eastAsia="zh-TW"/>
        </w:rPr>
        <w:t>layout</w:t>
      </w:r>
      <w:r w:rsidR="001C1876">
        <w:rPr>
          <w:rFonts w:hint="eastAsia"/>
          <w:lang w:eastAsia="zh-TW"/>
        </w:rPr>
        <w:t>部分花了我不少時間熟練，前面電路畫的</w:t>
      </w:r>
      <w:r w:rsidR="00882E64">
        <w:rPr>
          <w:rFonts w:hint="eastAsia"/>
          <w:lang w:eastAsia="zh-TW"/>
        </w:rPr>
        <w:t>太離散，</w:t>
      </w:r>
      <w:r w:rsidR="00E978C8">
        <w:rPr>
          <w:rFonts w:hint="eastAsia"/>
          <w:lang w:eastAsia="zh-TW"/>
        </w:rPr>
        <w:t>加上</w:t>
      </w:r>
      <w:r w:rsidR="00882E64">
        <w:rPr>
          <w:rFonts w:hint="eastAsia"/>
          <w:lang w:eastAsia="zh-TW"/>
        </w:rPr>
        <w:t>有些基本</w:t>
      </w:r>
      <w:r w:rsidR="00882E64">
        <w:rPr>
          <w:rFonts w:hint="eastAsia"/>
          <w:lang w:eastAsia="zh-TW"/>
        </w:rPr>
        <w:t>l</w:t>
      </w:r>
      <w:r w:rsidR="00882E64">
        <w:rPr>
          <w:lang w:eastAsia="zh-TW"/>
        </w:rPr>
        <w:t>ayout</w:t>
      </w:r>
      <w:r w:rsidR="00882E64">
        <w:rPr>
          <w:rFonts w:hint="eastAsia"/>
          <w:lang w:eastAsia="zh-TW"/>
        </w:rPr>
        <w:t>的觀念</w:t>
      </w:r>
      <w:r w:rsidR="004D2BA6">
        <w:rPr>
          <w:rFonts w:hint="eastAsia"/>
          <w:lang w:eastAsia="zh-TW"/>
        </w:rPr>
        <w:t>不知道，在詢問助教與</w:t>
      </w:r>
      <w:r w:rsidR="004B21EF">
        <w:rPr>
          <w:rFonts w:hint="eastAsia"/>
          <w:lang w:eastAsia="zh-TW"/>
        </w:rPr>
        <w:t>網友</w:t>
      </w:r>
      <w:r w:rsidR="004D2BA6">
        <w:rPr>
          <w:rFonts w:hint="eastAsia"/>
          <w:lang w:eastAsia="zh-TW"/>
        </w:rPr>
        <w:t>後</w:t>
      </w:r>
      <w:r w:rsidR="00882E64">
        <w:rPr>
          <w:rFonts w:hint="eastAsia"/>
          <w:lang w:eastAsia="zh-TW"/>
        </w:rPr>
        <w:t>，直到第三大題</w:t>
      </w:r>
      <w:r w:rsidR="00FB2147">
        <w:rPr>
          <w:rFonts w:hint="eastAsia"/>
          <w:lang w:eastAsia="zh-TW"/>
        </w:rPr>
        <w:t>的</w:t>
      </w:r>
      <w:r w:rsidR="00FB2147">
        <w:rPr>
          <w:rFonts w:hint="eastAsia"/>
          <w:lang w:eastAsia="zh-TW"/>
        </w:rPr>
        <w:t>l</w:t>
      </w:r>
      <w:r w:rsidR="00FB2147">
        <w:rPr>
          <w:lang w:eastAsia="zh-TW"/>
        </w:rPr>
        <w:t>ayout</w:t>
      </w:r>
      <w:r w:rsidR="004D2BA6">
        <w:rPr>
          <w:rFonts w:hint="eastAsia"/>
          <w:lang w:eastAsia="zh-TW"/>
        </w:rPr>
        <w:t>才開始慢慢改善</w:t>
      </w:r>
      <w:r w:rsidR="00E24C86">
        <w:rPr>
          <w:rFonts w:hint="eastAsia"/>
          <w:lang w:eastAsia="zh-TW"/>
        </w:rPr>
        <w:t>，</w:t>
      </w:r>
      <w:r w:rsidR="00FB2147">
        <w:rPr>
          <w:rFonts w:hint="eastAsia"/>
          <w:lang w:eastAsia="zh-TW"/>
        </w:rPr>
        <w:t>比較</w:t>
      </w:r>
      <w:r w:rsidR="008C0043">
        <w:rPr>
          <w:rFonts w:hint="eastAsia"/>
          <w:lang w:eastAsia="zh-TW"/>
        </w:rPr>
        <w:t>符合</w:t>
      </w:r>
      <w:r w:rsidR="00FB2147">
        <w:rPr>
          <w:rFonts w:hint="eastAsia"/>
          <w:lang w:eastAsia="zh-TW"/>
        </w:rPr>
        <w:t>一般的</w:t>
      </w:r>
      <w:r w:rsidR="00FB2147">
        <w:rPr>
          <w:rFonts w:hint="eastAsia"/>
          <w:lang w:eastAsia="zh-TW"/>
        </w:rPr>
        <w:t>l</w:t>
      </w:r>
      <w:r w:rsidR="00FB2147">
        <w:rPr>
          <w:lang w:eastAsia="zh-TW"/>
        </w:rPr>
        <w:t>ayout style</w:t>
      </w:r>
      <w:r w:rsidR="00FB2147">
        <w:rPr>
          <w:rFonts w:hint="eastAsia"/>
          <w:lang w:eastAsia="zh-TW"/>
        </w:rPr>
        <w:t>，</w:t>
      </w:r>
      <w:r w:rsidR="008C0043">
        <w:rPr>
          <w:rFonts w:hint="eastAsia"/>
          <w:lang w:eastAsia="zh-TW"/>
        </w:rPr>
        <w:t>像是以下</w:t>
      </w:r>
      <w:r w:rsidR="00CC1AE8">
        <w:rPr>
          <w:rFonts w:hint="eastAsia"/>
          <w:lang w:eastAsia="zh-TW"/>
        </w:rPr>
        <w:t>觀念。</w:t>
      </w:r>
    </w:p>
    <w:tbl>
      <w:tblPr>
        <w:tblStyle w:val="a8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540"/>
      </w:tblGrid>
      <w:tr w:rsidR="00CC1AE8" w14:paraId="5714AD94" w14:textId="77777777" w:rsidTr="00CC1AE8">
        <w:tc>
          <w:tcPr>
            <w:tcW w:w="8540" w:type="dxa"/>
          </w:tcPr>
          <w:p w14:paraId="65931836" w14:textId="617CB256" w:rsidR="00CC1AE8" w:rsidRPr="00CC1AE8" w:rsidRDefault="00CC1AE8" w:rsidP="008F0D98">
            <w:pPr>
              <w:rPr>
                <w:lang w:eastAsia="zh-TW"/>
              </w:rPr>
            </w:pPr>
            <w:r w:rsidRPr="00E24C86">
              <w:rPr>
                <w:rFonts w:hint="eastAsia"/>
                <w:lang w:eastAsia="zh-TW"/>
              </w:rPr>
              <w:t>雖然</w:t>
            </w:r>
            <w:r w:rsidRPr="00E24C86">
              <w:rPr>
                <w:rFonts w:hint="eastAsia"/>
                <w:lang w:eastAsia="zh-TW"/>
              </w:rPr>
              <w:t>VDD(</w:t>
            </w:r>
            <w:r w:rsidRPr="00E24C86">
              <w:rPr>
                <w:rFonts w:hint="eastAsia"/>
                <w:lang w:eastAsia="zh-TW"/>
              </w:rPr>
              <w:t>或</w:t>
            </w:r>
            <w:r w:rsidRPr="00E24C86">
              <w:rPr>
                <w:rFonts w:hint="eastAsia"/>
                <w:lang w:eastAsia="zh-TW"/>
              </w:rPr>
              <w:t>GND)</w:t>
            </w:r>
            <w:r w:rsidRPr="00E24C86">
              <w:rPr>
                <w:rFonts w:hint="eastAsia"/>
                <w:lang w:eastAsia="zh-TW"/>
              </w:rPr>
              <w:t>分開多個而不短路，打多個名字，</w:t>
            </w:r>
            <w:r w:rsidRPr="00E24C86">
              <w:rPr>
                <w:rFonts w:hint="eastAsia"/>
                <w:lang w:eastAsia="zh-TW"/>
              </w:rPr>
              <w:t>DRC</w:t>
            </w:r>
            <w:r w:rsidRPr="00E24C86">
              <w:rPr>
                <w:rFonts w:hint="eastAsia"/>
                <w:lang w:eastAsia="zh-TW"/>
              </w:rPr>
              <w:t>和</w:t>
            </w:r>
            <w:r w:rsidRPr="00E24C86">
              <w:rPr>
                <w:rFonts w:hint="eastAsia"/>
                <w:lang w:eastAsia="zh-TW"/>
              </w:rPr>
              <w:t>LVS</w:t>
            </w:r>
            <w:r w:rsidRPr="00E24C86">
              <w:rPr>
                <w:rFonts w:hint="eastAsia"/>
                <w:lang w:eastAsia="zh-TW"/>
              </w:rPr>
              <w:t>會過，但是還是建議連在一起。拉一大條</w:t>
            </w:r>
            <w:r w:rsidRPr="00E24C86">
              <w:rPr>
                <w:rFonts w:hint="eastAsia"/>
                <w:lang w:eastAsia="zh-TW"/>
              </w:rPr>
              <w:t>body</w:t>
            </w:r>
            <w:r w:rsidRPr="00E24C86">
              <w:rPr>
                <w:rFonts w:hint="eastAsia"/>
                <w:lang w:eastAsia="zh-TW"/>
              </w:rPr>
              <w:t>打</w:t>
            </w:r>
            <w:r w:rsidRPr="00E24C86">
              <w:rPr>
                <w:rFonts w:hint="eastAsia"/>
                <w:lang w:eastAsia="zh-TW"/>
              </w:rPr>
              <w:t>VDD</w:t>
            </w:r>
            <w:r w:rsidRPr="00E24C86">
              <w:rPr>
                <w:rFonts w:hint="eastAsia"/>
                <w:lang w:eastAsia="zh-TW"/>
              </w:rPr>
              <w:t>跟一大條</w:t>
            </w:r>
            <w:r w:rsidRPr="00E24C86">
              <w:rPr>
                <w:rFonts w:hint="eastAsia"/>
                <w:lang w:eastAsia="zh-TW"/>
              </w:rPr>
              <w:t>body</w:t>
            </w:r>
            <w:r w:rsidRPr="00E24C86">
              <w:rPr>
                <w:rFonts w:hint="eastAsia"/>
                <w:lang w:eastAsia="zh-TW"/>
              </w:rPr>
              <w:t>打</w:t>
            </w:r>
            <w:r w:rsidRPr="00E24C86">
              <w:rPr>
                <w:rFonts w:hint="eastAsia"/>
                <w:lang w:eastAsia="zh-TW"/>
              </w:rPr>
              <w:t>GND</w:t>
            </w:r>
            <w:r w:rsidRPr="00E24C86">
              <w:rPr>
                <w:rFonts w:hint="eastAsia"/>
                <w:lang w:eastAsia="zh-TW"/>
              </w:rPr>
              <w:t>，需要接</w:t>
            </w:r>
            <w:r w:rsidRPr="00E24C86">
              <w:rPr>
                <w:rFonts w:hint="eastAsia"/>
                <w:lang w:eastAsia="zh-TW"/>
              </w:rPr>
              <w:t>VDD</w:t>
            </w:r>
            <w:r w:rsidRPr="00E24C86">
              <w:rPr>
                <w:rFonts w:hint="eastAsia"/>
                <w:lang w:eastAsia="zh-TW"/>
              </w:rPr>
              <w:t>跟</w:t>
            </w:r>
            <w:r w:rsidRPr="00E24C86">
              <w:rPr>
                <w:rFonts w:hint="eastAsia"/>
                <w:lang w:eastAsia="zh-TW"/>
              </w:rPr>
              <w:t>GND</w:t>
            </w:r>
            <w:r w:rsidRPr="00E24C86">
              <w:rPr>
                <w:rFonts w:hint="eastAsia"/>
                <w:lang w:eastAsia="zh-TW"/>
              </w:rPr>
              <w:t>的導線就接上去</w:t>
            </w:r>
            <w:r>
              <w:rPr>
                <w:rFonts w:hint="eastAsia"/>
                <w:lang w:eastAsia="zh-TW"/>
              </w:rPr>
              <w:t>。</w:t>
            </w:r>
          </w:p>
        </w:tc>
      </w:tr>
    </w:tbl>
    <w:p w14:paraId="61C01CE7" w14:textId="77777777" w:rsidR="00CC1AE8" w:rsidRDefault="00CC1AE8" w:rsidP="008F0D98">
      <w:pPr>
        <w:rPr>
          <w:lang w:eastAsia="zh-TW"/>
        </w:rPr>
      </w:pPr>
    </w:p>
    <w:sectPr w:rsidR="00CC1AE8" w:rsidSect="009E504C">
      <w:headerReference w:type="default" r:id="rId63"/>
      <w:footerReference w:type="default" r:id="rId64"/>
      <w:pgSz w:w="11910" w:h="16840"/>
      <w:pgMar w:top="1380" w:right="1680" w:bottom="1240" w:left="1680" w:header="850" w:footer="992" w:gutter="0"/>
      <w:pgNumType w:fmt="numberInDash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CFA069" w14:textId="77777777" w:rsidR="00DA7CBC" w:rsidRDefault="00DA7CBC">
      <w:r>
        <w:separator/>
      </w:r>
    </w:p>
  </w:endnote>
  <w:endnote w:type="continuationSeparator" w:id="0">
    <w:p w14:paraId="651D83AF" w14:textId="77777777" w:rsidR="00DA7CBC" w:rsidRDefault="00DA7CBC">
      <w:r>
        <w:continuationSeparator/>
      </w:r>
    </w:p>
  </w:endnote>
  <w:endnote w:type="continuationNotice" w:id="1">
    <w:p w14:paraId="31EF0011" w14:textId="77777777" w:rsidR="00DA7CBC" w:rsidRDefault="00DA7C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88800604"/>
      <w:docPartObj>
        <w:docPartGallery w:val="Page Numbers (Bottom of Page)"/>
        <w:docPartUnique/>
      </w:docPartObj>
    </w:sdtPr>
    <w:sdtEndPr>
      <w:rPr>
        <w:color w:val="002060"/>
        <w:sz w:val="32"/>
        <w:szCs w:val="32"/>
      </w:rPr>
    </w:sdtEndPr>
    <w:sdtContent>
      <w:p w14:paraId="2D2C4A01" w14:textId="3CF67968" w:rsidR="00513334" w:rsidRPr="00D9795F" w:rsidRDefault="00513334" w:rsidP="009E504C">
        <w:pPr>
          <w:pStyle w:val="ac"/>
          <w:jc w:val="center"/>
          <w:rPr>
            <w:color w:val="002060"/>
            <w:sz w:val="32"/>
            <w:szCs w:val="32"/>
          </w:rPr>
        </w:pPr>
        <w:r w:rsidRPr="00D9795F">
          <w:rPr>
            <w:color w:val="002060"/>
            <w:sz w:val="32"/>
            <w:szCs w:val="32"/>
          </w:rPr>
          <w:fldChar w:fldCharType="begin"/>
        </w:r>
        <w:r w:rsidRPr="00D9795F">
          <w:rPr>
            <w:color w:val="002060"/>
            <w:sz w:val="32"/>
            <w:szCs w:val="32"/>
          </w:rPr>
          <w:instrText>PAGE   \* MERGEFORMAT</w:instrText>
        </w:r>
        <w:r w:rsidRPr="00D9795F">
          <w:rPr>
            <w:color w:val="002060"/>
            <w:sz w:val="32"/>
            <w:szCs w:val="32"/>
          </w:rPr>
          <w:fldChar w:fldCharType="separate"/>
        </w:r>
        <w:r w:rsidRPr="00D9795F">
          <w:rPr>
            <w:color w:val="002060"/>
            <w:sz w:val="32"/>
            <w:szCs w:val="32"/>
            <w:lang w:val="zh-TW" w:eastAsia="zh-TW"/>
          </w:rPr>
          <w:t>2</w:t>
        </w:r>
        <w:r w:rsidRPr="00D9795F">
          <w:rPr>
            <w:color w:val="002060"/>
            <w:sz w:val="32"/>
            <w:szCs w:val="32"/>
          </w:rPr>
          <w:fldChar w:fldCharType="end"/>
        </w:r>
      </w:p>
    </w:sdtContent>
  </w:sdt>
  <w:p w14:paraId="4A022A6B" w14:textId="48A47E31" w:rsidR="00513334" w:rsidRDefault="00513334">
    <w:pPr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F10B73" w14:textId="77777777" w:rsidR="00DA7CBC" w:rsidRDefault="00DA7CBC">
      <w:r>
        <w:separator/>
      </w:r>
    </w:p>
  </w:footnote>
  <w:footnote w:type="continuationSeparator" w:id="0">
    <w:p w14:paraId="4550D7F3" w14:textId="77777777" w:rsidR="00DA7CBC" w:rsidRDefault="00DA7CBC">
      <w:r>
        <w:continuationSeparator/>
      </w:r>
    </w:p>
  </w:footnote>
  <w:footnote w:type="continuationNotice" w:id="1">
    <w:p w14:paraId="51EF2EB0" w14:textId="77777777" w:rsidR="00DA7CBC" w:rsidRDefault="00DA7CB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E648D" w14:textId="589E3E46" w:rsidR="00513334" w:rsidRPr="00236E4F" w:rsidRDefault="00CD0A2E" w:rsidP="009E504C">
    <w:pPr>
      <w:jc w:val="center"/>
      <w:rPr>
        <w:rFonts w:ascii="標楷體" w:hAnsi="標楷體"/>
        <w:color w:val="002060"/>
        <w:sz w:val="28"/>
        <w:szCs w:val="28"/>
        <w:lang w:eastAsia="zh-TW"/>
      </w:rPr>
    </w:pPr>
    <w:r>
      <w:rPr>
        <w:rFonts w:ascii="標楷體" w:hAnsi="標楷體" w:cs="新細明體" w:hint="eastAsia"/>
        <w:color w:val="002060"/>
        <w:sz w:val="28"/>
        <w:szCs w:val="28"/>
        <w:lang w:eastAsia="zh-TW"/>
      </w:rPr>
      <w:t>V</w:t>
    </w:r>
    <w:r>
      <w:rPr>
        <w:rFonts w:ascii="標楷體" w:hAnsi="標楷體" w:cs="新細明體"/>
        <w:color w:val="002060"/>
        <w:sz w:val="28"/>
        <w:szCs w:val="28"/>
        <w:lang w:eastAsia="zh-TW"/>
      </w:rPr>
      <w:t>LSI</w:t>
    </w:r>
    <w:r>
      <w:rPr>
        <w:rFonts w:ascii="標楷體" w:hAnsi="標楷體"/>
        <w:color w:val="002060"/>
        <w:sz w:val="28"/>
        <w:szCs w:val="28"/>
        <w:lang w:eastAsia="zh-TW"/>
      </w:rPr>
      <w:t xml:space="preserve"> </w:t>
    </w:r>
    <w:r>
      <w:rPr>
        <w:rFonts w:ascii="標楷體" w:hAnsi="標楷體" w:hint="eastAsia"/>
        <w:color w:val="002060"/>
        <w:sz w:val="28"/>
        <w:szCs w:val="28"/>
        <w:lang w:eastAsia="zh-TW"/>
      </w:rPr>
      <w:t>作業一</w:t>
    </w:r>
    <w:r w:rsidR="00236E4F">
      <w:rPr>
        <w:rFonts w:hint="eastAsia"/>
        <w:color w:val="002060"/>
        <w:sz w:val="28"/>
        <w:szCs w:val="28"/>
        <w:lang w:eastAsia="zh-TW"/>
      </w:rPr>
      <w:t>報</w:t>
    </w:r>
    <w:r>
      <w:rPr>
        <w:rFonts w:hint="eastAsia"/>
        <w:color w:val="002060"/>
        <w:sz w:val="28"/>
        <w:szCs w:val="28"/>
        <w:lang w:eastAsia="zh-TW"/>
      </w:rPr>
      <w:t>告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A6380"/>
    <w:multiLevelType w:val="hybridMultilevel"/>
    <w:tmpl w:val="3D1A643A"/>
    <w:lvl w:ilvl="0" w:tplc="25BC24CE">
      <w:start w:val="1"/>
      <w:numFmt w:val="decimal"/>
      <w:lvlText w:val="(%1)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" w15:restartNumberingAfterBreak="0">
    <w:nsid w:val="1071729E"/>
    <w:multiLevelType w:val="hybridMultilevel"/>
    <w:tmpl w:val="E9E22716"/>
    <w:lvl w:ilvl="0" w:tplc="65F4D392">
      <w:start w:val="1"/>
      <w:numFmt w:val="decimal"/>
      <w:pStyle w:val="2"/>
      <w:suff w:val="space"/>
      <w:lvlText w:val="%1."/>
      <w:lvlJc w:val="left"/>
      <w:pPr>
        <w:ind w:left="227" w:hanging="227"/>
      </w:pPr>
      <w:rPr>
        <w:rFonts w:hint="eastAsia"/>
        <w:color w:val="auto"/>
        <w:spacing w:val="-20"/>
      </w:rPr>
    </w:lvl>
    <w:lvl w:ilvl="1" w:tplc="39B64FC0">
      <w:start w:val="1"/>
      <w:numFmt w:val="upperLetter"/>
      <w:suff w:val="space"/>
      <w:lvlText w:val="%2)"/>
      <w:lvlJc w:val="left"/>
      <w:pPr>
        <w:ind w:left="1559" w:hanging="87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2" w15:restartNumberingAfterBreak="0">
    <w:nsid w:val="15F20E9D"/>
    <w:multiLevelType w:val="hybridMultilevel"/>
    <w:tmpl w:val="E3CC8A22"/>
    <w:lvl w:ilvl="0" w:tplc="DF72A560">
      <w:start w:val="1"/>
      <w:numFmt w:val="decimal"/>
      <w:lvlText w:val="(%1)"/>
      <w:lvlJc w:val="left"/>
      <w:pPr>
        <w:ind w:left="1320" w:hanging="360"/>
      </w:pPr>
      <w:rPr>
        <w:rFonts w:hint="eastAsia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" w15:restartNumberingAfterBreak="0">
    <w:nsid w:val="1BD86A02"/>
    <w:multiLevelType w:val="hybridMultilevel"/>
    <w:tmpl w:val="10DE8662"/>
    <w:lvl w:ilvl="0" w:tplc="3242946A">
      <w:start w:val="1"/>
      <w:numFmt w:val="upperLetter"/>
      <w:pStyle w:val="3"/>
      <w:suff w:val="space"/>
      <w:lvlText w:val="%1)"/>
      <w:lvlJc w:val="left"/>
      <w:pPr>
        <w:ind w:left="227" w:hanging="22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0DB19C3"/>
    <w:multiLevelType w:val="hybridMultilevel"/>
    <w:tmpl w:val="D610DC1E"/>
    <w:lvl w:ilvl="0" w:tplc="43A44742">
      <w:start w:val="1"/>
      <w:numFmt w:val="decimal"/>
      <w:lvlText w:val="(%1)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5" w15:restartNumberingAfterBreak="0">
    <w:nsid w:val="3F222F19"/>
    <w:multiLevelType w:val="hybridMultilevel"/>
    <w:tmpl w:val="D610DC1E"/>
    <w:lvl w:ilvl="0" w:tplc="43A44742">
      <w:start w:val="1"/>
      <w:numFmt w:val="decimal"/>
      <w:lvlText w:val="(%1)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6" w15:restartNumberingAfterBreak="0">
    <w:nsid w:val="3FDA4AC5"/>
    <w:multiLevelType w:val="hybridMultilevel"/>
    <w:tmpl w:val="8F2E8400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EE0AB750">
      <w:start w:val="1"/>
      <w:numFmt w:val="decimal"/>
      <w:lvlText w:val="(%2)"/>
      <w:lvlJc w:val="left"/>
      <w:pPr>
        <w:ind w:left="1440" w:hanging="480"/>
      </w:pPr>
      <w:rPr>
        <w:rFonts w:ascii="Arial" w:eastAsia="標楷體" w:hAnsi="Arial" w:cs="Arial"/>
      </w:r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>
      <w:start w:val="1"/>
      <w:numFmt w:val="ideographTraditional"/>
      <w:lvlText w:val="%5、"/>
      <w:lvlJc w:val="left"/>
      <w:pPr>
        <w:ind w:left="2880" w:hanging="480"/>
      </w:pPr>
    </w:lvl>
    <w:lvl w:ilvl="5" w:tplc="2108A7CA">
      <w:start w:val="1"/>
      <w:numFmt w:val="decimal"/>
      <w:lvlText w:val="(%6)"/>
      <w:lvlJc w:val="left"/>
      <w:pPr>
        <w:ind w:left="324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400703D0"/>
    <w:multiLevelType w:val="hybridMultilevel"/>
    <w:tmpl w:val="1B4206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EE0AB750">
      <w:start w:val="1"/>
      <w:numFmt w:val="decimal"/>
      <w:lvlText w:val="(%2)"/>
      <w:lvlJc w:val="left"/>
      <w:pPr>
        <w:ind w:left="1440" w:hanging="480"/>
      </w:pPr>
      <w:rPr>
        <w:rFonts w:ascii="Arial" w:eastAsia="標楷體" w:hAnsi="Arial" w:cs="Arial"/>
      </w:r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>
      <w:start w:val="1"/>
      <w:numFmt w:val="ideographTraditional"/>
      <w:lvlText w:val="%5、"/>
      <w:lvlJc w:val="left"/>
      <w:pPr>
        <w:ind w:left="2880" w:hanging="480"/>
      </w:pPr>
    </w:lvl>
    <w:lvl w:ilvl="5" w:tplc="2108A7CA">
      <w:start w:val="1"/>
      <w:numFmt w:val="decimal"/>
      <w:lvlText w:val="(%6)"/>
      <w:lvlJc w:val="left"/>
      <w:pPr>
        <w:ind w:left="3240" w:hanging="360"/>
      </w:pPr>
    </w:lvl>
    <w:lvl w:ilvl="6" w:tplc="0409000F">
      <w:start w:val="1"/>
      <w:numFmt w:val="decimal"/>
      <w:lvlText w:val="%7."/>
      <w:lvlJc w:val="left"/>
      <w:pPr>
        <w:ind w:left="3840" w:hanging="480"/>
      </w:pPr>
    </w:lvl>
    <w:lvl w:ilvl="7" w:tplc="04090019">
      <w:start w:val="1"/>
      <w:numFmt w:val="ideographTraditional"/>
      <w:lvlText w:val="%8、"/>
      <w:lvlJc w:val="left"/>
      <w:pPr>
        <w:ind w:left="4320" w:hanging="480"/>
      </w:pPr>
    </w:lvl>
    <w:lvl w:ilvl="8" w:tplc="0409001B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49BD2890"/>
    <w:multiLevelType w:val="hybridMultilevel"/>
    <w:tmpl w:val="A1F0F4CE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EE0AB750">
      <w:start w:val="1"/>
      <w:numFmt w:val="decimal"/>
      <w:lvlText w:val="(%2)"/>
      <w:lvlJc w:val="left"/>
      <w:pPr>
        <w:ind w:left="1440" w:hanging="480"/>
      </w:pPr>
      <w:rPr>
        <w:rFonts w:ascii="Arial" w:eastAsia="標楷體" w:hAnsi="Arial" w:cs="Arial"/>
      </w:r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>
      <w:start w:val="1"/>
      <w:numFmt w:val="ideographTraditional"/>
      <w:lvlText w:val="%5、"/>
      <w:lvlJc w:val="left"/>
      <w:pPr>
        <w:ind w:left="2880" w:hanging="480"/>
      </w:pPr>
    </w:lvl>
    <w:lvl w:ilvl="5" w:tplc="2108A7CA">
      <w:start w:val="1"/>
      <w:numFmt w:val="decimal"/>
      <w:lvlText w:val="(%6)"/>
      <w:lvlJc w:val="left"/>
      <w:pPr>
        <w:ind w:left="324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552F3BFB"/>
    <w:multiLevelType w:val="hybridMultilevel"/>
    <w:tmpl w:val="5CBE4F96"/>
    <w:lvl w:ilvl="0" w:tplc="A0FEA398">
      <w:start w:val="1"/>
      <w:numFmt w:val="upperLetter"/>
      <w:pStyle w:val="a"/>
      <w:lvlText w:val="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5CD647DB"/>
    <w:multiLevelType w:val="hybridMultilevel"/>
    <w:tmpl w:val="AAEE052E"/>
    <w:lvl w:ilvl="0" w:tplc="2FE27170">
      <w:start w:val="1"/>
      <w:numFmt w:val="decimal"/>
      <w:lvlText w:val="(%1)"/>
      <w:lvlJc w:val="left"/>
      <w:pPr>
        <w:ind w:left="1320" w:hanging="360"/>
      </w:pPr>
      <w:rPr>
        <w:rFonts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1" w15:restartNumberingAfterBreak="0">
    <w:nsid w:val="64DC27FC"/>
    <w:multiLevelType w:val="hybridMultilevel"/>
    <w:tmpl w:val="4524FD90"/>
    <w:lvl w:ilvl="0" w:tplc="207A688A">
      <w:start w:val="1"/>
      <w:numFmt w:val="upperRoman"/>
      <w:pStyle w:val="3SPICE"/>
      <w:lvlText w:val="%1."/>
      <w:lvlJc w:val="left"/>
      <w:pPr>
        <w:ind w:left="100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84" w:hanging="480"/>
      </w:pPr>
    </w:lvl>
    <w:lvl w:ilvl="2" w:tplc="0409001B" w:tentative="1">
      <w:start w:val="1"/>
      <w:numFmt w:val="lowerRoman"/>
      <w:lvlText w:val="%3."/>
      <w:lvlJc w:val="right"/>
      <w:pPr>
        <w:ind w:left="1964" w:hanging="480"/>
      </w:pPr>
    </w:lvl>
    <w:lvl w:ilvl="3" w:tplc="0409000F" w:tentative="1">
      <w:start w:val="1"/>
      <w:numFmt w:val="decimal"/>
      <w:lvlText w:val="%4."/>
      <w:lvlJc w:val="left"/>
      <w:pPr>
        <w:ind w:left="244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4" w:hanging="480"/>
      </w:pPr>
    </w:lvl>
    <w:lvl w:ilvl="5" w:tplc="0409001B" w:tentative="1">
      <w:start w:val="1"/>
      <w:numFmt w:val="lowerRoman"/>
      <w:lvlText w:val="%6."/>
      <w:lvlJc w:val="right"/>
      <w:pPr>
        <w:ind w:left="3404" w:hanging="480"/>
      </w:pPr>
    </w:lvl>
    <w:lvl w:ilvl="6" w:tplc="0409000F" w:tentative="1">
      <w:start w:val="1"/>
      <w:numFmt w:val="decimal"/>
      <w:lvlText w:val="%7."/>
      <w:lvlJc w:val="left"/>
      <w:pPr>
        <w:ind w:left="388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4" w:hanging="480"/>
      </w:pPr>
    </w:lvl>
    <w:lvl w:ilvl="8" w:tplc="0409001B" w:tentative="1">
      <w:start w:val="1"/>
      <w:numFmt w:val="lowerRoman"/>
      <w:lvlText w:val="%9."/>
      <w:lvlJc w:val="right"/>
      <w:pPr>
        <w:ind w:left="4844" w:hanging="480"/>
      </w:pPr>
    </w:lvl>
  </w:abstractNum>
  <w:abstractNum w:abstractNumId="12" w15:restartNumberingAfterBreak="0">
    <w:nsid w:val="714233D1"/>
    <w:multiLevelType w:val="hybridMultilevel"/>
    <w:tmpl w:val="778E26DE"/>
    <w:lvl w:ilvl="0" w:tplc="7C6A7A0A">
      <w:start w:val="1"/>
      <w:numFmt w:val="bullet"/>
      <w:pStyle w:val="1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72FA2266"/>
    <w:multiLevelType w:val="hybridMultilevel"/>
    <w:tmpl w:val="3D1A643A"/>
    <w:lvl w:ilvl="0" w:tplc="25BC24C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767F3706"/>
    <w:multiLevelType w:val="hybridMultilevel"/>
    <w:tmpl w:val="1B4206A0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EE0AB750">
      <w:start w:val="1"/>
      <w:numFmt w:val="decimal"/>
      <w:lvlText w:val="(%2)"/>
      <w:lvlJc w:val="left"/>
      <w:pPr>
        <w:ind w:left="1440" w:hanging="480"/>
      </w:pPr>
      <w:rPr>
        <w:rFonts w:ascii="Arial" w:eastAsia="標楷體" w:hAnsi="Arial" w:cs="Arial"/>
      </w:r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>
      <w:start w:val="1"/>
      <w:numFmt w:val="ideographTraditional"/>
      <w:lvlText w:val="%5、"/>
      <w:lvlJc w:val="left"/>
      <w:pPr>
        <w:ind w:left="2880" w:hanging="480"/>
      </w:pPr>
    </w:lvl>
    <w:lvl w:ilvl="5" w:tplc="2108A7CA">
      <w:start w:val="1"/>
      <w:numFmt w:val="decimal"/>
      <w:lvlText w:val="(%6)"/>
      <w:lvlJc w:val="left"/>
      <w:pPr>
        <w:ind w:left="324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5" w15:restartNumberingAfterBreak="0">
    <w:nsid w:val="76D945F8"/>
    <w:multiLevelType w:val="hybridMultilevel"/>
    <w:tmpl w:val="A1F0F4CE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EE0AB750">
      <w:start w:val="1"/>
      <w:numFmt w:val="decimal"/>
      <w:lvlText w:val="(%2)"/>
      <w:lvlJc w:val="left"/>
      <w:pPr>
        <w:ind w:left="1440" w:hanging="480"/>
      </w:pPr>
      <w:rPr>
        <w:rFonts w:ascii="Arial" w:eastAsia="標楷體" w:hAnsi="Arial" w:cs="Arial"/>
      </w:r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>
      <w:start w:val="1"/>
      <w:numFmt w:val="ideographTraditional"/>
      <w:lvlText w:val="%5、"/>
      <w:lvlJc w:val="left"/>
      <w:pPr>
        <w:ind w:left="2880" w:hanging="480"/>
      </w:pPr>
    </w:lvl>
    <w:lvl w:ilvl="5" w:tplc="2108A7CA">
      <w:start w:val="1"/>
      <w:numFmt w:val="decimal"/>
      <w:lvlText w:val="(%6)"/>
      <w:lvlJc w:val="left"/>
      <w:pPr>
        <w:ind w:left="324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6" w15:restartNumberingAfterBreak="0">
    <w:nsid w:val="79AD26B5"/>
    <w:multiLevelType w:val="hybridMultilevel"/>
    <w:tmpl w:val="3D1A643A"/>
    <w:lvl w:ilvl="0" w:tplc="25BC24CE">
      <w:start w:val="1"/>
      <w:numFmt w:val="decimal"/>
      <w:lvlText w:val="(%1)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num w:numId="1">
    <w:abstractNumId w:val="12"/>
  </w:num>
  <w:num w:numId="2">
    <w:abstractNumId w:val="1"/>
  </w:num>
  <w:num w:numId="3">
    <w:abstractNumId w:val="3"/>
  </w:num>
  <w:num w:numId="4">
    <w:abstractNumId w:val="9"/>
  </w:num>
  <w:num w:numId="5">
    <w:abstractNumId w:val="1"/>
    <w:lvlOverride w:ilvl="0">
      <w:startOverride w:val="1"/>
    </w:lvlOverride>
  </w:num>
  <w:num w:numId="6">
    <w:abstractNumId w:val="11"/>
  </w:num>
  <w:num w:numId="7">
    <w:abstractNumId w:val="1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 w:numId="12">
    <w:abstractNumId w:val="1"/>
    <w:lvlOverride w:ilvl="0">
      <w:startOverride w:val="1"/>
    </w:lvlOverride>
  </w:num>
  <w:num w:numId="13">
    <w:abstractNumId w:val="4"/>
  </w:num>
  <w:num w:numId="14">
    <w:abstractNumId w:val="1"/>
    <w:lvlOverride w:ilvl="0">
      <w:startOverride w:val="1"/>
    </w:lvlOverride>
  </w:num>
  <w:num w:numId="15">
    <w:abstractNumId w:val="1"/>
    <w:lvlOverride w:ilvl="0">
      <w:startOverride w:val="1"/>
    </w:lvlOverride>
  </w:num>
  <w:num w:numId="16">
    <w:abstractNumId w:val="1"/>
    <w:lvlOverride w:ilvl="0">
      <w:startOverride w:val="1"/>
    </w:lvlOverride>
  </w:num>
  <w:num w:numId="17">
    <w:abstractNumId w:val="8"/>
  </w:num>
  <w:num w:numId="18">
    <w:abstractNumId w:val="1"/>
    <w:lvlOverride w:ilvl="0">
      <w:startOverride w:val="1"/>
    </w:lvlOverride>
  </w:num>
  <w:num w:numId="19">
    <w:abstractNumId w:val="1"/>
    <w:lvlOverride w:ilvl="0">
      <w:startOverride w:val="1"/>
    </w:lvlOverride>
  </w:num>
  <w:num w:numId="20">
    <w:abstractNumId w:val="0"/>
  </w:num>
  <w:num w:numId="21">
    <w:abstractNumId w:val="16"/>
  </w:num>
  <w:num w:numId="22">
    <w:abstractNumId w:val="1"/>
    <w:lvlOverride w:ilvl="0">
      <w:startOverride w:val="1"/>
    </w:lvlOverride>
  </w:num>
  <w:num w:numId="23">
    <w:abstractNumId w:val="1"/>
    <w:lvlOverride w:ilvl="0">
      <w:startOverride w:val="1"/>
    </w:lvlOverride>
  </w:num>
  <w:num w:numId="24">
    <w:abstractNumId w:val="15"/>
  </w:num>
  <w:num w:numId="25">
    <w:abstractNumId w:val="13"/>
  </w:num>
  <w:num w:numId="26">
    <w:abstractNumId w:val="6"/>
  </w:num>
  <w:num w:numId="27">
    <w:abstractNumId w:val="2"/>
  </w:num>
  <w:num w:numId="28">
    <w:abstractNumId w:val="10"/>
  </w:num>
  <w:num w:numId="29">
    <w:abstractNumId w:val="1"/>
    <w:lvlOverride w:ilvl="0">
      <w:startOverride w:val="1"/>
    </w:lvlOverride>
  </w:num>
  <w:num w:numId="30">
    <w:abstractNumId w:val="1"/>
    <w:lvlOverride w:ilvl="0">
      <w:startOverride w:val="1"/>
    </w:lvlOverride>
  </w:num>
  <w:num w:numId="31">
    <w:abstractNumId w:val="3"/>
    <w:lvlOverride w:ilvl="0">
      <w:startOverride w:val="1"/>
    </w:lvlOverride>
  </w:num>
  <w:num w:numId="32">
    <w:abstractNumId w:val="5"/>
  </w:num>
  <w:num w:numId="33">
    <w:abstractNumId w:val="1"/>
    <w:lvlOverride w:ilvl="0">
      <w:startOverride w:val="1"/>
    </w:lvlOverride>
  </w:num>
  <w:num w:numId="3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MjewMLI0MDcxMDRR0lEKTi0uzszPAykwNqsFAMKqgAgtAAAA"/>
  </w:docVars>
  <w:rsids>
    <w:rsidRoot w:val="00B359E5"/>
    <w:rsid w:val="00001FB2"/>
    <w:rsid w:val="00002EE1"/>
    <w:rsid w:val="00005DB5"/>
    <w:rsid w:val="00006A42"/>
    <w:rsid w:val="00007E9F"/>
    <w:rsid w:val="00010B26"/>
    <w:rsid w:val="00011F4C"/>
    <w:rsid w:val="00012FBB"/>
    <w:rsid w:val="00013ADC"/>
    <w:rsid w:val="00015CCF"/>
    <w:rsid w:val="00016249"/>
    <w:rsid w:val="00017520"/>
    <w:rsid w:val="00020EC2"/>
    <w:rsid w:val="00030B86"/>
    <w:rsid w:val="000311A4"/>
    <w:rsid w:val="0003157D"/>
    <w:rsid w:val="00031B0B"/>
    <w:rsid w:val="000324B5"/>
    <w:rsid w:val="000327D6"/>
    <w:rsid w:val="00032AE3"/>
    <w:rsid w:val="00033293"/>
    <w:rsid w:val="00033302"/>
    <w:rsid w:val="0003362C"/>
    <w:rsid w:val="0003422D"/>
    <w:rsid w:val="00037132"/>
    <w:rsid w:val="000374D6"/>
    <w:rsid w:val="000377B4"/>
    <w:rsid w:val="0003783A"/>
    <w:rsid w:val="00037D65"/>
    <w:rsid w:val="00040408"/>
    <w:rsid w:val="000409F4"/>
    <w:rsid w:val="00045230"/>
    <w:rsid w:val="00045EE4"/>
    <w:rsid w:val="000468FC"/>
    <w:rsid w:val="00050524"/>
    <w:rsid w:val="00050BB4"/>
    <w:rsid w:val="0005188C"/>
    <w:rsid w:val="000526FE"/>
    <w:rsid w:val="000546C8"/>
    <w:rsid w:val="00054FD9"/>
    <w:rsid w:val="00055219"/>
    <w:rsid w:val="000569AF"/>
    <w:rsid w:val="0006107C"/>
    <w:rsid w:val="00062A04"/>
    <w:rsid w:val="00062A68"/>
    <w:rsid w:val="0006300F"/>
    <w:rsid w:val="00063E22"/>
    <w:rsid w:val="000644F3"/>
    <w:rsid w:val="0006490F"/>
    <w:rsid w:val="000649B2"/>
    <w:rsid w:val="00065000"/>
    <w:rsid w:val="000719AF"/>
    <w:rsid w:val="000719DA"/>
    <w:rsid w:val="000747EA"/>
    <w:rsid w:val="000755D7"/>
    <w:rsid w:val="00080444"/>
    <w:rsid w:val="00081E89"/>
    <w:rsid w:val="00084072"/>
    <w:rsid w:val="00084BA2"/>
    <w:rsid w:val="00085142"/>
    <w:rsid w:val="000855AE"/>
    <w:rsid w:val="00086543"/>
    <w:rsid w:val="00086D50"/>
    <w:rsid w:val="00087789"/>
    <w:rsid w:val="00090C81"/>
    <w:rsid w:val="00090C82"/>
    <w:rsid w:val="0009285F"/>
    <w:rsid w:val="00092F64"/>
    <w:rsid w:val="00094F3C"/>
    <w:rsid w:val="000A4FCB"/>
    <w:rsid w:val="000A7971"/>
    <w:rsid w:val="000A7A8B"/>
    <w:rsid w:val="000A7AEF"/>
    <w:rsid w:val="000A7B9D"/>
    <w:rsid w:val="000B0175"/>
    <w:rsid w:val="000B0903"/>
    <w:rsid w:val="000B1030"/>
    <w:rsid w:val="000B245B"/>
    <w:rsid w:val="000B3B14"/>
    <w:rsid w:val="000B5610"/>
    <w:rsid w:val="000B6465"/>
    <w:rsid w:val="000C0C61"/>
    <w:rsid w:val="000C1DC7"/>
    <w:rsid w:val="000C4029"/>
    <w:rsid w:val="000C55B0"/>
    <w:rsid w:val="000C6884"/>
    <w:rsid w:val="000C6C3D"/>
    <w:rsid w:val="000C780B"/>
    <w:rsid w:val="000D00C8"/>
    <w:rsid w:val="000D1B73"/>
    <w:rsid w:val="000D37BE"/>
    <w:rsid w:val="000D3AB3"/>
    <w:rsid w:val="000D59D3"/>
    <w:rsid w:val="000D66C6"/>
    <w:rsid w:val="000E0222"/>
    <w:rsid w:val="000E0AA7"/>
    <w:rsid w:val="000E1374"/>
    <w:rsid w:val="000E153E"/>
    <w:rsid w:val="000E2AC1"/>
    <w:rsid w:val="000E61CD"/>
    <w:rsid w:val="000E7E8F"/>
    <w:rsid w:val="000F0E95"/>
    <w:rsid w:val="000F2692"/>
    <w:rsid w:val="000F2779"/>
    <w:rsid w:val="000F41EC"/>
    <w:rsid w:val="000F4CF1"/>
    <w:rsid w:val="000F4DC4"/>
    <w:rsid w:val="000F5AAE"/>
    <w:rsid w:val="001002DA"/>
    <w:rsid w:val="00100AA1"/>
    <w:rsid w:val="00102B10"/>
    <w:rsid w:val="00102E82"/>
    <w:rsid w:val="00104AA1"/>
    <w:rsid w:val="00105FFF"/>
    <w:rsid w:val="0010751C"/>
    <w:rsid w:val="00111936"/>
    <w:rsid w:val="00112416"/>
    <w:rsid w:val="0011305D"/>
    <w:rsid w:val="00113319"/>
    <w:rsid w:val="00116E4B"/>
    <w:rsid w:val="00121D45"/>
    <w:rsid w:val="00122705"/>
    <w:rsid w:val="00124927"/>
    <w:rsid w:val="00126F58"/>
    <w:rsid w:val="001300AF"/>
    <w:rsid w:val="001309F9"/>
    <w:rsid w:val="00131763"/>
    <w:rsid w:val="00133371"/>
    <w:rsid w:val="001358A2"/>
    <w:rsid w:val="001358B1"/>
    <w:rsid w:val="00137EA6"/>
    <w:rsid w:val="00140421"/>
    <w:rsid w:val="00140585"/>
    <w:rsid w:val="00142465"/>
    <w:rsid w:val="0014306A"/>
    <w:rsid w:val="001444F5"/>
    <w:rsid w:val="00144B9F"/>
    <w:rsid w:val="001474AF"/>
    <w:rsid w:val="00150FF1"/>
    <w:rsid w:val="00155BCE"/>
    <w:rsid w:val="00157EE2"/>
    <w:rsid w:val="0016003F"/>
    <w:rsid w:val="00164FEF"/>
    <w:rsid w:val="001672FE"/>
    <w:rsid w:val="001743E7"/>
    <w:rsid w:val="001743F7"/>
    <w:rsid w:val="0017637B"/>
    <w:rsid w:val="00177239"/>
    <w:rsid w:val="001779FD"/>
    <w:rsid w:val="001815D5"/>
    <w:rsid w:val="00182BF0"/>
    <w:rsid w:val="00190669"/>
    <w:rsid w:val="00191C5A"/>
    <w:rsid w:val="00192D32"/>
    <w:rsid w:val="00194B0B"/>
    <w:rsid w:val="0019544C"/>
    <w:rsid w:val="0019731D"/>
    <w:rsid w:val="00197AC6"/>
    <w:rsid w:val="001A2F27"/>
    <w:rsid w:val="001A3176"/>
    <w:rsid w:val="001A4B5F"/>
    <w:rsid w:val="001A5526"/>
    <w:rsid w:val="001A59F7"/>
    <w:rsid w:val="001A5EB7"/>
    <w:rsid w:val="001A6981"/>
    <w:rsid w:val="001A7F97"/>
    <w:rsid w:val="001B074B"/>
    <w:rsid w:val="001B3209"/>
    <w:rsid w:val="001B3A61"/>
    <w:rsid w:val="001B3DF7"/>
    <w:rsid w:val="001B6A1E"/>
    <w:rsid w:val="001C018F"/>
    <w:rsid w:val="001C035C"/>
    <w:rsid w:val="001C1876"/>
    <w:rsid w:val="001C2136"/>
    <w:rsid w:val="001C253E"/>
    <w:rsid w:val="001C450F"/>
    <w:rsid w:val="001C6B62"/>
    <w:rsid w:val="001D17D1"/>
    <w:rsid w:val="001D25B7"/>
    <w:rsid w:val="001D26DE"/>
    <w:rsid w:val="001D3507"/>
    <w:rsid w:val="001D482E"/>
    <w:rsid w:val="001D5B0E"/>
    <w:rsid w:val="001D7231"/>
    <w:rsid w:val="001E02DE"/>
    <w:rsid w:val="001E15CE"/>
    <w:rsid w:val="001E1CF6"/>
    <w:rsid w:val="001E311D"/>
    <w:rsid w:val="001E33A1"/>
    <w:rsid w:val="001E4AFD"/>
    <w:rsid w:val="001E63FB"/>
    <w:rsid w:val="001E677F"/>
    <w:rsid w:val="001E6D12"/>
    <w:rsid w:val="001E7634"/>
    <w:rsid w:val="001F1053"/>
    <w:rsid w:val="001F2AF8"/>
    <w:rsid w:val="001F2B93"/>
    <w:rsid w:val="001F2C51"/>
    <w:rsid w:val="001F5E0F"/>
    <w:rsid w:val="001F5F2F"/>
    <w:rsid w:val="001F6FB8"/>
    <w:rsid w:val="00200334"/>
    <w:rsid w:val="00201B4D"/>
    <w:rsid w:val="00202E5E"/>
    <w:rsid w:val="00203F49"/>
    <w:rsid w:val="00204491"/>
    <w:rsid w:val="00206DF8"/>
    <w:rsid w:val="00210DE8"/>
    <w:rsid w:val="002149AA"/>
    <w:rsid w:val="00215E87"/>
    <w:rsid w:val="00216012"/>
    <w:rsid w:val="00217312"/>
    <w:rsid w:val="00220E89"/>
    <w:rsid w:val="00222669"/>
    <w:rsid w:val="0022408E"/>
    <w:rsid w:val="0022562C"/>
    <w:rsid w:val="00225D0F"/>
    <w:rsid w:val="0022634A"/>
    <w:rsid w:val="00227A8A"/>
    <w:rsid w:val="002306DD"/>
    <w:rsid w:val="00234BCB"/>
    <w:rsid w:val="00234FBF"/>
    <w:rsid w:val="0023530A"/>
    <w:rsid w:val="0023557F"/>
    <w:rsid w:val="002355BD"/>
    <w:rsid w:val="00236E4F"/>
    <w:rsid w:val="00241355"/>
    <w:rsid w:val="0024302F"/>
    <w:rsid w:val="002434D2"/>
    <w:rsid w:val="0024402C"/>
    <w:rsid w:val="00247744"/>
    <w:rsid w:val="00252F98"/>
    <w:rsid w:val="002535A9"/>
    <w:rsid w:val="0025403D"/>
    <w:rsid w:val="00254BD5"/>
    <w:rsid w:val="00257E5E"/>
    <w:rsid w:val="00260DCB"/>
    <w:rsid w:val="00270BFD"/>
    <w:rsid w:val="00271167"/>
    <w:rsid w:val="00271CF5"/>
    <w:rsid w:val="00273720"/>
    <w:rsid w:val="00274B9F"/>
    <w:rsid w:val="002751E7"/>
    <w:rsid w:val="00275AE0"/>
    <w:rsid w:val="002764AA"/>
    <w:rsid w:val="00276F93"/>
    <w:rsid w:val="00277D2C"/>
    <w:rsid w:val="002810DA"/>
    <w:rsid w:val="00281B89"/>
    <w:rsid w:val="00284A4E"/>
    <w:rsid w:val="002856C5"/>
    <w:rsid w:val="00287EF5"/>
    <w:rsid w:val="002910CE"/>
    <w:rsid w:val="002917B7"/>
    <w:rsid w:val="00291B9C"/>
    <w:rsid w:val="00292145"/>
    <w:rsid w:val="00293CD9"/>
    <w:rsid w:val="0029651D"/>
    <w:rsid w:val="00297AA7"/>
    <w:rsid w:val="002A0E9B"/>
    <w:rsid w:val="002A1022"/>
    <w:rsid w:val="002A14AE"/>
    <w:rsid w:val="002A2959"/>
    <w:rsid w:val="002A52D3"/>
    <w:rsid w:val="002A559E"/>
    <w:rsid w:val="002A7E28"/>
    <w:rsid w:val="002A7FAB"/>
    <w:rsid w:val="002B1E49"/>
    <w:rsid w:val="002B7BA7"/>
    <w:rsid w:val="002B7D54"/>
    <w:rsid w:val="002C01AE"/>
    <w:rsid w:val="002C043A"/>
    <w:rsid w:val="002C0485"/>
    <w:rsid w:val="002C178B"/>
    <w:rsid w:val="002D155E"/>
    <w:rsid w:val="002D1607"/>
    <w:rsid w:val="002D1B9E"/>
    <w:rsid w:val="002D2ED0"/>
    <w:rsid w:val="002D3132"/>
    <w:rsid w:val="002D3B8C"/>
    <w:rsid w:val="002D5BD4"/>
    <w:rsid w:val="002D7972"/>
    <w:rsid w:val="002E01FC"/>
    <w:rsid w:val="002E095F"/>
    <w:rsid w:val="002E286C"/>
    <w:rsid w:val="002E2F37"/>
    <w:rsid w:val="002E34B8"/>
    <w:rsid w:val="002E4209"/>
    <w:rsid w:val="002E4704"/>
    <w:rsid w:val="002E5A6C"/>
    <w:rsid w:val="002E5AD0"/>
    <w:rsid w:val="002E6FA1"/>
    <w:rsid w:val="002E7268"/>
    <w:rsid w:val="002F1482"/>
    <w:rsid w:val="002F2B1F"/>
    <w:rsid w:val="002F2B2B"/>
    <w:rsid w:val="002F404E"/>
    <w:rsid w:val="002F4B19"/>
    <w:rsid w:val="002F640A"/>
    <w:rsid w:val="00300E05"/>
    <w:rsid w:val="00301E27"/>
    <w:rsid w:val="00302E3E"/>
    <w:rsid w:val="0030318F"/>
    <w:rsid w:val="00303EEB"/>
    <w:rsid w:val="0030579F"/>
    <w:rsid w:val="003059CC"/>
    <w:rsid w:val="003069E3"/>
    <w:rsid w:val="0031029D"/>
    <w:rsid w:val="003125BC"/>
    <w:rsid w:val="00312BCC"/>
    <w:rsid w:val="003143BB"/>
    <w:rsid w:val="003147F4"/>
    <w:rsid w:val="00314BC2"/>
    <w:rsid w:val="00315380"/>
    <w:rsid w:val="00315533"/>
    <w:rsid w:val="00315F7A"/>
    <w:rsid w:val="00316980"/>
    <w:rsid w:val="003175C5"/>
    <w:rsid w:val="0031774F"/>
    <w:rsid w:val="003210F8"/>
    <w:rsid w:val="003218BC"/>
    <w:rsid w:val="0032191A"/>
    <w:rsid w:val="00325E08"/>
    <w:rsid w:val="0032789E"/>
    <w:rsid w:val="003316B7"/>
    <w:rsid w:val="003329EF"/>
    <w:rsid w:val="00332A5D"/>
    <w:rsid w:val="003335E3"/>
    <w:rsid w:val="0033656F"/>
    <w:rsid w:val="003373FF"/>
    <w:rsid w:val="00337715"/>
    <w:rsid w:val="00342332"/>
    <w:rsid w:val="00343781"/>
    <w:rsid w:val="00343951"/>
    <w:rsid w:val="003439B7"/>
    <w:rsid w:val="00343C1F"/>
    <w:rsid w:val="0034431B"/>
    <w:rsid w:val="0034735F"/>
    <w:rsid w:val="00351C0A"/>
    <w:rsid w:val="0035369A"/>
    <w:rsid w:val="00353DE7"/>
    <w:rsid w:val="003560C0"/>
    <w:rsid w:val="0035703B"/>
    <w:rsid w:val="00357330"/>
    <w:rsid w:val="00357335"/>
    <w:rsid w:val="00357603"/>
    <w:rsid w:val="003603F4"/>
    <w:rsid w:val="003608D9"/>
    <w:rsid w:val="00365573"/>
    <w:rsid w:val="00365D78"/>
    <w:rsid w:val="00367134"/>
    <w:rsid w:val="0037094A"/>
    <w:rsid w:val="00372EAE"/>
    <w:rsid w:val="00374F9A"/>
    <w:rsid w:val="0037525C"/>
    <w:rsid w:val="00377187"/>
    <w:rsid w:val="00377C3A"/>
    <w:rsid w:val="00382FA6"/>
    <w:rsid w:val="00385AB6"/>
    <w:rsid w:val="003863BB"/>
    <w:rsid w:val="00390A90"/>
    <w:rsid w:val="00391013"/>
    <w:rsid w:val="003969F3"/>
    <w:rsid w:val="003A018C"/>
    <w:rsid w:val="003A2EA6"/>
    <w:rsid w:val="003A3A81"/>
    <w:rsid w:val="003A3C65"/>
    <w:rsid w:val="003A3D84"/>
    <w:rsid w:val="003A4C3E"/>
    <w:rsid w:val="003A547F"/>
    <w:rsid w:val="003A7DAE"/>
    <w:rsid w:val="003B01D8"/>
    <w:rsid w:val="003B29AD"/>
    <w:rsid w:val="003B6060"/>
    <w:rsid w:val="003B62E9"/>
    <w:rsid w:val="003B7035"/>
    <w:rsid w:val="003B7833"/>
    <w:rsid w:val="003C1D5E"/>
    <w:rsid w:val="003C5F7F"/>
    <w:rsid w:val="003D1540"/>
    <w:rsid w:val="003D3297"/>
    <w:rsid w:val="003D640F"/>
    <w:rsid w:val="003E2FE3"/>
    <w:rsid w:val="003E6A76"/>
    <w:rsid w:val="003E784E"/>
    <w:rsid w:val="003E7C30"/>
    <w:rsid w:val="003F123A"/>
    <w:rsid w:val="003F138F"/>
    <w:rsid w:val="003F1C14"/>
    <w:rsid w:val="003F1EA8"/>
    <w:rsid w:val="003F5AF0"/>
    <w:rsid w:val="003F6C89"/>
    <w:rsid w:val="003F777D"/>
    <w:rsid w:val="00400779"/>
    <w:rsid w:val="00403F3E"/>
    <w:rsid w:val="00404404"/>
    <w:rsid w:val="00404EED"/>
    <w:rsid w:val="00406388"/>
    <w:rsid w:val="00407464"/>
    <w:rsid w:val="004102D4"/>
    <w:rsid w:val="00411245"/>
    <w:rsid w:val="00412C6F"/>
    <w:rsid w:val="00415B3E"/>
    <w:rsid w:val="00421A0A"/>
    <w:rsid w:val="004239BF"/>
    <w:rsid w:val="004248CE"/>
    <w:rsid w:val="00424EAD"/>
    <w:rsid w:val="00424FE6"/>
    <w:rsid w:val="00431213"/>
    <w:rsid w:val="00431C5F"/>
    <w:rsid w:val="004325EC"/>
    <w:rsid w:val="00433336"/>
    <w:rsid w:val="00433BA7"/>
    <w:rsid w:val="004413E5"/>
    <w:rsid w:val="00442D5E"/>
    <w:rsid w:val="00443177"/>
    <w:rsid w:val="004433CC"/>
    <w:rsid w:val="00443E2C"/>
    <w:rsid w:val="0044590E"/>
    <w:rsid w:val="00446B86"/>
    <w:rsid w:val="00446E7B"/>
    <w:rsid w:val="00451BCD"/>
    <w:rsid w:val="00451C1F"/>
    <w:rsid w:val="00451DB9"/>
    <w:rsid w:val="0045239C"/>
    <w:rsid w:val="00453DC2"/>
    <w:rsid w:val="00453EA9"/>
    <w:rsid w:val="004547AA"/>
    <w:rsid w:val="00460096"/>
    <w:rsid w:val="00461BC5"/>
    <w:rsid w:val="004655CE"/>
    <w:rsid w:val="00465AFF"/>
    <w:rsid w:val="00465EC3"/>
    <w:rsid w:val="00466CFE"/>
    <w:rsid w:val="00467334"/>
    <w:rsid w:val="00474A95"/>
    <w:rsid w:val="00475274"/>
    <w:rsid w:val="00480283"/>
    <w:rsid w:val="00486AA5"/>
    <w:rsid w:val="0048720C"/>
    <w:rsid w:val="004937AB"/>
    <w:rsid w:val="00493D21"/>
    <w:rsid w:val="00493E92"/>
    <w:rsid w:val="004940F2"/>
    <w:rsid w:val="00496149"/>
    <w:rsid w:val="00496257"/>
    <w:rsid w:val="004962FF"/>
    <w:rsid w:val="004A1948"/>
    <w:rsid w:val="004A4CCC"/>
    <w:rsid w:val="004A4E98"/>
    <w:rsid w:val="004A5821"/>
    <w:rsid w:val="004A6BD8"/>
    <w:rsid w:val="004A7DD2"/>
    <w:rsid w:val="004B21EF"/>
    <w:rsid w:val="004B2F1D"/>
    <w:rsid w:val="004B37B3"/>
    <w:rsid w:val="004B49DD"/>
    <w:rsid w:val="004B6330"/>
    <w:rsid w:val="004C0620"/>
    <w:rsid w:val="004C1063"/>
    <w:rsid w:val="004C2E6C"/>
    <w:rsid w:val="004C2E7C"/>
    <w:rsid w:val="004C4F04"/>
    <w:rsid w:val="004C56F3"/>
    <w:rsid w:val="004C58B7"/>
    <w:rsid w:val="004C60D5"/>
    <w:rsid w:val="004D18A4"/>
    <w:rsid w:val="004D2676"/>
    <w:rsid w:val="004D2BA6"/>
    <w:rsid w:val="004D2D13"/>
    <w:rsid w:val="004D3628"/>
    <w:rsid w:val="004D3712"/>
    <w:rsid w:val="004D70DD"/>
    <w:rsid w:val="004E5BFC"/>
    <w:rsid w:val="004E6B3A"/>
    <w:rsid w:val="004E6F40"/>
    <w:rsid w:val="004E763B"/>
    <w:rsid w:val="004E7DAB"/>
    <w:rsid w:val="004F03D9"/>
    <w:rsid w:val="004F4843"/>
    <w:rsid w:val="004F567F"/>
    <w:rsid w:val="004F7351"/>
    <w:rsid w:val="004F7E75"/>
    <w:rsid w:val="00503DBC"/>
    <w:rsid w:val="0050497C"/>
    <w:rsid w:val="00504C64"/>
    <w:rsid w:val="005052A9"/>
    <w:rsid w:val="00506058"/>
    <w:rsid w:val="00506C4B"/>
    <w:rsid w:val="00507C0D"/>
    <w:rsid w:val="00510FCF"/>
    <w:rsid w:val="005115A7"/>
    <w:rsid w:val="00512693"/>
    <w:rsid w:val="005129D6"/>
    <w:rsid w:val="00513334"/>
    <w:rsid w:val="0051423C"/>
    <w:rsid w:val="00522930"/>
    <w:rsid w:val="00522BFC"/>
    <w:rsid w:val="005237C3"/>
    <w:rsid w:val="0052421C"/>
    <w:rsid w:val="0052655D"/>
    <w:rsid w:val="00531C0B"/>
    <w:rsid w:val="00533874"/>
    <w:rsid w:val="00533A42"/>
    <w:rsid w:val="00534A16"/>
    <w:rsid w:val="0054100A"/>
    <w:rsid w:val="005506B8"/>
    <w:rsid w:val="00551A02"/>
    <w:rsid w:val="00551B1B"/>
    <w:rsid w:val="00556215"/>
    <w:rsid w:val="00562206"/>
    <w:rsid w:val="0056227C"/>
    <w:rsid w:val="00563EBB"/>
    <w:rsid w:val="005641AB"/>
    <w:rsid w:val="00564F78"/>
    <w:rsid w:val="00565641"/>
    <w:rsid w:val="0056591C"/>
    <w:rsid w:val="00566777"/>
    <w:rsid w:val="00566C78"/>
    <w:rsid w:val="00570FD3"/>
    <w:rsid w:val="0057126D"/>
    <w:rsid w:val="0057152A"/>
    <w:rsid w:val="00571F51"/>
    <w:rsid w:val="0057231E"/>
    <w:rsid w:val="00572E12"/>
    <w:rsid w:val="00573962"/>
    <w:rsid w:val="00573F3E"/>
    <w:rsid w:val="005759AE"/>
    <w:rsid w:val="00577050"/>
    <w:rsid w:val="005815F6"/>
    <w:rsid w:val="0058257F"/>
    <w:rsid w:val="005825E6"/>
    <w:rsid w:val="005849E6"/>
    <w:rsid w:val="00584D08"/>
    <w:rsid w:val="00585C4B"/>
    <w:rsid w:val="00590928"/>
    <w:rsid w:val="00593A3F"/>
    <w:rsid w:val="00593B55"/>
    <w:rsid w:val="00595770"/>
    <w:rsid w:val="005959EF"/>
    <w:rsid w:val="00595CC8"/>
    <w:rsid w:val="00595E35"/>
    <w:rsid w:val="005962E6"/>
    <w:rsid w:val="005A1E74"/>
    <w:rsid w:val="005A3242"/>
    <w:rsid w:val="005A5417"/>
    <w:rsid w:val="005A56F3"/>
    <w:rsid w:val="005B027F"/>
    <w:rsid w:val="005B2603"/>
    <w:rsid w:val="005B2855"/>
    <w:rsid w:val="005B362B"/>
    <w:rsid w:val="005B3EF1"/>
    <w:rsid w:val="005C00EF"/>
    <w:rsid w:val="005C19CD"/>
    <w:rsid w:val="005C2F28"/>
    <w:rsid w:val="005C35BD"/>
    <w:rsid w:val="005C35C4"/>
    <w:rsid w:val="005C3733"/>
    <w:rsid w:val="005C42D9"/>
    <w:rsid w:val="005C4EE4"/>
    <w:rsid w:val="005C5860"/>
    <w:rsid w:val="005C6825"/>
    <w:rsid w:val="005D197D"/>
    <w:rsid w:val="005D2F24"/>
    <w:rsid w:val="005D617E"/>
    <w:rsid w:val="005E317E"/>
    <w:rsid w:val="005E4DAA"/>
    <w:rsid w:val="005E4E15"/>
    <w:rsid w:val="005E5064"/>
    <w:rsid w:val="005E6C9E"/>
    <w:rsid w:val="005E75A2"/>
    <w:rsid w:val="005F1919"/>
    <w:rsid w:val="005F21F9"/>
    <w:rsid w:val="005F272E"/>
    <w:rsid w:val="005F36E2"/>
    <w:rsid w:val="005F61C1"/>
    <w:rsid w:val="005F7888"/>
    <w:rsid w:val="00601190"/>
    <w:rsid w:val="006017BA"/>
    <w:rsid w:val="00602453"/>
    <w:rsid w:val="00602475"/>
    <w:rsid w:val="006028E4"/>
    <w:rsid w:val="00602E0A"/>
    <w:rsid w:val="00604D50"/>
    <w:rsid w:val="00604DB6"/>
    <w:rsid w:val="006141A5"/>
    <w:rsid w:val="0061432F"/>
    <w:rsid w:val="0061460C"/>
    <w:rsid w:val="006171EF"/>
    <w:rsid w:val="00617D2E"/>
    <w:rsid w:val="00620AF0"/>
    <w:rsid w:val="0062489E"/>
    <w:rsid w:val="00630085"/>
    <w:rsid w:val="00631CEA"/>
    <w:rsid w:val="00632D98"/>
    <w:rsid w:val="00634281"/>
    <w:rsid w:val="00634CAE"/>
    <w:rsid w:val="00635196"/>
    <w:rsid w:val="00635C76"/>
    <w:rsid w:val="00636533"/>
    <w:rsid w:val="00641420"/>
    <w:rsid w:val="00643E8E"/>
    <w:rsid w:val="00646175"/>
    <w:rsid w:val="006470A2"/>
    <w:rsid w:val="006475F8"/>
    <w:rsid w:val="00647B0D"/>
    <w:rsid w:val="00647EDD"/>
    <w:rsid w:val="006533A7"/>
    <w:rsid w:val="006542EA"/>
    <w:rsid w:val="00654D6D"/>
    <w:rsid w:val="00654E10"/>
    <w:rsid w:val="0065511B"/>
    <w:rsid w:val="006560CD"/>
    <w:rsid w:val="00657563"/>
    <w:rsid w:val="006578FF"/>
    <w:rsid w:val="00657B53"/>
    <w:rsid w:val="00657EA5"/>
    <w:rsid w:val="00660193"/>
    <w:rsid w:val="0066093B"/>
    <w:rsid w:val="006615D3"/>
    <w:rsid w:val="006619D1"/>
    <w:rsid w:val="00662E22"/>
    <w:rsid w:val="00664809"/>
    <w:rsid w:val="00665F25"/>
    <w:rsid w:val="00666402"/>
    <w:rsid w:val="0066721A"/>
    <w:rsid w:val="006736C2"/>
    <w:rsid w:val="00673BCD"/>
    <w:rsid w:val="006764D3"/>
    <w:rsid w:val="00681BC2"/>
    <w:rsid w:val="006835B0"/>
    <w:rsid w:val="006840B8"/>
    <w:rsid w:val="006845F7"/>
    <w:rsid w:val="00684B89"/>
    <w:rsid w:val="00687AEE"/>
    <w:rsid w:val="00690628"/>
    <w:rsid w:val="00690690"/>
    <w:rsid w:val="00692BE2"/>
    <w:rsid w:val="0069321E"/>
    <w:rsid w:val="00693CC6"/>
    <w:rsid w:val="00695E09"/>
    <w:rsid w:val="00696CDA"/>
    <w:rsid w:val="00696FD4"/>
    <w:rsid w:val="006A2179"/>
    <w:rsid w:val="006A416D"/>
    <w:rsid w:val="006A4D4F"/>
    <w:rsid w:val="006A57C5"/>
    <w:rsid w:val="006A6D25"/>
    <w:rsid w:val="006A6E53"/>
    <w:rsid w:val="006B0358"/>
    <w:rsid w:val="006B11A0"/>
    <w:rsid w:val="006B2750"/>
    <w:rsid w:val="006B631C"/>
    <w:rsid w:val="006B6D4E"/>
    <w:rsid w:val="006B75DB"/>
    <w:rsid w:val="006C1758"/>
    <w:rsid w:val="006C41F8"/>
    <w:rsid w:val="006C440A"/>
    <w:rsid w:val="006C6395"/>
    <w:rsid w:val="006C6E56"/>
    <w:rsid w:val="006D115F"/>
    <w:rsid w:val="006D12CB"/>
    <w:rsid w:val="006D1948"/>
    <w:rsid w:val="006D3133"/>
    <w:rsid w:val="006D4211"/>
    <w:rsid w:val="006D5ECD"/>
    <w:rsid w:val="006D6EAD"/>
    <w:rsid w:val="006E00DE"/>
    <w:rsid w:val="006E0B96"/>
    <w:rsid w:val="006E1B2A"/>
    <w:rsid w:val="006E626F"/>
    <w:rsid w:val="006E7F5F"/>
    <w:rsid w:val="006F0A87"/>
    <w:rsid w:val="006F12ED"/>
    <w:rsid w:val="006F29A3"/>
    <w:rsid w:val="006F2B63"/>
    <w:rsid w:val="006F3174"/>
    <w:rsid w:val="006F4FF5"/>
    <w:rsid w:val="006F655F"/>
    <w:rsid w:val="006F795D"/>
    <w:rsid w:val="0070101E"/>
    <w:rsid w:val="00701F91"/>
    <w:rsid w:val="00702319"/>
    <w:rsid w:val="00702D2A"/>
    <w:rsid w:val="007033DB"/>
    <w:rsid w:val="00703FE0"/>
    <w:rsid w:val="00704BEC"/>
    <w:rsid w:val="00713844"/>
    <w:rsid w:val="00713B2B"/>
    <w:rsid w:val="00713F8B"/>
    <w:rsid w:val="007157DA"/>
    <w:rsid w:val="007207FB"/>
    <w:rsid w:val="00721C5E"/>
    <w:rsid w:val="00723884"/>
    <w:rsid w:val="00723A59"/>
    <w:rsid w:val="00727768"/>
    <w:rsid w:val="0073188F"/>
    <w:rsid w:val="00731D46"/>
    <w:rsid w:val="007339AC"/>
    <w:rsid w:val="00735EB6"/>
    <w:rsid w:val="00736541"/>
    <w:rsid w:val="00736571"/>
    <w:rsid w:val="007426FF"/>
    <w:rsid w:val="00742C9B"/>
    <w:rsid w:val="00743838"/>
    <w:rsid w:val="00743FA4"/>
    <w:rsid w:val="007453E2"/>
    <w:rsid w:val="00745C31"/>
    <w:rsid w:val="00746744"/>
    <w:rsid w:val="00746DA3"/>
    <w:rsid w:val="00747596"/>
    <w:rsid w:val="00747EB5"/>
    <w:rsid w:val="00751108"/>
    <w:rsid w:val="00751AC7"/>
    <w:rsid w:val="0075218F"/>
    <w:rsid w:val="00752A29"/>
    <w:rsid w:val="00753668"/>
    <w:rsid w:val="007556D9"/>
    <w:rsid w:val="00760594"/>
    <w:rsid w:val="007609E7"/>
    <w:rsid w:val="0076217D"/>
    <w:rsid w:val="00764696"/>
    <w:rsid w:val="00767D7B"/>
    <w:rsid w:val="00771F2C"/>
    <w:rsid w:val="00774AF4"/>
    <w:rsid w:val="00775AE3"/>
    <w:rsid w:val="00775E0A"/>
    <w:rsid w:val="00776784"/>
    <w:rsid w:val="00780F89"/>
    <w:rsid w:val="0078323F"/>
    <w:rsid w:val="007839B5"/>
    <w:rsid w:val="00784B6B"/>
    <w:rsid w:val="00785CAA"/>
    <w:rsid w:val="00787CB3"/>
    <w:rsid w:val="0079035C"/>
    <w:rsid w:val="0079196E"/>
    <w:rsid w:val="007919F8"/>
    <w:rsid w:val="007922DE"/>
    <w:rsid w:val="00795A85"/>
    <w:rsid w:val="00796B02"/>
    <w:rsid w:val="007973DA"/>
    <w:rsid w:val="00797748"/>
    <w:rsid w:val="007A027A"/>
    <w:rsid w:val="007A1282"/>
    <w:rsid w:val="007A500D"/>
    <w:rsid w:val="007A5F20"/>
    <w:rsid w:val="007A6088"/>
    <w:rsid w:val="007B074B"/>
    <w:rsid w:val="007B15CD"/>
    <w:rsid w:val="007B209E"/>
    <w:rsid w:val="007B3E36"/>
    <w:rsid w:val="007B445D"/>
    <w:rsid w:val="007B53DA"/>
    <w:rsid w:val="007B54A1"/>
    <w:rsid w:val="007B5503"/>
    <w:rsid w:val="007B68C7"/>
    <w:rsid w:val="007B720A"/>
    <w:rsid w:val="007B75FD"/>
    <w:rsid w:val="007C04D5"/>
    <w:rsid w:val="007C1839"/>
    <w:rsid w:val="007C20B3"/>
    <w:rsid w:val="007C21CF"/>
    <w:rsid w:val="007C5056"/>
    <w:rsid w:val="007C54C5"/>
    <w:rsid w:val="007C6D55"/>
    <w:rsid w:val="007D0A38"/>
    <w:rsid w:val="007D251D"/>
    <w:rsid w:val="007D414E"/>
    <w:rsid w:val="007D5EB6"/>
    <w:rsid w:val="007D6CB5"/>
    <w:rsid w:val="007E11A3"/>
    <w:rsid w:val="007E37D7"/>
    <w:rsid w:val="007E3E6A"/>
    <w:rsid w:val="007E4429"/>
    <w:rsid w:val="007E5E0D"/>
    <w:rsid w:val="007E6366"/>
    <w:rsid w:val="007E66E3"/>
    <w:rsid w:val="007E6CB2"/>
    <w:rsid w:val="007F3633"/>
    <w:rsid w:val="007F52A6"/>
    <w:rsid w:val="007F5C97"/>
    <w:rsid w:val="008003A9"/>
    <w:rsid w:val="008005A6"/>
    <w:rsid w:val="00801F9A"/>
    <w:rsid w:val="00802079"/>
    <w:rsid w:val="008026DE"/>
    <w:rsid w:val="00802F70"/>
    <w:rsid w:val="00804D56"/>
    <w:rsid w:val="00804D88"/>
    <w:rsid w:val="008100FB"/>
    <w:rsid w:val="00810D38"/>
    <w:rsid w:val="0081119A"/>
    <w:rsid w:val="0081180E"/>
    <w:rsid w:val="0081298C"/>
    <w:rsid w:val="00814C1D"/>
    <w:rsid w:val="00817380"/>
    <w:rsid w:val="00817669"/>
    <w:rsid w:val="00821833"/>
    <w:rsid w:val="00823C82"/>
    <w:rsid w:val="0082539A"/>
    <w:rsid w:val="008261FF"/>
    <w:rsid w:val="008315C3"/>
    <w:rsid w:val="00831F13"/>
    <w:rsid w:val="0083424B"/>
    <w:rsid w:val="0083523B"/>
    <w:rsid w:val="00837DB1"/>
    <w:rsid w:val="0084125E"/>
    <w:rsid w:val="0084151F"/>
    <w:rsid w:val="00843A9A"/>
    <w:rsid w:val="008454FF"/>
    <w:rsid w:val="00845FEA"/>
    <w:rsid w:val="00847595"/>
    <w:rsid w:val="00851ABA"/>
    <w:rsid w:val="00852AA4"/>
    <w:rsid w:val="00855187"/>
    <w:rsid w:val="00856531"/>
    <w:rsid w:val="00857A4F"/>
    <w:rsid w:val="00857CDC"/>
    <w:rsid w:val="00861A06"/>
    <w:rsid w:val="00861F7A"/>
    <w:rsid w:val="00862519"/>
    <w:rsid w:val="00864012"/>
    <w:rsid w:val="008645CA"/>
    <w:rsid w:val="00865A1C"/>
    <w:rsid w:val="008676FD"/>
    <w:rsid w:val="00867949"/>
    <w:rsid w:val="0087075C"/>
    <w:rsid w:val="00870DE9"/>
    <w:rsid w:val="00871161"/>
    <w:rsid w:val="00872057"/>
    <w:rsid w:val="008737BC"/>
    <w:rsid w:val="00875275"/>
    <w:rsid w:val="00876C69"/>
    <w:rsid w:val="00877459"/>
    <w:rsid w:val="0087783D"/>
    <w:rsid w:val="008806EC"/>
    <w:rsid w:val="00882C19"/>
    <w:rsid w:val="00882E64"/>
    <w:rsid w:val="0088359D"/>
    <w:rsid w:val="00886679"/>
    <w:rsid w:val="00886C21"/>
    <w:rsid w:val="00893A44"/>
    <w:rsid w:val="00893CB4"/>
    <w:rsid w:val="00893DE9"/>
    <w:rsid w:val="00894DAF"/>
    <w:rsid w:val="00895DA5"/>
    <w:rsid w:val="008978D3"/>
    <w:rsid w:val="00897F2A"/>
    <w:rsid w:val="008A0757"/>
    <w:rsid w:val="008A22E7"/>
    <w:rsid w:val="008A5C9E"/>
    <w:rsid w:val="008A6B37"/>
    <w:rsid w:val="008A720D"/>
    <w:rsid w:val="008A730F"/>
    <w:rsid w:val="008B1206"/>
    <w:rsid w:val="008B1309"/>
    <w:rsid w:val="008B1A8B"/>
    <w:rsid w:val="008B1DF1"/>
    <w:rsid w:val="008B21D6"/>
    <w:rsid w:val="008B4678"/>
    <w:rsid w:val="008B5587"/>
    <w:rsid w:val="008B6A70"/>
    <w:rsid w:val="008B6DF6"/>
    <w:rsid w:val="008C0043"/>
    <w:rsid w:val="008C0120"/>
    <w:rsid w:val="008C0482"/>
    <w:rsid w:val="008C0B91"/>
    <w:rsid w:val="008C1739"/>
    <w:rsid w:val="008C23C1"/>
    <w:rsid w:val="008C279D"/>
    <w:rsid w:val="008C2F1E"/>
    <w:rsid w:val="008C3709"/>
    <w:rsid w:val="008C405F"/>
    <w:rsid w:val="008C46C8"/>
    <w:rsid w:val="008C7DFF"/>
    <w:rsid w:val="008D2D6A"/>
    <w:rsid w:val="008D476A"/>
    <w:rsid w:val="008D541A"/>
    <w:rsid w:val="008D545D"/>
    <w:rsid w:val="008E1E30"/>
    <w:rsid w:val="008E3B17"/>
    <w:rsid w:val="008E3DCD"/>
    <w:rsid w:val="008E6A34"/>
    <w:rsid w:val="008E79E2"/>
    <w:rsid w:val="008F0D98"/>
    <w:rsid w:val="008F45A3"/>
    <w:rsid w:val="008F587D"/>
    <w:rsid w:val="008F5C89"/>
    <w:rsid w:val="008F7C34"/>
    <w:rsid w:val="0090288B"/>
    <w:rsid w:val="00904026"/>
    <w:rsid w:val="00905AC8"/>
    <w:rsid w:val="009102BA"/>
    <w:rsid w:val="009109EF"/>
    <w:rsid w:val="00913459"/>
    <w:rsid w:val="00913B2A"/>
    <w:rsid w:val="00914B54"/>
    <w:rsid w:val="00917EEC"/>
    <w:rsid w:val="009236BE"/>
    <w:rsid w:val="0092526A"/>
    <w:rsid w:val="00925548"/>
    <w:rsid w:val="00925655"/>
    <w:rsid w:val="00930F34"/>
    <w:rsid w:val="009322EF"/>
    <w:rsid w:val="00933594"/>
    <w:rsid w:val="00933C21"/>
    <w:rsid w:val="009344F8"/>
    <w:rsid w:val="00934FE0"/>
    <w:rsid w:val="00935D6C"/>
    <w:rsid w:val="00937C90"/>
    <w:rsid w:val="00943209"/>
    <w:rsid w:val="00945546"/>
    <w:rsid w:val="00945BD4"/>
    <w:rsid w:val="009461B6"/>
    <w:rsid w:val="00951E06"/>
    <w:rsid w:val="00952D0F"/>
    <w:rsid w:val="00954FA6"/>
    <w:rsid w:val="00955F09"/>
    <w:rsid w:val="00957958"/>
    <w:rsid w:val="0096003C"/>
    <w:rsid w:val="009602DC"/>
    <w:rsid w:val="00960E82"/>
    <w:rsid w:val="0096217D"/>
    <w:rsid w:val="00964183"/>
    <w:rsid w:val="00964AA3"/>
    <w:rsid w:val="00971BBC"/>
    <w:rsid w:val="00971E46"/>
    <w:rsid w:val="009753AA"/>
    <w:rsid w:val="0097610F"/>
    <w:rsid w:val="00976B8C"/>
    <w:rsid w:val="00977D13"/>
    <w:rsid w:val="009943BF"/>
    <w:rsid w:val="0099514E"/>
    <w:rsid w:val="009A3283"/>
    <w:rsid w:val="009A35F1"/>
    <w:rsid w:val="009A6891"/>
    <w:rsid w:val="009A6F00"/>
    <w:rsid w:val="009A7C07"/>
    <w:rsid w:val="009B0278"/>
    <w:rsid w:val="009B2140"/>
    <w:rsid w:val="009B2899"/>
    <w:rsid w:val="009B4069"/>
    <w:rsid w:val="009B4FEE"/>
    <w:rsid w:val="009B5BB7"/>
    <w:rsid w:val="009B5F76"/>
    <w:rsid w:val="009B7497"/>
    <w:rsid w:val="009C1DC5"/>
    <w:rsid w:val="009C3112"/>
    <w:rsid w:val="009C373D"/>
    <w:rsid w:val="009C48E8"/>
    <w:rsid w:val="009C4A0C"/>
    <w:rsid w:val="009C5A5F"/>
    <w:rsid w:val="009C66A0"/>
    <w:rsid w:val="009D1901"/>
    <w:rsid w:val="009D3797"/>
    <w:rsid w:val="009D4607"/>
    <w:rsid w:val="009D567B"/>
    <w:rsid w:val="009D57FA"/>
    <w:rsid w:val="009D7CBA"/>
    <w:rsid w:val="009E01A5"/>
    <w:rsid w:val="009E42D9"/>
    <w:rsid w:val="009E4A17"/>
    <w:rsid w:val="009E504C"/>
    <w:rsid w:val="009E5485"/>
    <w:rsid w:val="009E7A7E"/>
    <w:rsid w:val="009F032A"/>
    <w:rsid w:val="009F129F"/>
    <w:rsid w:val="009F1621"/>
    <w:rsid w:val="009F495E"/>
    <w:rsid w:val="009F5ED8"/>
    <w:rsid w:val="00A006CE"/>
    <w:rsid w:val="00A0173E"/>
    <w:rsid w:val="00A01A7C"/>
    <w:rsid w:val="00A037BF"/>
    <w:rsid w:val="00A0396F"/>
    <w:rsid w:val="00A06E5C"/>
    <w:rsid w:val="00A06F31"/>
    <w:rsid w:val="00A07344"/>
    <w:rsid w:val="00A10016"/>
    <w:rsid w:val="00A11DF9"/>
    <w:rsid w:val="00A12019"/>
    <w:rsid w:val="00A12563"/>
    <w:rsid w:val="00A126C5"/>
    <w:rsid w:val="00A1360A"/>
    <w:rsid w:val="00A163F3"/>
    <w:rsid w:val="00A166FC"/>
    <w:rsid w:val="00A16892"/>
    <w:rsid w:val="00A16B23"/>
    <w:rsid w:val="00A1716A"/>
    <w:rsid w:val="00A21C66"/>
    <w:rsid w:val="00A21DDD"/>
    <w:rsid w:val="00A2675A"/>
    <w:rsid w:val="00A27AEB"/>
    <w:rsid w:val="00A27F58"/>
    <w:rsid w:val="00A3095E"/>
    <w:rsid w:val="00A3274B"/>
    <w:rsid w:val="00A36D3A"/>
    <w:rsid w:val="00A3712B"/>
    <w:rsid w:val="00A37687"/>
    <w:rsid w:val="00A376D1"/>
    <w:rsid w:val="00A43813"/>
    <w:rsid w:val="00A51BF9"/>
    <w:rsid w:val="00A53072"/>
    <w:rsid w:val="00A5391C"/>
    <w:rsid w:val="00A53CD7"/>
    <w:rsid w:val="00A54343"/>
    <w:rsid w:val="00A5440A"/>
    <w:rsid w:val="00A54731"/>
    <w:rsid w:val="00A54C07"/>
    <w:rsid w:val="00A567F2"/>
    <w:rsid w:val="00A56EAC"/>
    <w:rsid w:val="00A57D81"/>
    <w:rsid w:val="00A60B8D"/>
    <w:rsid w:val="00A61138"/>
    <w:rsid w:val="00A6444C"/>
    <w:rsid w:val="00A661F4"/>
    <w:rsid w:val="00A67AC7"/>
    <w:rsid w:val="00A70DC8"/>
    <w:rsid w:val="00A726E9"/>
    <w:rsid w:val="00A7294F"/>
    <w:rsid w:val="00A73191"/>
    <w:rsid w:val="00A74729"/>
    <w:rsid w:val="00A74C88"/>
    <w:rsid w:val="00A76AFC"/>
    <w:rsid w:val="00A7734F"/>
    <w:rsid w:val="00A81386"/>
    <w:rsid w:val="00A83AD9"/>
    <w:rsid w:val="00A8717B"/>
    <w:rsid w:val="00A8719C"/>
    <w:rsid w:val="00A90EE1"/>
    <w:rsid w:val="00A93DC0"/>
    <w:rsid w:val="00A969DA"/>
    <w:rsid w:val="00AA0DB0"/>
    <w:rsid w:val="00AA2048"/>
    <w:rsid w:val="00AA2663"/>
    <w:rsid w:val="00AA5230"/>
    <w:rsid w:val="00AA6842"/>
    <w:rsid w:val="00AB1159"/>
    <w:rsid w:val="00AB12C2"/>
    <w:rsid w:val="00AB184D"/>
    <w:rsid w:val="00AB2C19"/>
    <w:rsid w:val="00AB39C1"/>
    <w:rsid w:val="00AB53EA"/>
    <w:rsid w:val="00AB5DA5"/>
    <w:rsid w:val="00AB60F7"/>
    <w:rsid w:val="00AB7DB4"/>
    <w:rsid w:val="00AC02DA"/>
    <w:rsid w:val="00AC0483"/>
    <w:rsid w:val="00AC2B4D"/>
    <w:rsid w:val="00AC362A"/>
    <w:rsid w:val="00AC36D6"/>
    <w:rsid w:val="00AC382B"/>
    <w:rsid w:val="00AC593C"/>
    <w:rsid w:val="00AC5FF2"/>
    <w:rsid w:val="00AD0936"/>
    <w:rsid w:val="00AD10B5"/>
    <w:rsid w:val="00AD3881"/>
    <w:rsid w:val="00AD49B7"/>
    <w:rsid w:val="00AD50EF"/>
    <w:rsid w:val="00AD7F7B"/>
    <w:rsid w:val="00AE08D3"/>
    <w:rsid w:val="00AE0C5F"/>
    <w:rsid w:val="00AE11B8"/>
    <w:rsid w:val="00AE70A0"/>
    <w:rsid w:val="00AF2BD2"/>
    <w:rsid w:val="00AF3EB8"/>
    <w:rsid w:val="00AF7F61"/>
    <w:rsid w:val="00B01C8D"/>
    <w:rsid w:val="00B02C98"/>
    <w:rsid w:val="00B0333D"/>
    <w:rsid w:val="00B04FA0"/>
    <w:rsid w:val="00B06185"/>
    <w:rsid w:val="00B0681E"/>
    <w:rsid w:val="00B06B29"/>
    <w:rsid w:val="00B06BD7"/>
    <w:rsid w:val="00B0714D"/>
    <w:rsid w:val="00B078E6"/>
    <w:rsid w:val="00B1232E"/>
    <w:rsid w:val="00B12409"/>
    <w:rsid w:val="00B124F3"/>
    <w:rsid w:val="00B158A5"/>
    <w:rsid w:val="00B17462"/>
    <w:rsid w:val="00B17746"/>
    <w:rsid w:val="00B20055"/>
    <w:rsid w:val="00B200F2"/>
    <w:rsid w:val="00B203A4"/>
    <w:rsid w:val="00B205F1"/>
    <w:rsid w:val="00B2364B"/>
    <w:rsid w:val="00B240DF"/>
    <w:rsid w:val="00B24C9A"/>
    <w:rsid w:val="00B25D97"/>
    <w:rsid w:val="00B25DE3"/>
    <w:rsid w:val="00B266F2"/>
    <w:rsid w:val="00B26DA5"/>
    <w:rsid w:val="00B276B7"/>
    <w:rsid w:val="00B301CC"/>
    <w:rsid w:val="00B302D3"/>
    <w:rsid w:val="00B30F64"/>
    <w:rsid w:val="00B3292C"/>
    <w:rsid w:val="00B33CAC"/>
    <w:rsid w:val="00B359E5"/>
    <w:rsid w:val="00B36A62"/>
    <w:rsid w:val="00B3791C"/>
    <w:rsid w:val="00B415B5"/>
    <w:rsid w:val="00B41C93"/>
    <w:rsid w:val="00B454F3"/>
    <w:rsid w:val="00B45624"/>
    <w:rsid w:val="00B468DB"/>
    <w:rsid w:val="00B47308"/>
    <w:rsid w:val="00B47C21"/>
    <w:rsid w:val="00B51588"/>
    <w:rsid w:val="00B5370C"/>
    <w:rsid w:val="00B53F1D"/>
    <w:rsid w:val="00B55556"/>
    <w:rsid w:val="00B5732F"/>
    <w:rsid w:val="00B57B0A"/>
    <w:rsid w:val="00B60E87"/>
    <w:rsid w:val="00B6369D"/>
    <w:rsid w:val="00B64C25"/>
    <w:rsid w:val="00B64DC7"/>
    <w:rsid w:val="00B64EAC"/>
    <w:rsid w:val="00B6651A"/>
    <w:rsid w:val="00B66BD7"/>
    <w:rsid w:val="00B70211"/>
    <w:rsid w:val="00B70FF3"/>
    <w:rsid w:val="00B71054"/>
    <w:rsid w:val="00B72106"/>
    <w:rsid w:val="00B759E5"/>
    <w:rsid w:val="00B76051"/>
    <w:rsid w:val="00B76527"/>
    <w:rsid w:val="00B76538"/>
    <w:rsid w:val="00B8131F"/>
    <w:rsid w:val="00B82D45"/>
    <w:rsid w:val="00B83F8B"/>
    <w:rsid w:val="00B84B1F"/>
    <w:rsid w:val="00B84C24"/>
    <w:rsid w:val="00B86BE6"/>
    <w:rsid w:val="00B8734A"/>
    <w:rsid w:val="00B95EB0"/>
    <w:rsid w:val="00B96ADA"/>
    <w:rsid w:val="00BA0084"/>
    <w:rsid w:val="00BA4E20"/>
    <w:rsid w:val="00BA65BC"/>
    <w:rsid w:val="00BA7FD7"/>
    <w:rsid w:val="00BB04BE"/>
    <w:rsid w:val="00BB0DF5"/>
    <w:rsid w:val="00BB1000"/>
    <w:rsid w:val="00BB2015"/>
    <w:rsid w:val="00BB3DAA"/>
    <w:rsid w:val="00BB4C4B"/>
    <w:rsid w:val="00BB5BE8"/>
    <w:rsid w:val="00BB7BB6"/>
    <w:rsid w:val="00BC112F"/>
    <w:rsid w:val="00BC2DA3"/>
    <w:rsid w:val="00BC34A7"/>
    <w:rsid w:val="00BC3E1A"/>
    <w:rsid w:val="00BC4A73"/>
    <w:rsid w:val="00BC5216"/>
    <w:rsid w:val="00BC57E3"/>
    <w:rsid w:val="00BC5A6A"/>
    <w:rsid w:val="00BC6109"/>
    <w:rsid w:val="00BD2231"/>
    <w:rsid w:val="00BD4F8E"/>
    <w:rsid w:val="00BD5186"/>
    <w:rsid w:val="00BD54C8"/>
    <w:rsid w:val="00BD7505"/>
    <w:rsid w:val="00BD7F18"/>
    <w:rsid w:val="00BE1D5D"/>
    <w:rsid w:val="00BE232E"/>
    <w:rsid w:val="00BE2BD3"/>
    <w:rsid w:val="00BE4C8D"/>
    <w:rsid w:val="00BE6D0D"/>
    <w:rsid w:val="00BE7694"/>
    <w:rsid w:val="00BE7B8C"/>
    <w:rsid w:val="00BF3871"/>
    <w:rsid w:val="00BF53EC"/>
    <w:rsid w:val="00BF5B99"/>
    <w:rsid w:val="00BF60A1"/>
    <w:rsid w:val="00BF688A"/>
    <w:rsid w:val="00BF6E66"/>
    <w:rsid w:val="00BF72A6"/>
    <w:rsid w:val="00C000B5"/>
    <w:rsid w:val="00C00567"/>
    <w:rsid w:val="00C00EA7"/>
    <w:rsid w:val="00C0100C"/>
    <w:rsid w:val="00C01F9B"/>
    <w:rsid w:val="00C03455"/>
    <w:rsid w:val="00C03EA0"/>
    <w:rsid w:val="00C0442F"/>
    <w:rsid w:val="00C05152"/>
    <w:rsid w:val="00C056C1"/>
    <w:rsid w:val="00C141E0"/>
    <w:rsid w:val="00C148DB"/>
    <w:rsid w:val="00C1576D"/>
    <w:rsid w:val="00C16B8E"/>
    <w:rsid w:val="00C17256"/>
    <w:rsid w:val="00C1734B"/>
    <w:rsid w:val="00C2338F"/>
    <w:rsid w:val="00C258A9"/>
    <w:rsid w:val="00C2724C"/>
    <w:rsid w:val="00C27DEF"/>
    <w:rsid w:val="00C3050F"/>
    <w:rsid w:val="00C31039"/>
    <w:rsid w:val="00C31F36"/>
    <w:rsid w:val="00C32F33"/>
    <w:rsid w:val="00C34BC8"/>
    <w:rsid w:val="00C35432"/>
    <w:rsid w:val="00C35B40"/>
    <w:rsid w:val="00C3777B"/>
    <w:rsid w:val="00C42BCD"/>
    <w:rsid w:val="00C434A1"/>
    <w:rsid w:val="00C44FE7"/>
    <w:rsid w:val="00C455B3"/>
    <w:rsid w:val="00C469F2"/>
    <w:rsid w:val="00C46B05"/>
    <w:rsid w:val="00C46C73"/>
    <w:rsid w:val="00C5009F"/>
    <w:rsid w:val="00C5078A"/>
    <w:rsid w:val="00C511FD"/>
    <w:rsid w:val="00C5315F"/>
    <w:rsid w:val="00C54267"/>
    <w:rsid w:val="00C56D34"/>
    <w:rsid w:val="00C6085F"/>
    <w:rsid w:val="00C60D09"/>
    <w:rsid w:val="00C6155C"/>
    <w:rsid w:val="00C61EB6"/>
    <w:rsid w:val="00C6204F"/>
    <w:rsid w:val="00C62FC5"/>
    <w:rsid w:val="00C630A9"/>
    <w:rsid w:val="00C633C0"/>
    <w:rsid w:val="00C637CE"/>
    <w:rsid w:val="00C64170"/>
    <w:rsid w:val="00C67602"/>
    <w:rsid w:val="00C72F82"/>
    <w:rsid w:val="00C74FD0"/>
    <w:rsid w:val="00C77391"/>
    <w:rsid w:val="00C81BF6"/>
    <w:rsid w:val="00C81CCA"/>
    <w:rsid w:val="00C8246F"/>
    <w:rsid w:val="00C835CC"/>
    <w:rsid w:val="00C837B9"/>
    <w:rsid w:val="00C83937"/>
    <w:rsid w:val="00C86D0E"/>
    <w:rsid w:val="00C86D61"/>
    <w:rsid w:val="00C90D76"/>
    <w:rsid w:val="00C91E03"/>
    <w:rsid w:val="00C92D64"/>
    <w:rsid w:val="00C92DA1"/>
    <w:rsid w:val="00CA016A"/>
    <w:rsid w:val="00CA0447"/>
    <w:rsid w:val="00CA1F05"/>
    <w:rsid w:val="00CA2F6F"/>
    <w:rsid w:val="00CA4128"/>
    <w:rsid w:val="00CA454E"/>
    <w:rsid w:val="00CA57FB"/>
    <w:rsid w:val="00CB001D"/>
    <w:rsid w:val="00CB1AC0"/>
    <w:rsid w:val="00CB429B"/>
    <w:rsid w:val="00CB65A2"/>
    <w:rsid w:val="00CC0C12"/>
    <w:rsid w:val="00CC1A66"/>
    <w:rsid w:val="00CC1AE8"/>
    <w:rsid w:val="00CC35B0"/>
    <w:rsid w:val="00CC63B4"/>
    <w:rsid w:val="00CC6C59"/>
    <w:rsid w:val="00CC78D2"/>
    <w:rsid w:val="00CD0A2E"/>
    <w:rsid w:val="00CD0AE3"/>
    <w:rsid w:val="00CD1E52"/>
    <w:rsid w:val="00CD40A6"/>
    <w:rsid w:val="00CD44C6"/>
    <w:rsid w:val="00CD505D"/>
    <w:rsid w:val="00CD6948"/>
    <w:rsid w:val="00CD76C0"/>
    <w:rsid w:val="00CD7969"/>
    <w:rsid w:val="00CE0CD2"/>
    <w:rsid w:val="00CE0E70"/>
    <w:rsid w:val="00CE185B"/>
    <w:rsid w:val="00CE2ABD"/>
    <w:rsid w:val="00CE30E4"/>
    <w:rsid w:val="00CE32F9"/>
    <w:rsid w:val="00CE38BA"/>
    <w:rsid w:val="00CE4959"/>
    <w:rsid w:val="00CE5A9D"/>
    <w:rsid w:val="00CE5BF3"/>
    <w:rsid w:val="00CE5C98"/>
    <w:rsid w:val="00CE6CD1"/>
    <w:rsid w:val="00CE6F77"/>
    <w:rsid w:val="00CE7228"/>
    <w:rsid w:val="00CE7A66"/>
    <w:rsid w:val="00CE7D00"/>
    <w:rsid w:val="00CF0286"/>
    <w:rsid w:val="00CF14BA"/>
    <w:rsid w:val="00CF1A72"/>
    <w:rsid w:val="00CF5B9A"/>
    <w:rsid w:val="00CF5BB2"/>
    <w:rsid w:val="00CF5D8F"/>
    <w:rsid w:val="00CF6972"/>
    <w:rsid w:val="00D026BE"/>
    <w:rsid w:val="00D124E4"/>
    <w:rsid w:val="00D12A9D"/>
    <w:rsid w:val="00D12E14"/>
    <w:rsid w:val="00D14071"/>
    <w:rsid w:val="00D14B24"/>
    <w:rsid w:val="00D16A98"/>
    <w:rsid w:val="00D216A2"/>
    <w:rsid w:val="00D21E04"/>
    <w:rsid w:val="00D21E06"/>
    <w:rsid w:val="00D23B49"/>
    <w:rsid w:val="00D23B9D"/>
    <w:rsid w:val="00D24A77"/>
    <w:rsid w:val="00D25FE4"/>
    <w:rsid w:val="00D26651"/>
    <w:rsid w:val="00D332C0"/>
    <w:rsid w:val="00D33E73"/>
    <w:rsid w:val="00D35D3A"/>
    <w:rsid w:val="00D3696A"/>
    <w:rsid w:val="00D36DD4"/>
    <w:rsid w:val="00D40875"/>
    <w:rsid w:val="00D40A6B"/>
    <w:rsid w:val="00D4122D"/>
    <w:rsid w:val="00D417B1"/>
    <w:rsid w:val="00D42D9D"/>
    <w:rsid w:val="00D44C99"/>
    <w:rsid w:val="00D46215"/>
    <w:rsid w:val="00D46400"/>
    <w:rsid w:val="00D479D5"/>
    <w:rsid w:val="00D50093"/>
    <w:rsid w:val="00D520DB"/>
    <w:rsid w:val="00D52763"/>
    <w:rsid w:val="00D531FB"/>
    <w:rsid w:val="00D54B6C"/>
    <w:rsid w:val="00D55E1B"/>
    <w:rsid w:val="00D60A63"/>
    <w:rsid w:val="00D6155D"/>
    <w:rsid w:val="00D616D6"/>
    <w:rsid w:val="00D62796"/>
    <w:rsid w:val="00D629BB"/>
    <w:rsid w:val="00D63075"/>
    <w:rsid w:val="00D63FC5"/>
    <w:rsid w:val="00D64B6D"/>
    <w:rsid w:val="00D657FC"/>
    <w:rsid w:val="00D666A9"/>
    <w:rsid w:val="00D6743B"/>
    <w:rsid w:val="00D67487"/>
    <w:rsid w:val="00D708F1"/>
    <w:rsid w:val="00D711D1"/>
    <w:rsid w:val="00D71573"/>
    <w:rsid w:val="00D720CE"/>
    <w:rsid w:val="00D72491"/>
    <w:rsid w:val="00D728E0"/>
    <w:rsid w:val="00D76012"/>
    <w:rsid w:val="00D81BFD"/>
    <w:rsid w:val="00D81EC9"/>
    <w:rsid w:val="00D8231E"/>
    <w:rsid w:val="00D82C97"/>
    <w:rsid w:val="00D85913"/>
    <w:rsid w:val="00D85CD0"/>
    <w:rsid w:val="00D872A4"/>
    <w:rsid w:val="00D8779C"/>
    <w:rsid w:val="00D87904"/>
    <w:rsid w:val="00D87AD7"/>
    <w:rsid w:val="00D87BD8"/>
    <w:rsid w:val="00D918A0"/>
    <w:rsid w:val="00D96240"/>
    <w:rsid w:val="00D976E7"/>
    <w:rsid w:val="00D9795F"/>
    <w:rsid w:val="00DA087A"/>
    <w:rsid w:val="00DA23AE"/>
    <w:rsid w:val="00DA5B11"/>
    <w:rsid w:val="00DA79DD"/>
    <w:rsid w:val="00DA7CBC"/>
    <w:rsid w:val="00DA7FB2"/>
    <w:rsid w:val="00DB413F"/>
    <w:rsid w:val="00DB4B9D"/>
    <w:rsid w:val="00DB55B7"/>
    <w:rsid w:val="00DB7F3D"/>
    <w:rsid w:val="00DC1A75"/>
    <w:rsid w:val="00DC1FC5"/>
    <w:rsid w:val="00DD0831"/>
    <w:rsid w:val="00DD17BF"/>
    <w:rsid w:val="00DD41E9"/>
    <w:rsid w:val="00DD5375"/>
    <w:rsid w:val="00DD68E4"/>
    <w:rsid w:val="00DD7181"/>
    <w:rsid w:val="00DE16FF"/>
    <w:rsid w:val="00DE1813"/>
    <w:rsid w:val="00DE331E"/>
    <w:rsid w:val="00DE514D"/>
    <w:rsid w:val="00DE63AD"/>
    <w:rsid w:val="00DF0243"/>
    <w:rsid w:val="00DF1543"/>
    <w:rsid w:val="00DF218B"/>
    <w:rsid w:val="00DF257C"/>
    <w:rsid w:val="00DF2E86"/>
    <w:rsid w:val="00DF3338"/>
    <w:rsid w:val="00DF65C2"/>
    <w:rsid w:val="00DF6C24"/>
    <w:rsid w:val="00E02E2A"/>
    <w:rsid w:val="00E032C2"/>
    <w:rsid w:val="00E06960"/>
    <w:rsid w:val="00E10B6E"/>
    <w:rsid w:val="00E1132C"/>
    <w:rsid w:val="00E11B7B"/>
    <w:rsid w:val="00E1378F"/>
    <w:rsid w:val="00E14A1A"/>
    <w:rsid w:val="00E172E2"/>
    <w:rsid w:val="00E20A51"/>
    <w:rsid w:val="00E2259A"/>
    <w:rsid w:val="00E24C86"/>
    <w:rsid w:val="00E26162"/>
    <w:rsid w:val="00E26E88"/>
    <w:rsid w:val="00E2709C"/>
    <w:rsid w:val="00E30CE4"/>
    <w:rsid w:val="00E336BE"/>
    <w:rsid w:val="00E35180"/>
    <w:rsid w:val="00E37900"/>
    <w:rsid w:val="00E40E99"/>
    <w:rsid w:val="00E420ED"/>
    <w:rsid w:val="00E421C8"/>
    <w:rsid w:val="00E421DA"/>
    <w:rsid w:val="00E430BD"/>
    <w:rsid w:val="00E452DD"/>
    <w:rsid w:val="00E4534E"/>
    <w:rsid w:val="00E45612"/>
    <w:rsid w:val="00E46033"/>
    <w:rsid w:val="00E4729B"/>
    <w:rsid w:val="00E47C0A"/>
    <w:rsid w:val="00E50BD1"/>
    <w:rsid w:val="00E51CE4"/>
    <w:rsid w:val="00E51D30"/>
    <w:rsid w:val="00E522D8"/>
    <w:rsid w:val="00E53321"/>
    <w:rsid w:val="00E53459"/>
    <w:rsid w:val="00E5573F"/>
    <w:rsid w:val="00E603E8"/>
    <w:rsid w:val="00E61450"/>
    <w:rsid w:val="00E62CE0"/>
    <w:rsid w:val="00E62F12"/>
    <w:rsid w:val="00E63721"/>
    <w:rsid w:val="00E64831"/>
    <w:rsid w:val="00E67F6F"/>
    <w:rsid w:val="00E718E9"/>
    <w:rsid w:val="00E7255D"/>
    <w:rsid w:val="00E7288B"/>
    <w:rsid w:val="00E73A2E"/>
    <w:rsid w:val="00E7523D"/>
    <w:rsid w:val="00E75DCB"/>
    <w:rsid w:val="00E77F95"/>
    <w:rsid w:val="00E81AF5"/>
    <w:rsid w:val="00E81EFD"/>
    <w:rsid w:val="00E841D5"/>
    <w:rsid w:val="00E84D9C"/>
    <w:rsid w:val="00E86EE2"/>
    <w:rsid w:val="00E90E7E"/>
    <w:rsid w:val="00E91ABE"/>
    <w:rsid w:val="00E932AC"/>
    <w:rsid w:val="00E9385E"/>
    <w:rsid w:val="00E939EC"/>
    <w:rsid w:val="00E96FAF"/>
    <w:rsid w:val="00E9702B"/>
    <w:rsid w:val="00E978C8"/>
    <w:rsid w:val="00E97B8E"/>
    <w:rsid w:val="00EA0011"/>
    <w:rsid w:val="00EA0D9E"/>
    <w:rsid w:val="00EA2E13"/>
    <w:rsid w:val="00EA3FC3"/>
    <w:rsid w:val="00EA7299"/>
    <w:rsid w:val="00EB0D42"/>
    <w:rsid w:val="00EB2612"/>
    <w:rsid w:val="00EB5398"/>
    <w:rsid w:val="00EB5BEC"/>
    <w:rsid w:val="00EB7239"/>
    <w:rsid w:val="00EC1051"/>
    <w:rsid w:val="00EC1D9E"/>
    <w:rsid w:val="00EC3491"/>
    <w:rsid w:val="00EC3BE4"/>
    <w:rsid w:val="00EC3D2E"/>
    <w:rsid w:val="00EC689C"/>
    <w:rsid w:val="00EC6B17"/>
    <w:rsid w:val="00EC7E61"/>
    <w:rsid w:val="00EC7EEE"/>
    <w:rsid w:val="00ED1B1D"/>
    <w:rsid w:val="00ED20B4"/>
    <w:rsid w:val="00ED2D88"/>
    <w:rsid w:val="00ED3752"/>
    <w:rsid w:val="00ED6642"/>
    <w:rsid w:val="00ED668D"/>
    <w:rsid w:val="00ED66B8"/>
    <w:rsid w:val="00ED66E0"/>
    <w:rsid w:val="00ED7D8D"/>
    <w:rsid w:val="00EE1626"/>
    <w:rsid w:val="00EE27E4"/>
    <w:rsid w:val="00EE4F0C"/>
    <w:rsid w:val="00EE5957"/>
    <w:rsid w:val="00EE5A6B"/>
    <w:rsid w:val="00EE72DD"/>
    <w:rsid w:val="00EF0D8C"/>
    <w:rsid w:val="00EF166A"/>
    <w:rsid w:val="00EF23E9"/>
    <w:rsid w:val="00EF284A"/>
    <w:rsid w:val="00EF47D5"/>
    <w:rsid w:val="00EF4C9B"/>
    <w:rsid w:val="00EF4CFA"/>
    <w:rsid w:val="00EF5394"/>
    <w:rsid w:val="00EF7D93"/>
    <w:rsid w:val="00F0130A"/>
    <w:rsid w:val="00F01753"/>
    <w:rsid w:val="00F03142"/>
    <w:rsid w:val="00F04358"/>
    <w:rsid w:val="00F07325"/>
    <w:rsid w:val="00F079BE"/>
    <w:rsid w:val="00F107A3"/>
    <w:rsid w:val="00F112C4"/>
    <w:rsid w:val="00F117DA"/>
    <w:rsid w:val="00F13FFC"/>
    <w:rsid w:val="00F14C83"/>
    <w:rsid w:val="00F175AB"/>
    <w:rsid w:val="00F20250"/>
    <w:rsid w:val="00F2323A"/>
    <w:rsid w:val="00F232A4"/>
    <w:rsid w:val="00F244ED"/>
    <w:rsid w:val="00F249C8"/>
    <w:rsid w:val="00F272F3"/>
    <w:rsid w:val="00F3053D"/>
    <w:rsid w:val="00F3332F"/>
    <w:rsid w:val="00F33B77"/>
    <w:rsid w:val="00F35BF3"/>
    <w:rsid w:val="00F40E3F"/>
    <w:rsid w:val="00F442ED"/>
    <w:rsid w:val="00F45DED"/>
    <w:rsid w:val="00F46389"/>
    <w:rsid w:val="00F51754"/>
    <w:rsid w:val="00F52084"/>
    <w:rsid w:val="00F52708"/>
    <w:rsid w:val="00F541F2"/>
    <w:rsid w:val="00F548B3"/>
    <w:rsid w:val="00F54EE7"/>
    <w:rsid w:val="00F56434"/>
    <w:rsid w:val="00F57979"/>
    <w:rsid w:val="00F57AC4"/>
    <w:rsid w:val="00F57D54"/>
    <w:rsid w:val="00F627D9"/>
    <w:rsid w:val="00F62C77"/>
    <w:rsid w:val="00F66279"/>
    <w:rsid w:val="00F670BB"/>
    <w:rsid w:val="00F70CB7"/>
    <w:rsid w:val="00F71311"/>
    <w:rsid w:val="00F71C27"/>
    <w:rsid w:val="00F7359B"/>
    <w:rsid w:val="00F76E2E"/>
    <w:rsid w:val="00F776DA"/>
    <w:rsid w:val="00F77EE7"/>
    <w:rsid w:val="00F810F1"/>
    <w:rsid w:val="00F84C33"/>
    <w:rsid w:val="00F90B78"/>
    <w:rsid w:val="00F91B75"/>
    <w:rsid w:val="00F92A66"/>
    <w:rsid w:val="00F94295"/>
    <w:rsid w:val="00F9574D"/>
    <w:rsid w:val="00F9696D"/>
    <w:rsid w:val="00F97D6C"/>
    <w:rsid w:val="00FA093F"/>
    <w:rsid w:val="00FA2D79"/>
    <w:rsid w:val="00FA467F"/>
    <w:rsid w:val="00FA58AD"/>
    <w:rsid w:val="00FB015C"/>
    <w:rsid w:val="00FB2147"/>
    <w:rsid w:val="00FB651F"/>
    <w:rsid w:val="00FC1B4B"/>
    <w:rsid w:val="00FC3473"/>
    <w:rsid w:val="00FC4F21"/>
    <w:rsid w:val="00FC4FC5"/>
    <w:rsid w:val="00FC52A3"/>
    <w:rsid w:val="00FC5F20"/>
    <w:rsid w:val="00FD0178"/>
    <w:rsid w:val="00FD02F7"/>
    <w:rsid w:val="00FD0ADA"/>
    <w:rsid w:val="00FD14EB"/>
    <w:rsid w:val="00FD54EA"/>
    <w:rsid w:val="00FD677E"/>
    <w:rsid w:val="00FD7332"/>
    <w:rsid w:val="00FE0C0F"/>
    <w:rsid w:val="00FE3BBA"/>
    <w:rsid w:val="00FE4B23"/>
    <w:rsid w:val="00FE5999"/>
    <w:rsid w:val="00FE6003"/>
    <w:rsid w:val="00FE6F31"/>
    <w:rsid w:val="00FE757B"/>
    <w:rsid w:val="00FE76AB"/>
    <w:rsid w:val="00FF1E3C"/>
    <w:rsid w:val="00FF449C"/>
    <w:rsid w:val="00FF4706"/>
    <w:rsid w:val="00FF659E"/>
    <w:rsid w:val="00FF7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63B86E2"/>
  <w14:defaultImageDpi w14:val="32767"/>
  <w15:docId w15:val="{5530D689-D051-46BA-8E32-7418FF591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32789E"/>
    <w:rPr>
      <w:rFonts w:ascii="Times New Roman" w:eastAsia="標楷體" w:hAnsi="Times New Roman" w:cs="Times New Roman"/>
      <w:sz w:val="24"/>
    </w:rPr>
  </w:style>
  <w:style w:type="paragraph" w:styleId="10">
    <w:name w:val="heading 1"/>
    <w:basedOn w:val="a0"/>
    <w:link w:val="11"/>
    <w:uiPriority w:val="9"/>
    <w:pPr>
      <w:ind w:left="1080" w:hanging="481"/>
      <w:outlineLvl w:val="0"/>
    </w:pPr>
    <w:rPr>
      <w:sz w:val="28"/>
      <w:szCs w:val="28"/>
    </w:rPr>
  </w:style>
  <w:style w:type="paragraph" w:styleId="20">
    <w:name w:val="heading 2"/>
    <w:basedOn w:val="a0"/>
    <w:next w:val="a0"/>
    <w:link w:val="21"/>
    <w:uiPriority w:val="9"/>
    <w:unhideWhenUsed/>
    <w:rsid w:val="00D332C0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0">
    <w:name w:val="heading 3"/>
    <w:basedOn w:val="a0"/>
    <w:next w:val="a0"/>
    <w:link w:val="31"/>
    <w:uiPriority w:val="9"/>
    <w:unhideWhenUsed/>
    <w:rsid w:val="00406388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0"/>
    <w:next w:val="a0"/>
    <w:link w:val="40"/>
    <w:uiPriority w:val="9"/>
    <w:unhideWhenUsed/>
    <w:rsid w:val="00403F3E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No Spacing"/>
    <w:uiPriority w:val="1"/>
    <w:rsid w:val="00403F3E"/>
    <w:rPr>
      <w:rFonts w:ascii="Times New Roman" w:eastAsia="標楷體" w:hAnsi="Times New Roman" w:cs="Times New Roman"/>
      <w:sz w:val="24"/>
    </w:rPr>
  </w:style>
  <w:style w:type="paragraph" w:styleId="a5">
    <w:name w:val="Title"/>
    <w:basedOn w:val="a0"/>
    <w:uiPriority w:val="10"/>
    <w:pPr>
      <w:spacing w:before="63"/>
      <w:ind w:left="120"/>
    </w:pPr>
    <w:rPr>
      <w:sz w:val="48"/>
      <w:szCs w:val="48"/>
    </w:rPr>
  </w:style>
  <w:style w:type="character" w:customStyle="1" w:styleId="40">
    <w:name w:val="標題 4 字元"/>
    <w:basedOn w:val="a1"/>
    <w:link w:val="4"/>
    <w:uiPriority w:val="9"/>
    <w:rsid w:val="00403F3E"/>
    <w:rPr>
      <w:rFonts w:asciiTheme="majorHAnsi" w:eastAsiaTheme="majorEastAsia" w:hAnsiTheme="majorHAnsi" w:cstheme="majorBidi"/>
      <w:sz w:val="36"/>
      <w:szCs w:val="36"/>
    </w:rPr>
  </w:style>
  <w:style w:type="paragraph" w:styleId="a6">
    <w:name w:val="header"/>
    <w:basedOn w:val="a0"/>
    <w:link w:val="a7"/>
    <w:uiPriority w:val="99"/>
    <w:unhideWhenUsed/>
    <w:rsid w:val="00137EA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table" w:styleId="a8">
    <w:name w:val="Table Grid"/>
    <w:basedOn w:val="a2"/>
    <w:uiPriority w:val="39"/>
    <w:rsid w:val="00CD76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laceholder Text"/>
    <w:basedOn w:val="a1"/>
    <w:uiPriority w:val="99"/>
    <w:semiHidden/>
    <w:rsid w:val="006C440A"/>
    <w:rPr>
      <w:color w:val="808080"/>
    </w:rPr>
  </w:style>
  <w:style w:type="character" w:styleId="aa">
    <w:name w:val="Strong"/>
    <w:basedOn w:val="a1"/>
    <w:uiPriority w:val="22"/>
    <w:rsid w:val="00403F3E"/>
    <w:rPr>
      <w:b/>
      <w:bCs/>
    </w:rPr>
  </w:style>
  <w:style w:type="character" w:styleId="ab">
    <w:name w:val="Unresolved Mention"/>
    <w:basedOn w:val="a1"/>
    <w:uiPriority w:val="99"/>
    <w:semiHidden/>
    <w:unhideWhenUsed/>
    <w:rsid w:val="001B074B"/>
    <w:rPr>
      <w:color w:val="605E5C"/>
      <w:shd w:val="clear" w:color="auto" w:fill="E1DFDD"/>
    </w:rPr>
  </w:style>
  <w:style w:type="character" w:customStyle="1" w:styleId="31">
    <w:name w:val="標題 3 字元"/>
    <w:basedOn w:val="a1"/>
    <w:link w:val="30"/>
    <w:uiPriority w:val="9"/>
    <w:rsid w:val="00406388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a7">
    <w:name w:val="頁首 字元"/>
    <w:basedOn w:val="a1"/>
    <w:link w:val="a6"/>
    <w:uiPriority w:val="99"/>
    <w:rsid w:val="00137EA6"/>
    <w:rPr>
      <w:rFonts w:ascii="Times New Roman" w:eastAsia="標楷體" w:hAnsi="Times New Roman" w:cs="Times New Roman"/>
      <w:sz w:val="20"/>
      <w:szCs w:val="20"/>
    </w:rPr>
  </w:style>
  <w:style w:type="paragraph" w:styleId="ac">
    <w:name w:val="footer"/>
    <w:basedOn w:val="a0"/>
    <w:link w:val="ad"/>
    <w:uiPriority w:val="99"/>
    <w:unhideWhenUsed/>
    <w:rsid w:val="00FC4FC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尾 字元"/>
    <w:basedOn w:val="a1"/>
    <w:link w:val="ac"/>
    <w:uiPriority w:val="99"/>
    <w:rsid w:val="00FC4FC5"/>
    <w:rPr>
      <w:rFonts w:ascii="Times New Roman" w:eastAsia="Times New Roman" w:hAnsi="Times New Roman" w:cs="Times New Roman"/>
      <w:sz w:val="20"/>
      <w:szCs w:val="20"/>
    </w:rPr>
  </w:style>
  <w:style w:type="character" w:customStyle="1" w:styleId="21">
    <w:name w:val="標題 2 字元"/>
    <w:basedOn w:val="a1"/>
    <w:link w:val="20"/>
    <w:uiPriority w:val="9"/>
    <w:rsid w:val="00D332C0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11">
    <w:name w:val="標題 1 字元"/>
    <w:basedOn w:val="a1"/>
    <w:link w:val="10"/>
    <w:uiPriority w:val="9"/>
    <w:rsid w:val="00D6155D"/>
    <w:rPr>
      <w:rFonts w:ascii="Times New Roman" w:eastAsia="Times New Roman" w:hAnsi="Times New Roman" w:cs="Times New Roman"/>
      <w:sz w:val="28"/>
      <w:szCs w:val="28"/>
    </w:rPr>
  </w:style>
  <w:style w:type="paragraph" w:customStyle="1" w:styleId="1">
    <w:name w:val="1層"/>
    <w:basedOn w:val="a0"/>
    <w:next w:val="a0"/>
    <w:link w:val="12"/>
    <w:qFormat/>
    <w:rsid w:val="002A559E"/>
    <w:pPr>
      <w:numPr>
        <w:numId w:val="1"/>
      </w:numPr>
      <w:ind w:left="340" w:hanging="340"/>
      <w:outlineLvl w:val="0"/>
    </w:pPr>
    <w:rPr>
      <w:sz w:val="28"/>
      <w:szCs w:val="28"/>
      <w:lang w:eastAsia="zh-TW"/>
    </w:rPr>
  </w:style>
  <w:style w:type="character" w:customStyle="1" w:styleId="12">
    <w:name w:val="1層 字元"/>
    <w:basedOn w:val="a1"/>
    <w:link w:val="1"/>
    <w:rsid w:val="007919F8"/>
    <w:rPr>
      <w:rFonts w:ascii="Times New Roman" w:eastAsia="標楷體" w:hAnsi="Times New Roman" w:cs="Times New Roman"/>
      <w:sz w:val="28"/>
      <w:szCs w:val="28"/>
      <w:lang w:eastAsia="zh-TW"/>
    </w:rPr>
  </w:style>
  <w:style w:type="paragraph" w:customStyle="1" w:styleId="2">
    <w:name w:val="2層"/>
    <w:next w:val="a0"/>
    <w:link w:val="22"/>
    <w:qFormat/>
    <w:rsid w:val="00403F3E"/>
    <w:pPr>
      <w:numPr>
        <w:numId w:val="7"/>
      </w:numPr>
      <w:outlineLvl w:val="1"/>
    </w:pPr>
    <w:rPr>
      <w:rFonts w:ascii="Times New Roman" w:eastAsia="標楷體" w:hAnsi="Times New Roman" w:cs="Times New Roman"/>
      <w:kern w:val="24"/>
      <w:sz w:val="24"/>
      <w:szCs w:val="28"/>
      <w:lang w:eastAsia="zh-TW"/>
    </w:rPr>
  </w:style>
  <w:style w:type="character" w:customStyle="1" w:styleId="22">
    <w:name w:val="2層 字元"/>
    <w:basedOn w:val="a1"/>
    <w:link w:val="2"/>
    <w:rsid w:val="00403F3E"/>
    <w:rPr>
      <w:rFonts w:ascii="Times New Roman" w:eastAsia="標楷體" w:hAnsi="Times New Roman" w:cs="Times New Roman"/>
      <w:kern w:val="24"/>
      <w:sz w:val="24"/>
      <w:szCs w:val="28"/>
      <w:lang w:eastAsia="zh-TW"/>
    </w:rPr>
  </w:style>
  <w:style w:type="paragraph" w:customStyle="1" w:styleId="32">
    <w:name w:val="3"/>
    <w:basedOn w:val="a0"/>
    <w:link w:val="33"/>
    <w:rsid w:val="00403F3E"/>
    <w:pPr>
      <w:adjustRightInd w:val="0"/>
    </w:pPr>
    <w:rPr>
      <w:rFonts w:eastAsiaTheme="minorEastAsia"/>
      <w:color w:val="000000"/>
      <w:szCs w:val="24"/>
    </w:rPr>
  </w:style>
  <w:style w:type="paragraph" w:customStyle="1" w:styleId="2-2">
    <w:name w:val="2-2"/>
    <w:basedOn w:val="2"/>
    <w:next w:val="a0"/>
    <w:link w:val="2-20"/>
    <w:rsid w:val="00713F8B"/>
    <w:rPr>
      <w:szCs w:val="22"/>
    </w:rPr>
  </w:style>
  <w:style w:type="character" w:customStyle="1" w:styleId="33">
    <w:name w:val="3 字元"/>
    <w:basedOn w:val="a1"/>
    <w:link w:val="32"/>
    <w:rsid w:val="00403F3E"/>
    <w:rPr>
      <w:rFonts w:ascii="Times New Roman" w:hAnsi="Times New Roman" w:cs="Times New Roman"/>
      <w:color w:val="000000"/>
      <w:sz w:val="24"/>
      <w:szCs w:val="24"/>
    </w:rPr>
  </w:style>
  <w:style w:type="character" w:customStyle="1" w:styleId="2-20">
    <w:name w:val="2-2 字元"/>
    <w:basedOn w:val="22"/>
    <w:link w:val="2-2"/>
    <w:rsid w:val="00713F8B"/>
    <w:rPr>
      <w:rFonts w:ascii="Times New Roman" w:eastAsia="標楷體" w:hAnsi="Times New Roman" w:cs="Times New Roman"/>
      <w:kern w:val="24"/>
      <w:sz w:val="24"/>
      <w:szCs w:val="28"/>
      <w:lang w:eastAsia="zh-TW"/>
    </w:rPr>
  </w:style>
  <w:style w:type="paragraph" w:customStyle="1" w:styleId="3">
    <w:name w:val="3層"/>
    <w:next w:val="a0"/>
    <w:link w:val="34"/>
    <w:qFormat/>
    <w:rsid w:val="001F5F2F"/>
    <w:pPr>
      <w:numPr>
        <w:numId w:val="3"/>
      </w:numPr>
      <w:spacing w:afterLines="30" w:after="30"/>
      <w:outlineLvl w:val="2"/>
    </w:pPr>
    <w:rPr>
      <w:rFonts w:ascii="Times New Roman" w:eastAsia="標楷體" w:hAnsi="Times New Roman" w:cs="Times New Roman"/>
      <w:color w:val="000000"/>
      <w:sz w:val="24"/>
      <w:szCs w:val="24"/>
    </w:rPr>
  </w:style>
  <w:style w:type="character" w:customStyle="1" w:styleId="34">
    <w:name w:val="3層 字元"/>
    <w:basedOn w:val="33"/>
    <w:link w:val="3"/>
    <w:rsid w:val="001F5F2F"/>
    <w:rPr>
      <w:rFonts w:ascii="Times New Roman" w:eastAsia="標楷體" w:hAnsi="Times New Roman" w:cs="Times New Roman"/>
      <w:color w:val="000000"/>
      <w:sz w:val="24"/>
      <w:szCs w:val="24"/>
    </w:rPr>
  </w:style>
  <w:style w:type="paragraph" w:customStyle="1" w:styleId="a">
    <w:name w:val="本文階層"/>
    <w:basedOn w:val="a0"/>
    <w:link w:val="ae"/>
    <w:qFormat/>
    <w:rsid w:val="00403F3E"/>
    <w:pPr>
      <w:numPr>
        <w:numId w:val="4"/>
      </w:numPr>
      <w:ind w:left="284" w:hanging="284"/>
    </w:pPr>
    <w:rPr>
      <w:sz w:val="23"/>
      <w:szCs w:val="23"/>
    </w:rPr>
  </w:style>
  <w:style w:type="character" w:customStyle="1" w:styleId="ae">
    <w:name w:val="本文階層 字元"/>
    <w:basedOn w:val="a1"/>
    <w:link w:val="a"/>
    <w:rsid w:val="00403F3E"/>
    <w:rPr>
      <w:rFonts w:ascii="Times New Roman" w:eastAsia="標楷體" w:hAnsi="Times New Roman" w:cs="Times New Roman"/>
      <w:sz w:val="23"/>
      <w:szCs w:val="23"/>
    </w:rPr>
  </w:style>
  <w:style w:type="paragraph" w:customStyle="1" w:styleId="6">
    <w:name w:val="6"/>
    <w:basedOn w:val="a0"/>
    <w:link w:val="60"/>
    <w:rsid w:val="00403F3E"/>
    <w:pPr>
      <w:outlineLvl w:val="3"/>
    </w:pPr>
    <w:rPr>
      <w:rFonts w:ascii="Cambria Math" w:hAnsi="Cambria Math"/>
      <w:i/>
      <w:lang w:eastAsia="zh-TW"/>
    </w:rPr>
  </w:style>
  <w:style w:type="paragraph" w:customStyle="1" w:styleId="3SPICE">
    <w:name w:val="3層(SPICE)"/>
    <w:next w:val="a0"/>
    <w:link w:val="3SPICE0"/>
    <w:rsid w:val="001F5F2F"/>
    <w:pPr>
      <w:numPr>
        <w:numId w:val="6"/>
      </w:numPr>
      <w:ind w:left="340" w:hanging="340"/>
      <w:jc w:val="center"/>
      <w:outlineLvl w:val="2"/>
    </w:pPr>
    <w:rPr>
      <w:rFonts w:ascii="Cambria Math" w:eastAsia="標楷體" w:hAnsi="Cambria Math" w:cs="Times New Roman"/>
      <w:i/>
      <w:sz w:val="24"/>
      <w:lang w:eastAsia="zh-TW"/>
    </w:rPr>
  </w:style>
  <w:style w:type="character" w:customStyle="1" w:styleId="60">
    <w:name w:val="6 字元"/>
    <w:basedOn w:val="a1"/>
    <w:link w:val="6"/>
    <w:rsid w:val="00403F3E"/>
    <w:rPr>
      <w:rFonts w:ascii="Cambria Math" w:eastAsia="標楷體" w:hAnsi="Cambria Math" w:cs="Times New Roman"/>
      <w:i/>
      <w:sz w:val="24"/>
      <w:lang w:eastAsia="zh-TW"/>
    </w:rPr>
  </w:style>
  <w:style w:type="character" w:customStyle="1" w:styleId="3SPICE0">
    <w:name w:val="3層(SPICE) 字元"/>
    <w:basedOn w:val="60"/>
    <w:link w:val="3SPICE"/>
    <w:rsid w:val="001F5F2F"/>
    <w:rPr>
      <w:rFonts w:ascii="Cambria Math" w:eastAsia="標楷體" w:hAnsi="Cambria Math" w:cs="Times New Roman"/>
      <w:i/>
      <w:sz w:val="24"/>
      <w:lang w:eastAsia="zh-TW"/>
    </w:rPr>
  </w:style>
  <w:style w:type="paragraph" w:styleId="af">
    <w:name w:val="TOC Heading"/>
    <w:basedOn w:val="10"/>
    <w:next w:val="a0"/>
    <w:uiPriority w:val="39"/>
    <w:unhideWhenUsed/>
    <w:rsid w:val="00C64170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zh-TW"/>
    </w:rPr>
  </w:style>
  <w:style w:type="paragraph" w:styleId="13">
    <w:name w:val="toc 1"/>
    <w:basedOn w:val="a0"/>
    <w:next w:val="a0"/>
    <w:autoRedefine/>
    <w:uiPriority w:val="39"/>
    <w:unhideWhenUsed/>
    <w:rsid w:val="00C64170"/>
  </w:style>
  <w:style w:type="paragraph" w:styleId="23">
    <w:name w:val="toc 2"/>
    <w:basedOn w:val="a0"/>
    <w:next w:val="a0"/>
    <w:autoRedefine/>
    <w:uiPriority w:val="39"/>
    <w:unhideWhenUsed/>
    <w:rsid w:val="00C64170"/>
    <w:pPr>
      <w:ind w:leftChars="200" w:left="480"/>
    </w:pPr>
  </w:style>
  <w:style w:type="paragraph" w:styleId="35">
    <w:name w:val="toc 3"/>
    <w:basedOn w:val="a0"/>
    <w:next w:val="a0"/>
    <w:autoRedefine/>
    <w:uiPriority w:val="39"/>
    <w:unhideWhenUsed/>
    <w:rsid w:val="00C64170"/>
    <w:pPr>
      <w:ind w:leftChars="400" w:left="960"/>
    </w:pPr>
  </w:style>
  <w:style w:type="paragraph" w:styleId="af0">
    <w:name w:val="List Paragraph"/>
    <w:basedOn w:val="a0"/>
    <w:uiPriority w:val="34"/>
    <w:qFormat/>
    <w:rsid w:val="00236E4F"/>
    <w:pPr>
      <w:autoSpaceDE/>
      <w:autoSpaceDN/>
      <w:ind w:leftChars="200" w:left="480"/>
    </w:pPr>
    <w:rPr>
      <w:rFonts w:ascii="Calibri" w:eastAsia="新細明體" w:hAnsi="Calibri"/>
      <w:kern w:val="2"/>
      <w:lang w:eastAsia="zh-TW"/>
    </w:rPr>
  </w:style>
  <w:style w:type="paragraph" w:customStyle="1" w:styleId="Default">
    <w:name w:val="Default"/>
    <w:rsid w:val="00C6204F"/>
    <w:pPr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af1">
    <w:name w:val="Body Text"/>
    <w:basedOn w:val="a0"/>
    <w:link w:val="af2"/>
    <w:uiPriority w:val="1"/>
    <w:qFormat/>
    <w:rsid w:val="003E6A76"/>
    <w:rPr>
      <w:rFonts w:eastAsia="Times New Roman"/>
      <w:szCs w:val="24"/>
      <w:lang w:eastAsia="zh-TW"/>
    </w:rPr>
  </w:style>
  <w:style w:type="character" w:customStyle="1" w:styleId="af2">
    <w:name w:val="本文 字元"/>
    <w:basedOn w:val="a1"/>
    <w:link w:val="af1"/>
    <w:uiPriority w:val="1"/>
    <w:rsid w:val="003E6A76"/>
    <w:rPr>
      <w:rFonts w:ascii="Times New Roman" w:eastAsia="Times New Roman" w:hAnsi="Times New Roman" w:cs="Times New Roman"/>
      <w:sz w:val="24"/>
      <w:szCs w:val="24"/>
      <w:lang w:eastAsia="zh-TW"/>
    </w:rPr>
  </w:style>
  <w:style w:type="character" w:styleId="af3">
    <w:name w:val="Hyperlink"/>
    <w:basedOn w:val="a1"/>
    <w:uiPriority w:val="99"/>
    <w:unhideWhenUsed/>
    <w:rsid w:val="00C0056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0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4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6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5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4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3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5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0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5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7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svg"/><Relationship Id="rId63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sv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19" Type="http://schemas.openxmlformats.org/officeDocument/2006/relationships/image" Target="media/image12.sv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sv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footer" Target="footer1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sv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svg"/><Relationship Id="rId57" Type="http://schemas.openxmlformats.org/officeDocument/2006/relationships/image" Target="media/image50.png"/><Relationship Id="rId10" Type="http://schemas.openxmlformats.org/officeDocument/2006/relationships/image" Target="media/image3.svg"/><Relationship Id="rId31" Type="http://schemas.openxmlformats.org/officeDocument/2006/relationships/image" Target="media/image24.sv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svg"/><Relationship Id="rId6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39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180E524-F0F2-453C-9BEB-4D06B7C54ACB}">
  <we:reference id="wa104099688" version="1.3.0.0" store="zh-TW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8BBF40-6C0D-4123-9E64-D90E650578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2</TotalTime>
  <Pages>13</Pages>
  <Words>434</Words>
  <Characters>2475</Characters>
  <Application>Microsoft Office Word</Application>
  <DocSecurity>0</DocSecurity>
  <Lines>20</Lines>
  <Paragraphs>5</Paragraphs>
  <ScaleCrop>false</ScaleCrop>
  <Company/>
  <LinksUpToDate>false</LinksUpToDate>
  <CharactersWithSpaces>2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陳旭祺</cp:lastModifiedBy>
  <cp:revision>1276</cp:revision>
  <dcterms:created xsi:type="dcterms:W3CDTF">2021-03-22T15:20:00Z</dcterms:created>
  <dcterms:modified xsi:type="dcterms:W3CDTF">2022-03-30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8T00:00:00Z</vt:filetime>
  </property>
  <property fmtid="{D5CDD505-2E9C-101B-9397-08002B2CF9AE}" pid="3" name="LastSaved">
    <vt:filetime>2021-03-08T00:00:00Z</vt:filetime>
  </property>
</Properties>
</file>